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9B2A42" w14:textId="77777777" w:rsidR="009B0F74" w:rsidRPr="00FA630B" w:rsidRDefault="009B0F74"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NATIONAL I</w:t>
      </w:r>
      <w:r w:rsidR="00DF0C5C" w:rsidRPr="00FA630B">
        <w:rPr>
          <w:rFonts w:eastAsia="Times New Roman"/>
          <w:bCs w:val="0"/>
          <w:kern w:val="28"/>
          <w:sz w:val="22"/>
          <w:szCs w:val="22"/>
          <w:lang w:eastAsia="en-GB"/>
        </w:rPr>
        <w:t>NSTITUTE FOR HEALTH AND CARE</w:t>
      </w:r>
      <w:r w:rsidRPr="00FA630B">
        <w:rPr>
          <w:rFonts w:eastAsia="Times New Roman"/>
          <w:bCs w:val="0"/>
          <w:kern w:val="28"/>
          <w:sz w:val="22"/>
          <w:szCs w:val="22"/>
          <w:lang w:eastAsia="en-GB"/>
        </w:rPr>
        <w:t xml:space="preserve"> EXCELLENCE</w:t>
      </w:r>
    </w:p>
    <w:p w14:paraId="6EB105A8" w14:textId="77777777" w:rsidR="000A3C2F" w:rsidRPr="00FA630B" w:rsidRDefault="000A3C2F"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Centre for Health Technology Evaluation</w:t>
      </w:r>
    </w:p>
    <w:p w14:paraId="1832FC83" w14:textId="4BAE3C55" w:rsidR="000A3C2F" w:rsidRPr="00D55E71" w:rsidRDefault="002A5A57" w:rsidP="00D55E71">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4F0682" w:rsidRPr="00D55E71">
            <w:t>Medical Technologies Advisory Committee (MTAC)</w:t>
          </w:r>
        </w:sdtContent>
      </w:sdt>
      <w:r w:rsidR="000A3C2F" w:rsidRPr="00D55E71">
        <w:t xml:space="preserve"> meeting minutes</w:t>
      </w:r>
    </w:p>
    <w:p w14:paraId="770DF871" w14:textId="173DBBDB" w:rsidR="00BA4EAD" w:rsidRDefault="00BA4EAD" w:rsidP="00C7373D">
      <w:pPr>
        <w:pStyle w:val="Paragraphnonumbers"/>
      </w:pPr>
      <w:r w:rsidRPr="1A75E357">
        <w:rPr>
          <w:b/>
        </w:rPr>
        <w:t>Minutes:</w:t>
      </w:r>
      <w: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EndPr/>
        <w:sdtContent>
          <w:r w:rsidR="29E3229E">
            <w:t>C</w:t>
          </w:r>
          <w:r w:rsidR="00A1073D">
            <w:t>onfirmed</w:t>
          </w:r>
        </w:sdtContent>
      </w:sdt>
    </w:p>
    <w:p w14:paraId="6E00F27F" w14:textId="768482AD" w:rsidR="00BA4EAD" w:rsidRPr="00205638" w:rsidRDefault="39E9C90E" w:rsidP="1A75E357">
      <w:pPr>
        <w:pStyle w:val="Paragraphnonumbers"/>
        <w:rPr>
          <w:b/>
        </w:rPr>
      </w:pPr>
      <w:r w:rsidRPr="1A75E357">
        <w:rPr>
          <w:b/>
        </w:rPr>
        <w:t>Date and time:</w:t>
      </w:r>
      <w:r>
        <w:tab/>
      </w:r>
      <w:sdt>
        <w:sdtPr>
          <w:id w:val="637454463"/>
          <w:placeholder>
            <w:docPart w:val="027CD175378648DA9EDD8F258DFB336C"/>
          </w:placeholder>
        </w:sdtPr>
        <w:sdtEndPr/>
        <w:sdtContent>
          <w:sdt>
            <w:sdtPr>
              <w:id w:val="-1097797187"/>
              <w:placeholder>
                <w:docPart w:val="DA25AE41037542CD921C52FFE6187A83"/>
              </w:placeholder>
            </w:sdtPr>
            <w:sdtEndPr/>
            <w:sdtContent>
              <w:r w:rsidR="5F74D2CD" w:rsidRPr="1A75E357">
                <w:rPr>
                  <w:b/>
                </w:rPr>
                <w:t>1</w:t>
              </w:r>
              <w:r w:rsidR="4C43DE6F" w:rsidRPr="1A75E357">
                <w:rPr>
                  <w:b/>
                </w:rPr>
                <w:t>3</w:t>
              </w:r>
              <w:r w:rsidR="00B20899" w:rsidRPr="1A75E357">
                <w:rPr>
                  <w:b/>
                </w:rPr>
                <w:t>7</w:t>
              </w:r>
              <w:r w:rsidR="1BA00D1D" w:rsidRPr="1A75E357">
                <w:rPr>
                  <w:b/>
                  <w:vertAlign w:val="superscript"/>
                </w:rPr>
                <w:t>th</w:t>
              </w:r>
              <w:r w:rsidR="005200DA" w:rsidRPr="1A75E357">
                <w:rPr>
                  <w:b/>
                </w:rPr>
                <w:t xml:space="preserve"> </w:t>
              </w:r>
              <w:r w:rsidR="5F74D2CD" w:rsidRPr="1A75E357">
                <w:rPr>
                  <w:b/>
                </w:rPr>
                <w:t xml:space="preserve">MTAC meeting - </w:t>
              </w:r>
              <w:r w:rsidR="14D6EB67" w:rsidRPr="1A75E357">
                <w:rPr>
                  <w:b/>
                </w:rPr>
                <w:t>Thurs</w:t>
              </w:r>
              <w:r w:rsidR="30AEC669" w:rsidRPr="1A75E357">
                <w:rPr>
                  <w:b/>
                </w:rPr>
                <w:t>day</w:t>
              </w:r>
              <w:r w:rsidR="5F74D2CD" w:rsidRPr="1A75E357">
                <w:rPr>
                  <w:b/>
                </w:rPr>
                <w:t xml:space="preserve"> </w:t>
              </w:r>
              <w:r w:rsidR="00B20899" w:rsidRPr="1A75E357">
                <w:rPr>
                  <w:b/>
                </w:rPr>
                <w:t>19</w:t>
              </w:r>
              <w:r w:rsidR="00B20899" w:rsidRPr="1A75E357">
                <w:rPr>
                  <w:b/>
                  <w:vertAlign w:val="superscript"/>
                </w:rPr>
                <w:t>th</w:t>
              </w:r>
              <w:r w:rsidR="00B20899" w:rsidRPr="1A75E357">
                <w:rPr>
                  <w:b/>
                </w:rPr>
                <w:t xml:space="preserve"> Sep</w:t>
              </w:r>
              <w:r w:rsidR="7D19FA33" w:rsidRPr="1A75E357">
                <w:rPr>
                  <w:b/>
                </w:rPr>
                <w:t xml:space="preserve"> </w:t>
              </w:r>
              <w:r w:rsidR="1ED8E618" w:rsidRPr="1A75E357">
                <w:rPr>
                  <w:b/>
                </w:rPr>
                <w:t>202</w:t>
              </w:r>
              <w:r w:rsidR="33E8DC38" w:rsidRPr="1A75E357">
                <w:rPr>
                  <w:b/>
                </w:rPr>
                <w:t>4</w:t>
              </w:r>
            </w:sdtContent>
          </w:sdt>
        </w:sdtContent>
      </w:sdt>
    </w:p>
    <w:p w14:paraId="3563DE42" w14:textId="34C5E719" w:rsidR="00BA4EAD" w:rsidRDefault="00BA4EAD" w:rsidP="0073179E">
      <w:pPr>
        <w:pStyle w:val="Paragraphnonumbers"/>
        <w:ind w:left="4110" w:hanging="4110"/>
      </w:pPr>
      <w:r w:rsidRPr="3B421935">
        <w:rPr>
          <w:b/>
        </w:rPr>
        <w:t>Location:</w:t>
      </w:r>
      <w:r>
        <w:tab/>
      </w:r>
      <w:sdt>
        <w:sdtPr>
          <w:id w:val="573476470"/>
          <w:placeholder>
            <w:docPart w:val="E80B9958A20049179C93A05920BC23B8"/>
          </w:placeholder>
        </w:sdtPr>
        <w:sdtEndPr/>
        <w:sdtContent>
          <w:r w:rsidR="00F17938">
            <w:t xml:space="preserve">Virtual </w:t>
          </w:r>
          <w:r w:rsidR="0073179E">
            <w:t xml:space="preserve">meeting via Zoom  </w:t>
          </w:r>
        </w:sdtContent>
      </w:sdt>
    </w:p>
    <w:p w14:paraId="6CEAA1A9" w14:textId="77777777" w:rsidR="00272F6D" w:rsidRDefault="00272F6D" w:rsidP="00FB539A">
      <w:pPr>
        <w:pStyle w:val="Heading2"/>
      </w:pPr>
    </w:p>
    <w:p w14:paraId="3DC3CD67" w14:textId="25DB6627" w:rsidR="00FB539A" w:rsidRPr="00C21B33" w:rsidRDefault="00FB539A" w:rsidP="00FB539A">
      <w:pPr>
        <w:pStyle w:val="Heading2"/>
        <w:rPr>
          <w:u w:val="single"/>
        </w:rPr>
      </w:pPr>
      <w:r w:rsidRPr="00C21B33">
        <w:rPr>
          <w:u w:val="single"/>
        </w:rPr>
        <w:t>Attendees</w:t>
      </w:r>
    </w:p>
    <w:p w14:paraId="1B6D135C" w14:textId="77777777" w:rsidR="002B5720" w:rsidRPr="00FB539A" w:rsidRDefault="00BA4EAD" w:rsidP="0A53B544">
      <w:pPr>
        <w:pStyle w:val="Heading3unnumbered"/>
      </w:pPr>
      <w:r>
        <w:t>Committee members present</w:t>
      </w:r>
    </w:p>
    <w:p w14:paraId="7E313D1F" w14:textId="5D4F7BE9" w:rsidR="003B6349" w:rsidRDefault="003D15C7" w:rsidP="3568DD5A">
      <w:pPr>
        <w:pStyle w:val="Paragraph"/>
        <w:numPr>
          <w:ilvl w:val="0"/>
          <w:numId w:val="0"/>
        </w:numPr>
      </w:pPr>
      <w:r>
        <w:t>Thomas Clutton-Brock</w:t>
      </w:r>
      <w:r w:rsidR="003B6349">
        <w:t xml:space="preserve"> (Chair)</w:t>
      </w:r>
      <w:r w:rsidR="003B6349">
        <w:tab/>
      </w:r>
      <w:r w:rsidR="003B6349">
        <w:tab/>
      </w:r>
      <w:r w:rsidR="003B6349">
        <w:tab/>
      </w:r>
      <w:r w:rsidR="003B6349">
        <w:tab/>
      </w:r>
      <w:r w:rsidR="003B6349">
        <w:tab/>
      </w:r>
      <w:r w:rsidR="003B6349">
        <w:tab/>
        <w:t>Pre</w:t>
      </w:r>
      <w:r w:rsidR="002637B8">
        <w:t>s</w:t>
      </w:r>
      <w:r w:rsidR="003B6349">
        <w:t xml:space="preserve">ent for all items </w:t>
      </w:r>
    </w:p>
    <w:p w14:paraId="127334D0" w14:textId="390E8E0F" w:rsidR="002D0B6F" w:rsidRDefault="002D0B6F" w:rsidP="3568DD5A">
      <w:pPr>
        <w:pStyle w:val="Paragraph"/>
        <w:numPr>
          <w:ilvl w:val="0"/>
          <w:numId w:val="0"/>
        </w:numPr>
      </w:pPr>
      <w:r>
        <w:t>Teik Goh</w:t>
      </w:r>
      <w:r w:rsidR="003D15C7">
        <w:t xml:space="preserve"> (Vice Chair</w:t>
      </w:r>
      <w:r w:rsidR="00602863">
        <w:t>)</w:t>
      </w:r>
      <w:r>
        <w:tab/>
      </w:r>
      <w:r>
        <w:tab/>
      </w:r>
      <w:r>
        <w:tab/>
      </w:r>
      <w:r>
        <w:tab/>
      </w:r>
      <w:r>
        <w:tab/>
      </w:r>
      <w:r>
        <w:tab/>
        <w:t>Present for all items</w:t>
      </w:r>
    </w:p>
    <w:p w14:paraId="76369556" w14:textId="4061035E" w:rsidR="00600600" w:rsidRDefault="00600600" w:rsidP="3568DD5A">
      <w:pPr>
        <w:pStyle w:val="Paragraph"/>
        <w:numPr>
          <w:ilvl w:val="0"/>
          <w:numId w:val="0"/>
        </w:numPr>
      </w:pPr>
      <w:r>
        <w:t>Kiran Bali</w:t>
      </w:r>
      <w:r>
        <w:tab/>
      </w:r>
      <w:r>
        <w:tab/>
      </w:r>
      <w:r>
        <w:tab/>
      </w:r>
      <w:r>
        <w:tab/>
      </w:r>
      <w:r>
        <w:tab/>
      </w:r>
      <w:r>
        <w:tab/>
        <w:t>Present for all items</w:t>
      </w:r>
    </w:p>
    <w:p w14:paraId="1535D292" w14:textId="5DCEF2F3" w:rsidR="00C55B1F" w:rsidRDefault="4C43DE6F" w:rsidP="3568DD5A">
      <w:pPr>
        <w:pStyle w:val="Paragraph"/>
        <w:numPr>
          <w:ilvl w:val="0"/>
          <w:numId w:val="0"/>
        </w:numPr>
      </w:pPr>
      <w:r>
        <w:t>Katherine Boylan</w:t>
      </w:r>
      <w:r>
        <w:tab/>
      </w:r>
      <w:r>
        <w:tab/>
      </w:r>
      <w:r>
        <w:tab/>
      </w:r>
      <w:r>
        <w:tab/>
      </w:r>
      <w:r>
        <w:tab/>
      </w:r>
      <w:r>
        <w:tab/>
        <w:t>Present for</w:t>
      </w:r>
      <w:r w:rsidR="6EE7234A">
        <w:t xml:space="preserve"> </w:t>
      </w:r>
      <w:r w:rsidR="1715C910">
        <w:t xml:space="preserve">all </w:t>
      </w:r>
      <w:r>
        <w:t>items</w:t>
      </w:r>
    </w:p>
    <w:p w14:paraId="390B683F" w14:textId="674B3562" w:rsidR="000C05C3" w:rsidRDefault="5A17D4B8" w:rsidP="3568DD5A">
      <w:pPr>
        <w:pStyle w:val="Paragraph"/>
        <w:numPr>
          <w:ilvl w:val="0"/>
          <w:numId w:val="0"/>
        </w:numPr>
      </w:pPr>
      <w:r>
        <w:t>Stacey Chang-Douglass</w:t>
      </w:r>
      <w:r>
        <w:tab/>
      </w:r>
      <w:r>
        <w:tab/>
      </w:r>
      <w:r>
        <w:tab/>
      </w:r>
      <w:r>
        <w:tab/>
      </w:r>
      <w:r>
        <w:tab/>
      </w:r>
      <w:r>
        <w:tab/>
        <w:t>Present for all items</w:t>
      </w:r>
    </w:p>
    <w:p w14:paraId="4AE9521C" w14:textId="4150F5DB" w:rsidR="0DDBE03D" w:rsidRDefault="0DDBE03D" w:rsidP="3568DD5A">
      <w:pPr>
        <w:pStyle w:val="Paragraph"/>
        <w:numPr>
          <w:ilvl w:val="0"/>
          <w:numId w:val="0"/>
        </w:numPr>
      </w:pPr>
      <w:r>
        <w:t xml:space="preserve">Philip </w:t>
      </w:r>
      <w:proofErr w:type="gramStart"/>
      <w:r>
        <w:t xml:space="preserve">Crilly  </w:t>
      </w:r>
      <w:r>
        <w:tab/>
      </w:r>
      <w:proofErr w:type="gramEnd"/>
      <w:r>
        <w:tab/>
      </w:r>
      <w:r>
        <w:tab/>
      </w:r>
      <w:r>
        <w:tab/>
      </w:r>
      <w:r>
        <w:tab/>
      </w:r>
      <w:r>
        <w:tab/>
        <w:t>Present for all items</w:t>
      </w:r>
    </w:p>
    <w:p w14:paraId="6A58BEA4" w14:textId="5815B828" w:rsidR="00620A34" w:rsidRDefault="00620A34" w:rsidP="3568DD5A">
      <w:pPr>
        <w:pStyle w:val="Paragraph"/>
        <w:numPr>
          <w:ilvl w:val="0"/>
          <w:numId w:val="0"/>
        </w:numPr>
      </w:pPr>
      <w:r>
        <w:t>Heil Ha</w:t>
      </w:r>
      <w:r w:rsidR="005847ED">
        <w:t>wkins</w:t>
      </w:r>
      <w:r>
        <w:tab/>
      </w:r>
      <w:r>
        <w:tab/>
      </w:r>
      <w:r>
        <w:tab/>
      </w:r>
      <w:r>
        <w:tab/>
      </w:r>
      <w:r>
        <w:tab/>
      </w:r>
      <w:r>
        <w:tab/>
      </w:r>
      <w:r w:rsidR="005847ED">
        <w:t>Present for all items</w:t>
      </w:r>
    </w:p>
    <w:p w14:paraId="5BCDD144" w14:textId="5446BD68" w:rsidR="0DDBE03D" w:rsidRDefault="0DDBE03D" w:rsidP="3568DD5A">
      <w:pPr>
        <w:pStyle w:val="Paragraph"/>
        <w:numPr>
          <w:ilvl w:val="0"/>
          <w:numId w:val="0"/>
        </w:numPr>
      </w:pPr>
      <w:r>
        <w:t>Devavrata (Dev) Joshi</w:t>
      </w:r>
      <w:r>
        <w:tab/>
      </w:r>
      <w:r>
        <w:tab/>
      </w:r>
      <w:r>
        <w:tab/>
      </w:r>
      <w:r>
        <w:tab/>
      </w:r>
      <w:r>
        <w:tab/>
      </w:r>
      <w:r>
        <w:tab/>
        <w:t>Present for all items</w:t>
      </w:r>
    </w:p>
    <w:p w14:paraId="014D8CCC" w14:textId="38DD27AE" w:rsidR="000C7824" w:rsidRDefault="000C7824" w:rsidP="3568DD5A">
      <w:pPr>
        <w:pStyle w:val="Paragraph"/>
        <w:numPr>
          <w:ilvl w:val="0"/>
          <w:numId w:val="0"/>
        </w:numPr>
      </w:pPr>
      <w:r>
        <w:t xml:space="preserve">Michael Kolovetsios </w:t>
      </w:r>
      <w:r>
        <w:tab/>
      </w:r>
      <w:r>
        <w:tab/>
      </w:r>
      <w:r>
        <w:tab/>
      </w:r>
      <w:r>
        <w:tab/>
      </w:r>
      <w:r>
        <w:tab/>
      </w:r>
      <w:r>
        <w:tab/>
        <w:t>Present for all items</w:t>
      </w:r>
    </w:p>
    <w:p w14:paraId="063A93E0" w14:textId="03B2E777" w:rsidR="0DDBE03D" w:rsidRDefault="00AF3A8A" w:rsidP="3568DD5A">
      <w:pPr>
        <w:pStyle w:val="Paragraph"/>
        <w:numPr>
          <w:ilvl w:val="0"/>
          <w:numId w:val="0"/>
        </w:numPr>
      </w:pPr>
      <w:r>
        <w:t>Emily Lam</w:t>
      </w:r>
      <w:r>
        <w:tab/>
      </w:r>
      <w:r>
        <w:tab/>
      </w:r>
      <w:r>
        <w:tab/>
      </w:r>
      <w:r>
        <w:tab/>
      </w:r>
      <w:r>
        <w:tab/>
      </w:r>
      <w:r>
        <w:tab/>
      </w:r>
      <w:r w:rsidR="0DDBE03D">
        <w:t>Present for all items</w:t>
      </w:r>
      <w:r>
        <w:tab/>
      </w:r>
    </w:p>
    <w:p w14:paraId="5FF91704" w14:textId="537D0C66" w:rsidR="002E3EE6" w:rsidRDefault="002E3EE6" w:rsidP="3568DD5A">
      <w:pPr>
        <w:pStyle w:val="Paragraph"/>
        <w:numPr>
          <w:ilvl w:val="0"/>
          <w:numId w:val="0"/>
        </w:numPr>
      </w:pPr>
      <w:r>
        <w:t xml:space="preserve">Avril McCarthy </w:t>
      </w:r>
      <w:r>
        <w:tab/>
      </w:r>
      <w:r>
        <w:tab/>
      </w:r>
      <w:r>
        <w:tab/>
      </w:r>
      <w:r>
        <w:tab/>
      </w:r>
      <w:r>
        <w:tab/>
      </w:r>
      <w:r>
        <w:tab/>
        <w:t xml:space="preserve">Present for all items </w:t>
      </w:r>
    </w:p>
    <w:p w14:paraId="03D5818C" w14:textId="747B1474" w:rsidR="17526EE8" w:rsidRDefault="17526EE8" w:rsidP="3568DD5A">
      <w:pPr>
        <w:pStyle w:val="Paragraph"/>
        <w:numPr>
          <w:ilvl w:val="0"/>
          <w:numId w:val="0"/>
        </w:numPr>
      </w:pPr>
      <w:r>
        <w:t>Naomi McVey</w:t>
      </w:r>
      <w:r>
        <w:tab/>
      </w:r>
      <w:r>
        <w:tab/>
      </w:r>
      <w:r>
        <w:tab/>
      </w:r>
      <w:r>
        <w:tab/>
      </w:r>
      <w:r>
        <w:tab/>
      </w:r>
      <w:r>
        <w:tab/>
        <w:t>Present for all items</w:t>
      </w:r>
    </w:p>
    <w:p w14:paraId="30D2195A" w14:textId="357556F5" w:rsidR="02712D37" w:rsidRDefault="002E3EE6" w:rsidP="3568DD5A">
      <w:pPr>
        <w:pStyle w:val="Paragraph"/>
        <w:numPr>
          <w:ilvl w:val="0"/>
          <w:numId w:val="0"/>
        </w:numPr>
      </w:pPr>
      <w:r>
        <w:t>Richard Packer</w:t>
      </w:r>
      <w:r>
        <w:tab/>
      </w:r>
      <w:r>
        <w:tab/>
      </w:r>
      <w:r>
        <w:tab/>
      </w:r>
      <w:r>
        <w:tab/>
      </w:r>
      <w:r>
        <w:tab/>
      </w:r>
      <w:r>
        <w:tab/>
      </w:r>
      <w:r w:rsidR="02712D37">
        <w:t>Present for all items</w:t>
      </w:r>
    </w:p>
    <w:p w14:paraId="713CA64B" w14:textId="7195D5F5" w:rsidR="00AF3A8A" w:rsidRDefault="000075F2" w:rsidP="3568DD5A">
      <w:pPr>
        <w:pStyle w:val="Paragraph"/>
        <w:numPr>
          <w:ilvl w:val="0"/>
          <w:numId w:val="0"/>
        </w:numPr>
      </w:pPr>
      <w:r>
        <w:t>Elizabeth-Ann Schroeder</w:t>
      </w:r>
      <w:r>
        <w:tab/>
      </w:r>
      <w:r>
        <w:tab/>
      </w:r>
      <w:r>
        <w:tab/>
      </w:r>
      <w:r>
        <w:tab/>
      </w:r>
      <w:r>
        <w:tab/>
      </w:r>
      <w:r>
        <w:tab/>
        <w:t xml:space="preserve">Present for </w:t>
      </w:r>
      <w:r w:rsidR="00B66388">
        <w:t>all items</w:t>
      </w:r>
    </w:p>
    <w:p w14:paraId="0E5A2A83" w14:textId="1572B829" w:rsidR="52E75BD2" w:rsidRDefault="52E75BD2" w:rsidP="3568DD5A">
      <w:pPr>
        <w:pStyle w:val="Paragraph"/>
        <w:numPr>
          <w:ilvl w:val="0"/>
          <w:numId w:val="0"/>
        </w:numPr>
      </w:pPr>
      <w:r>
        <w:t>Jennie Walker</w:t>
      </w:r>
      <w:r>
        <w:tab/>
      </w:r>
      <w:r>
        <w:tab/>
      </w:r>
      <w:r>
        <w:tab/>
      </w:r>
      <w:r>
        <w:tab/>
      </w:r>
      <w:r>
        <w:tab/>
      </w:r>
      <w:r>
        <w:tab/>
        <w:t>Present for all items</w:t>
      </w:r>
    </w:p>
    <w:p w14:paraId="292E981D" w14:textId="77777777" w:rsidR="00274463" w:rsidRDefault="00274463" w:rsidP="524AE229">
      <w:pPr>
        <w:pStyle w:val="Paragraph"/>
        <w:numPr>
          <w:ilvl w:val="0"/>
          <w:numId w:val="0"/>
        </w:numPr>
        <w:rPr>
          <w:szCs w:val="24"/>
        </w:rPr>
      </w:pPr>
    </w:p>
    <w:p w14:paraId="0D58F5B7" w14:textId="7CE22EED" w:rsidR="002B5720" w:rsidRDefault="00BA4EAD" w:rsidP="0A53B544">
      <w:pPr>
        <w:pStyle w:val="Heading3unnumbered"/>
      </w:pPr>
      <w:r>
        <w:t>NICE staff present</w:t>
      </w:r>
    </w:p>
    <w:p w14:paraId="4522F1B6" w14:textId="2A2AE082" w:rsidR="00D81F59" w:rsidRDefault="00D81F59" w:rsidP="00D81F59">
      <w:pPr>
        <w:pStyle w:val="Paragraphnonumbers"/>
      </w:pPr>
      <w:bookmarkStart w:id="0" w:name="_Hlk1984286"/>
      <w:r>
        <w:t>Anastasia Chalkidou, Associate Director</w:t>
      </w:r>
      <w:r>
        <w:tab/>
      </w:r>
      <w:r>
        <w:tab/>
      </w:r>
      <w:r>
        <w:tab/>
      </w:r>
      <w:r>
        <w:tab/>
      </w:r>
      <w:r>
        <w:tab/>
        <w:t xml:space="preserve">Present for </w:t>
      </w:r>
      <w:r w:rsidR="00272F6D">
        <w:t xml:space="preserve">all items </w:t>
      </w:r>
    </w:p>
    <w:p w14:paraId="4311CEEC" w14:textId="6295A4BB" w:rsidR="00FA1878" w:rsidRDefault="00DB163C" w:rsidP="00B975BA">
      <w:pPr>
        <w:pStyle w:val="Paragraphnonumbers"/>
        <w:ind w:left="7200" w:hanging="7200"/>
      </w:pPr>
      <w:r>
        <w:t>Catherine Pank</w:t>
      </w:r>
      <w:r w:rsidR="4F48AE8D">
        <w:t xml:space="preserve">, </w:t>
      </w:r>
      <w:r w:rsidR="5304B09E">
        <w:t>Project Manager</w:t>
      </w:r>
      <w:r w:rsidR="5304B09E">
        <w:tab/>
      </w:r>
      <w:r w:rsidR="5304B09E">
        <w:tab/>
      </w:r>
      <w:r w:rsidR="3CD59F6E">
        <w:t xml:space="preserve">Present for </w:t>
      </w:r>
      <w:r w:rsidR="5D68F01E">
        <w:t>all items</w:t>
      </w:r>
    </w:p>
    <w:p w14:paraId="73387FC1" w14:textId="52048C9A" w:rsidR="2274247F" w:rsidRDefault="2274247F" w:rsidP="0A53B544">
      <w:pPr>
        <w:pStyle w:val="Paragraphnonumbers"/>
        <w:ind w:left="7200" w:hanging="7200"/>
      </w:pPr>
      <w:r>
        <w:lastRenderedPageBreak/>
        <w:t>Bruce Smith, Project Manager</w:t>
      </w:r>
      <w:r>
        <w:tab/>
      </w:r>
      <w:r>
        <w:tab/>
        <w:t>Present for all items</w:t>
      </w:r>
    </w:p>
    <w:p w14:paraId="133AA842" w14:textId="6A40976B" w:rsidR="004F0C84" w:rsidRDefault="004F0C84" w:rsidP="0A53B544">
      <w:pPr>
        <w:pStyle w:val="Paragraphnonumbers"/>
        <w:ind w:left="7200" w:hanging="7200"/>
      </w:pPr>
      <w:r>
        <w:t xml:space="preserve">Joanne Heaney, Coordinator </w:t>
      </w:r>
      <w:r>
        <w:tab/>
      </w:r>
      <w:r>
        <w:tab/>
        <w:t>Present for all items</w:t>
      </w:r>
    </w:p>
    <w:p w14:paraId="562D84F8" w14:textId="75BBEB82" w:rsidR="69D9D359" w:rsidRDefault="00272F6D" w:rsidP="524AE229">
      <w:pPr>
        <w:pStyle w:val="Paragraphnonumbers"/>
      </w:pPr>
      <w:r>
        <w:t>Izabela Syrek, Administrator</w:t>
      </w:r>
      <w:r w:rsidR="6374B313">
        <w:tab/>
      </w:r>
      <w:r w:rsidR="6374B313">
        <w:tab/>
      </w:r>
      <w:r w:rsidR="6374B313">
        <w:tab/>
      </w:r>
      <w:r w:rsidR="6374B313">
        <w:tab/>
      </w:r>
      <w:r w:rsidR="6374B313">
        <w:tab/>
      </w:r>
      <w:r w:rsidR="6374B313">
        <w:tab/>
      </w:r>
      <w:r>
        <w:t>Present for all items</w:t>
      </w:r>
    </w:p>
    <w:p w14:paraId="328536F3" w14:textId="00F3E4C0" w:rsidR="69D9D359" w:rsidRDefault="004F0C84" w:rsidP="524AE229">
      <w:pPr>
        <w:pStyle w:val="Paragraphnonumbers"/>
      </w:pPr>
      <w:r>
        <w:t>Lyn Davies</w:t>
      </w:r>
      <w:r w:rsidR="6374B313">
        <w:t>, Coordinator, Corporate Office team</w:t>
      </w:r>
      <w:r w:rsidR="6374B313">
        <w:tab/>
      </w:r>
      <w:r w:rsidR="6374B313">
        <w:tab/>
      </w:r>
      <w:r w:rsidR="6374B313">
        <w:tab/>
        <w:t>Present for items 1-4.1</w:t>
      </w:r>
    </w:p>
    <w:p w14:paraId="1C0E215E" w14:textId="77777777" w:rsidR="001612BA" w:rsidRDefault="001612BA" w:rsidP="001612BA">
      <w:pPr>
        <w:pStyle w:val="Paragraphnonumbers"/>
      </w:pPr>
      <w:r w:rsidRPr="00B52125">
        <w:t>Charlotte Pelekanou, Health Technology Assessment Analyst</w:t>
      </w:r>
      <w:r>
        <w:tab/>
        <w:t>Present for all items</w:t>
      </w:r>
    </w:p>
    <w:p w14:paraId="07398312" w14:textId="1F30F500" w:rsidR="73A66909" w:rsidRDefault="00052EE7" w:rsidP="0A53B544">
      <w:pPr>
        <w:pStyle w:val="Paragraphnonumbers"/>
      </w:pPr>
      <w:r w:rsidRPr="00052EE7">
        <w:t>Suvi Harmala, Senior Health Technology Assessment Analyst</w:t>
      </w:r>
      <w:r w:rsidR="73A66909">
        <w:tab/>
        <w:t>Present for all items</w:t>
      </w:r>
    </w:p>
    <w:p w14:paraId="4D39D890" w14:textId="77777777" w:rsidR="00664B3E" w:rsidRDefault="00664B3E" w:rsidP="0A53B544">
      <w:pPr>
        <w:pStyle w:val="Paragraphnonumbers"/>
      </w:pPr>
      <w:r w:rsidRPr="00664B3E">
        <w:t xml:space="preserve">Edgar Masanga, Business Analyst (Accountant), Resource </w:t>
      </w:r>
    </w:p>
    <w:p w14:paraId="6364D9FE" w14:textId="1AE7E49B" w:rsidR="73A66909" w:rsidRDefault="00664B3E" w:rsidP="0A53B544">
      <w:pPr>
        <w:pStyle w:val="Paragraphnonumbers"/>
      </w:pPr>
      <w:r w:rsidRPr="00664B3E">
        <w:t>Impact Assessment</w:t>
      </w:r>
      <w:r w:rsidR="73A66909">
        <w:tab/>
      </w:r>
      <w:r w:rsidR="73A66909">
        <w:tab/>
      </w:r>
      <w:r w:rsidR="73A66909">
        <w:tab/>
      </w:r>
      <w:r w:rsidR="73A66909">
        <w:tab/>
      </w:r>
      <w:r w:rsidR="73A66909">
        <w:tab/>
      </w:r>
      <w:r w:rsidR="73A66909">
        <w:tab/>
        <w:t>Present for all items</w:t>
      </w:r>
    </w:p>
    <w:p w14:paraId="182C82D5" w14:textId="723BF5D2" w:rsidR="69D9D359" w:rsidRDefault="005A6D04" w:rsidP="524AE229">
      <w:pPr>
        <w:pStyle w:val="Paragraphnonumbers"/>
      </w:pPr>
      <w:r w:rsidRPr="005A6D04">
        <w:t>Toni Gasse, Project Manager</w:t>
      </w:r>
      <w:r w:rsidR="6374B313">
        <w:tab/>
      </w:r>
      <w:r w:rsidR="6374B313">
        <w:tab/>
      </w:r>
      <w:r>
        <w:tab/>
      </w:r>
      <w:r>
        <w:tab/>
      </w:r>
      <w:r>
        <w:tab/>
      </w:r>
      <w:r>
        <w:tab/>
      </w:r>
      <w:r w:rsidR="6374B313">
        <w:t>Present for all items</w:t>
      </w:r>
    </w:p>
    <w:p w14:paraId="79B5AECE" w14:textId="7F770F80" w:rsidR="69D9D359" w:rsidRDefault="00690F99" w:rsidP="524AE229">
      <w:pPr>
        <w:pStyle w:val="Paragraphnonumbers"/>
      </w:pPr>
      <w:r w:rsidRPr="00690F99">
        <w:t>Bernice Dillon, Health Technology Assessment Adviser</w:t>
      </w:r>
      <w:r w:rsidR="6374B313">
        <w:tab/>
      </w:r>
      <w:r w:rsidR="6374B313">
        <w:tab/>
        <w:t>Present for all items</w:t>
      </w:r>
    </w:p>
    <w:p w14:paraId="0D3A951F" w14:textId="5F71F4F3" w:rsidR="00CA7B61" w:rsidRDefault="00CA7B61" w:rsidP="524AE229">
      <w:pPr>
        <w:pStyle w:val="Paragraphnonumbers"/>
      </w:pPr>
      <w:r w:rsidRPr="00CA7B61">
        <w:t>Arrezou Samidas, HealthTech Contract Manager</w:t>
      </w:r>
      <w:r>
        <w:tab/>
      </w:r>
      <w:r>
        <w:tab/>
      </w:r>
      <w:r>
        <w:tab/>
        <w:t>Present for all items</w:t>
      </w:r>
    </w:p>
    <w:p w14:paraId="727C04DE" w14:textId="5D478CBE" w:rsidR="69D9D359" w:rsidRDefault="00DD75A3" w:rsidP="524AE229">
      <w:pPr>
        <w:pStyle w:val="Paragraphnonumbers"/>
      </w:pPr>
      <w:r w:rsidRPr="00DD75A3">
        <w:t>Xia Li, Health Technology Assessment Analyst, IP team</w:t>
      </w:r>
      <w:r w:rsidR="6374B313">
        <w:tab/>
      </w:r>
      <w:r w:rsidR="6374B313">
        <w:tab/>
        <w:t>Present for all items</w:t>
      </w:r>
    </w:p>
    <w:p w14:paraId="74FF1C5D" w14:textId="77777777" w:rsidR="003B7242" w:rsidRDefault="003B7242" w:rsidP="524AE229">
      <w:pPr>
        <w:pStyle w:val="Paragraphnonumbers"/>
      </w:pPr>
      <w:r w:rsidRPr="003B7242">
        <w:t xml:space="preserve">Matthew Brown, Digital Media Manager (press and content), </w:t>
      </w:r>
    </w:p>
    <w:p w14:paraId="3C364F4C" w14:textId="4ED60D59" w:rsidR="69D9D359" w:rsidRDefault="003B7242" w:rsidP="524AE229">
      <w:pPr>
        <w:pStyle w:val="Paragraphnonumbers"/>
      </w:pPr>
      <w:r w:rsidRPr="003B7242">
        <w:t>External Communications Team</w:t>
      </w:r>
      <w:r w:rsidR="6374B313">
        <w:tab/>
      </w:r>
      <w:r w:rsidR="6374B313">
        <w:tab/>
      </w:r>
      <w:r w:rsidR="00DC2002">
        <w:tab/>
      </w:r>
      <w:r>
        <w:tab/>
      </w:r>
      <w:r>
        <w:tab/>
      </w:r>
      <w:r>
        <w:tab/>
      </w:r>
      <w:r w:rsidR="6374B313">
        <w:t>Present for all items</w:t>
      </w:r>
    </w:p>
    <w:p w14:paraId="1BE9A10C" w14:textId="043B5315" w:rsidR="69D9D359" w:rsidRDefault="006140F8" w:rsidP="524AE229">
      <w:pPr>
        <w:pStyle w:val="Paragraphnonumbers"/>
      </w:pPr>
      <w:r w:rsidRPr="006140F8">
        <w:t>Jessica Wilcock, Health Technology Assessment Analyst</w:t>
      </w:r>
      <w:r w:rsidR="00067044">
        <w:tab/>
      </w:r>
      <w:r w:rsidR="00067044">
        <w:tab/>
      </w:r>
      <w:r w:rsidR="6374B313">
        <w:t>Present for all items</w:t>
      </w:r>
    </w:p>
    <w:p w14:paraId="0D84A3A5" w14:textId="3D01832A" w:rsidR="69D9D359" w:rsidRDefault="0099681F" w:rsidP="524AE229">
      <w:pPr>
        <w:pStyle w:val="Paragraphnonumbers"/>
      </w:pPr>
      <w:r w:rsidRPr="0099681F">
        <w:t>Lizzy Latimer, Associate Director, Health Tech programme</w:t>
      </w:r>
      <w:r w:rsidR="69D9D359">
        <w:tab/>
      </w:r>
      <w:r w:rsidR="69D9D359">
        <w:tab/>
        <w:t xml:space="preserve">Present for </w:t>
      </w:r>
      <w:r w:rsidR="00CA125E">
        <w:t>all items</w:t>
      </w:r>
    </w:p>
    <w:p w14:paraId="0325B94E" w14:textId="6D6A0091" w:rsidR="00F3736D" w:rsidRDefault="00F3736D" w:rsidP="21D2F3F2">
      <w:pPr>
        <w:pStyle w:val="Paragraphnonumbers"/>
      </w:pPr>
      <w:r w:rsidRPr="00F3736D">
        <w:t xml:space="preserve">Michael Kertanegara, Associate Health Technology Assessment </w:t>
      </w:r>
    </w:p>
    <w:p w14:paraId="28F72A1F" w14:textId="7063DEF2" w:rsidR="69D9D359" w:rsidRDefault="00F3736D" w:rsidP="21D2F3F2">
      <w:pPr>
        <w:pStyle w:val="Paragraphnonumbers"/>
      </w:pPr>
      <w:r w:rsidRPr="00F3736D">
        <w:t>Analyst</w:t>
      </w:r>
      <w:r w:rsidR="69D9D359">
        <w:tab/>
      </w:r>
      <w:r w:rsidR="69D9D359">
        <w:tab/>
      </w:r>
      <w:r w:rsidR="00F02062">
        <w:tab/>
      </w:r>
      <w:r>
        <w:tab/>
      </w:r>
      <w:r>
        <w:tab/>
      </w:r>
      <w:r>
        <w:tab/>
      </w:r>
      <w:r w:rsidR="69D9D359">
        <w:t>Present for all items</w:t>
      </w:r>
    </w:p>
    <w:p w14:paraId="631773BB" w14:textId="77777777" w:rsidR="005137F8" w:rsidRDefault="005137F8" w:rsidP="17D20B18">
      <w:pPr>
        <w:pStyle w:val="Paragraphnonumbers"/>
      </w:pPr>
      <w:r w:rsidRPr="005137F8">
        <w:t xml:space="preserve">Dionne Bowie, Scientific Adviser, Science Policy and Research </w:t>
      </w:r>
    </w:p>
    <w:p w14:paraId="5201E124" w14:textId="2723C26B" w:rsidR="17D20B18" w:rsidRDefault="005137F8" w:rsidP="17D20B18">
      <w:pPr>
        <w:pStyle w:val="Paragraphnonumbers"/>
      </w:pPr>
      <w:r w:rsidRPr="005137F8">
        <w:t>Programme</w:t>
      </w:r>
      <w:r w:rsidR="0F259B70">
        <w:tab/>
      </w:r>
      <w:r w:rsidR="0F259B70">
        <w:tab/>
      </w:r>
      <w:r w:rsidR="00E72048">
        <w:tab/>
      </w:r>
      <w:r>
        <w:tab/>
      </w:r>
      <w:r>
        <w:tab/>
      </w:r>
      <w:r>
        <w:tab/>
      </w:r>
      <w:r w:rsidR="0F259B70">
        <w:t>Present for all items</w:t>
      </w:r>
    </w:p>
    <w:p w14:paraId="44EA1E66" w14:textId="7B901F9B" w:rsidR="00634F51" w:rsidRDefault="00634F51" w:rsidP="00634F51">
      <w:pPr>
        <w:pStyle w:val="Paragraphnonumbers"/>
      </w:pPr>
      <w:r>
        <w:t xml:space="preserve">Evan Campbell, Health Technology Assessment Analyst </w:t>
      </w:r>
      <w:r>
        <w:tab/>
      </w:r>
      <w:r>
        <w:tab/>
        <w:t>Present for all items</w:t>
      </w:r>
    </w:p>
    <w:p w14:paraId="649CFA35" w14:textId="53469219" w:rsidR="00634F51" w:rsidRDefault="00634F51" w:rsidP="00634F51">
      <w:pPr>
        <w:pStyle w:val="Paragraphnonumbers"/>
      </w:pPr>
      <w:r>
        <w:t>Amy Barr, Health Technology Assessment Analyst</w:t>
      </w:r>
      <w:r>
        <w:tab/>
      </w:r>
      <w:r>
        <w:tab/>
      </w:r>
      <w:r>
        <w:tab/>
        <w:t>Present for all items</w:t>
      </w:r>
    </w:p>
    <w:p w14:paraId="7537A435" w14:textId="2D63F66A" w:rsidR="00634F51" w:rsidRDefault="00634F51" w:rsidP="00634F51">
      <w:pPr>
        <w:pStyle w:val="Paragraphnonumbers"/>
      </w:pPr>
      <w:r>
        <w:t>Toby Sands, Health Technology Assessment Analyst</w:t>
      </w:r>
      <w:r>
        <w:tab/>
      </w:r>
      <w:r>
        <w:tab/>
      </w:r>
      <w:r>
        <w:tab/>
        <w:t>Present for all items</w:t>
      </w:r>
    </w:p>
    <w:p w14:paraId="72A3871A" w14:textId="59FACFBB" w:rsidR="00634F51" w:rsidRDefault="00634F51" w:rsidP="00634F51">
      <w:pPr>
        <w:pStyle w:val="Paragraphnonumbers"/>
      </w:pPr>
      <w:r>
        <w:t>Frances Nixon, Health Technology Assessment Adviser</w:t>
      </w:r>
      <w:r>
        <w:tab/>
      </w:r>
      <w:r>
        <w:tab/>
        <w:t>Present for all items</w:t>
      </w:r>
    </w:p>
    <w:p w14:paraId="0682E869" w14:textId="48636009" w:rsidR="00634F51" w:rsidRDefault="00634F51" w:rsidP="00634F51">
      <w:pPr>
        <w:pStyle w:val="Paragraphnonumbers"/>
      </w:pPr>
      <w:r>
        <w:t>Lirije Hyseni, Health Technology Assessment Analyst</w:t>
      </w:r>
      <w:r>
        <w:tab/>
      </w:r>
      <w:r>
        <w:tab/>
      </w:r>
      <w:r>
        <w:tab/>
        <w:t>Present for all items</w:t>
      </w:r>
    </w:p>
    <w:p w14:paraId="671AB046" w14:textId="1D67BE29" w:rsidR="00634F51" w:rsidRDefault="00634F51" w:rsidP="00634F51">
      <w:pPr>
        <w:pStyle w:val="Paragraphnonumbers"/>
      </w:pPr>
      <w:r>
        <w:t>Ella van Bergen, Administrator</w:t>
      </w:r>
      <w:r w:rsidR="005A1A19">
        <w:tab/>
      </w:r>
      <w:r w:rsidR="005A1A19">
        <w:tab/>
      </w:r>
      <w:r w:rsidR="005A1A19">
        <w:tab/>
      </w:r>
      <w:r w:rsidR="005A1A19">
        <w:tab/>
      </w:r>
      <w:r w:rsidR="005A1A19">
        <w:tab/>
      </w:r>
      <w:r w:rsidR="005A1A19">
        <w:tab/>
        <w:t>Present for all items</w:t>
      </w:r>
    </w:p>
    <w:p w14:paraId="05E96D1D" w14:textId="306DFD8B" w:rsidR="00634F51" w:rsidRDefault="00634F51" w:rsidP="00634F51">
      <w:pPr>
        <w:pStyle w:val="Paragraphnonumbers"/>
      </w:pPr>
      <w:r>
        <w:t xml:space="preserve">Helen Crosbie, Public Involvement Adviser </w:t>
      </w:r>
      <w:r w:rsidR="005A1A19">
        <w:tab/>
      </w:r>
      <w:r w:rsidR="005A1A19">
        <w:tab/>
      </w:r>
      <w:r w:rsidR="005A1A19">
        <w:tab/>
      </w:r>
      <w:r w:rsidR="005A1A19">
        <w:tab/>
        <w:t>Present for all items</w:t>
      </w:r>
    </w:p>
    <w:p w14:paraId="670B926D" w14:textId="01F57E68" w:rsidR="00634F51" w:rsidRDefault="00634F51" w:rsidP="00634F51">
      <w:pPr>
        <w:pStyle w:val="Paragraphnonumbers"/>
      </w:pPr>
      <w:r>
        <w:t>Catriona Vernal, Senior Guidance Content Designer</w:t>
      </w:r>
      <w:r w:rsidR="005A1A19">
        <w:tab/>
      </w:r>
      <w:r w:rsidR="005A1A19">
        <w:tab/>
      </w:r>
      <w:r w:rsidR="005A1A19">
        <w:tab/>
        <w:t>Present for all items</w:t>
      </w:r>
    </w:p>
    <w:p w14:paraId="41FD55D6" w14:textId="2F642350" w:rsidR="00634F51" w:rsidRDefault="00634F51" w:rsidP="00634F51">
      <w:pPr>
        <w:pStyle w:val="Paragraphnonumbers"/>
      </w:pPr>
      <w:r>
        <w:t>Corrina Purdue, Project Manager (IP)</w:t>
      </w:r>
      <w:r w:rsidR="005A1A19">
        <w:tab/>
      </w:r>
      <w:r w:rsidR="005A1A19">
        <w:tab/>
      </w:r>
      <w:r w:rsidR="005A1A19">
        <w:tab/>
      </w:r>
      <w:r w:rsidR="005A1A19">
        <w:tab/>
      </w:r>
      <w:r w:rsidR="005A1A19">
        <w:tab/>
      </w:r>
      <w:r w:rsidR="005A1A19">
        <w:tab/>
        <w:t>Present for all items</w:t>
      </w:r>
    </w:p>
    <w:p w14:paraId="165F5A42" w14:textId="77777777" w:rsidR="005A1A19" w:rsidRDefault="00634F51" w:rsidP="00634F51">
      <w:pPr>
        <w:pStyle w:val="Paragraphnonumbers"/>
      </w:pPr>
      <w:r>
        <w:t xml:space="preserve">Rebecca Owens, Technical Advisor - Projects Specialist, </w:t>
      </w:r>
    </w:p>
    <w:p w14:paraId="2ED2BE59" w14:textId="4005B4BF" w:rsidR="00634F51" w:rsidRDefault="00634F51" w:rsidP="00634F51">
      <w:pPr>
        <w:pStyle w:val="Paragraphnonumbers"/>
      </w:pPr>
      <w:r>
        <w:t>Scientific Advice Team</w:t>
      </w:r>
      <w:r w:rsidR="005A1A19">
        <w:tab/>
      </w:r>
      <w:r w:rsidR="005A1A19">
        <w:tab/>
      </w:r>
      <w:r w:rsidR="005A1A19">
        <w:tab/>
      </w:r>
      <w:r w:rsidR="005A1A19">
        <w:tab/>
      </w:r>
      <w:r w:rsidR="005A1A19">
        <w:tab/>
      </w:r>
      <w:r w:rsidR="005A1A19">
        <w:tab/>
        <w:t>Present for all items</w:t>
      </w:r>
    </w:p>
    <w:p w14:paraId="65DD1A5F" w14:textId="5611F57A" w:rsidR="00634F51" w:rsidRDefault="00634F51" w:rsidP="00634F51">
      <w:pPr>
        <w:pStyle w:val="Paragraphnonumbers"/>
      </w:pPr>
      <w:r>
        <w:t>Helen Gallo, Senior Analyst</w:t>
      </w:r>
      <w:r w:rsidR="005A1A19">
        <w:tab/>
      </w:r>
      <w:r w:rsidR="005A1A19">
        <w:tab/>
      </w:r>
      <w:r w:rsidR="005A1A19">
        <w:tab/>
      </w:r>
      <w:r w:rsidR="005A1A19">
        <w:tab/>
      </w:r>
      <w:r w:rsidR="005A1A19">
        <w:tab/>
      </w:r>
      <w:r w:rsidR="005A1A19">
        <w:tab/>
        <w:t>Present for all items</w:t>
      </w:r>
    </w:p>
    <w:p w14:paraId="6E4997A2" w14:textId="4B462CD2" w:rsidR="00634F51" w:rsidRDefault="00634F51" w:rsidP="00634F51">
      <w:pPr>
        <w:pStyle w:val="Paragraphnonumbers"/>
      </w:pPr>
      <w:r>
        <w:lastRenderedPageBreak/>
        <w:t>Kimberley Carter, Health Technology Assessment Adviser</w:t>
      </w:r>
      <w:r w:rsidR="005A1A19">
        <w:tab/>
      </w:r>
      <w:r w:rsidR="005A1A19">
        <w:tab/>
        <w:t>Present for all items</w:t>
      </w:r>
    </w:p>
    <w:p w14:paraId="184B1BFD" w14:textId="1DF37471" w:rsidR="00634F51" w:rsidRDefault="00634F51" w:rsidP="00634F51">
      <w:pPr>
        <w:pStyle w:val="Paragraphnonumbers"/>
      </w:pPr>
      <w:r>
        <w:t xml:space="preserve">Sally Lewis, Associate Health Technology Assessment Analyst </w:t>
      </w:r>
      <w:r w:rsidR="005A1A19">
        <w:tab/>
        <w:t>Present for all items</w:t>
      </w:r>
    </w:p>
    <w:p w14:paraId="07262034" w14:textId="612F4147" w:rsidR="17D20B18" w:rsidRDefault="17D20B18" w:rsidP="17D20B18">
      <w:pPr>
        <w:pStyle w:val="Paragraphnonumbers"/>
      </w:pPr>
    </w:p>
    <w:p w14:paraId="638A7B2F" w14:textId="48D87AD9" w:rsidR="00993C21" w:rsidRPr="00D11E63" w:rsidRDefault="00993C21" w:rsidP="0A53B544">
      <w:pPr>
        <w:pStyle w:val="Heading3unnumbered"/>
      </w:pPr>
      <w:r>
        <w:t>External observers present</w:t>
      </w:r>
    </w:p>
    <w:p w14:paraId="12DEAC42" w14:textId="77777777" w:rsidR="00D26F56" w:rsidRDefault="00D26F56" w:rsidP="0A53B544">
      <w:pPr>
        <w:pStyle w:val="Paragraphnonumbers"/>
      </w:pPr>
      <w:r w:rsidRPr="00D26F56">
        <w:t xml:space="preserve">Sarah Medland, Senior Research Consultant, York Health </w:t>
      </w:r>
    </w:p>
    <w:p w14:paraId="1699DC0E" w14:textId="4847AF5C" w:rsidR="5EDDBCFB" w:rsidRDefault="00D26F56" w:rsidP="0A53B544">
      <w:pPr>
        <w:pStyle w:val="Paragraphnonumbers"/>
      </w:pPr>
      <w:r w:rsidRPr="00D26F56">
        <w:t>Economics Consortium</w:t>
      </w:r>
      <w:r w:rsidR="5EDDBCFB">
        <w:tab/>
      </w:r>
      <w:r w:rsidR="5EDDBCFB">
        <w:tab/>
      </w:r>
      <w:r w:rsidR="5EDDBCFB">
        <w:tab/>
      </w:r>
      <w:r w:rsidR="00657A35">
        <w:tab/>
      </w:r>
      <w:r>
        <w:tab/>
      </w:r>
      <w:r>
        <w:tab/>
      </w:r>
      <w:r w:rsidRPr="3568DD5A">
        <w:t>Present for items 1-4.</w:t>
      </w:r>
      <w:r>
        <w:t>1</w:t>
      </w:r>
    </w:p>
    <w:p w14:paraId="73667C13" w14:textId="77777777" w:rsidR="00040BE8" w:rsidRDefault="00040BE8" w:rsidP="0A53B544">
      <w:pPr>
        <w:pStyle w:val="Paragraphnonumbers"/>
      </w:pPr>
      <w:r w:rsidRPr="00040BE8">
        <w:t xml:space="preserve">Lavinia Ferrante di Ruffano, Project Director, York Health </w:t>
      </w:r>
    </w:p>
    <w:p w14:paraId="2315F4BC" w14:textId="133E35A8" w:rsidR="00D73273" w:rsidRDefault="00040BE8" w:rsidP="0A53B544">
      <w:pPr>
        <w:pStyle w:val="Paragraphnonumbers"/>
      </w:pPr>
      <w:r w:rsidRPr="00040BE8">
        <w:t>Economics Consortium</w:t>
      </w:r>
      <w:r>
        <w:tab/>
      </w:r>
      <w:r>
        <w:tab/>
      </w:r>
      <w:r>
        <w:tab/>
      </w:r>
      <w:r>
        <w:tab/>
      </w:r>
      <w:r>
        <w:tab/>
      </w:r>
      <w:r>
        <w:tab/>
      </w:r>
      <w:r w:rsidRPr="3568DD5A">
        <w:t>Present for items 1-4.</w:t>
      </w:r>
      <w:r>
        <w:t>1</w:t>
      </w:r>
    </w:p>
    <w:p w14:paraId="0BB0BABB" w14:textId="77777777" w:rsidR="00775E80" w:rsidRDefault="00775E80" w:rsidP="0A53B544">
      <w:pPr>
        <w:pStyle w:val="Paragraphnonumbers"/>
      </w:pPr>
      <w:r w:rsidRPr="00775E80">
        <w:t xml:space="preserve">Rebecca Hughes, Clinical Technologist / Researcher, Centre for </w:t>
      </w:r>
    </w:p>
    <w:p w14:paraId="2AD1F46E" w14:textId="7C845E5D" w:rsidR="00775E80" w:rsidRDefault="00775E80" w:rsidP="0A53B544">
      <w:pPr>
        <w:pStyle w:val="Paragraphnonumbers"/>
      </w:pPr>
      <w:r w:rsidRPr="00775E80">
        <w:t>Healthcare Evaluation, Device Assessment and Research</w:t>
      </w:r>
      <w:r>
        <w:tab/>
      </w:r>
      <w:r>
        <w:tab/>
      </w:r>
      <w:r w:rsidRPr="3568DD5A">
        <w:t>Present for items 1-4.</w:t>
      </w:r>
      <w:r>
        <w:t>1</w:t>
      </w:r>
    </w:p>
    <w:p w14:paraId="03DE909F" w14:textId="77777777" w:rsidR="00DD1B3E" w:rsidRDefault="00DD1B3E" w:rsidP="0A53B544">
      <w:pPr>
        <w:pStyle w:val="Paragraphnonumbers"/>
      </w:pPr>
      <w:r w:rsidRPr="00DD1B3E">
        <w:t xml:space="preserve">Angel Varghese, Senior Research Consultant, York Health </w:t>
      </w:r>
    </w:p>
    <w:p w14:paraId="0F6B0375" w14:textId="12D155A0" w:rsidR="00775E80" w:rsidRDefault="00DD1B3E" w:rsidP="0A53B544">
      <w:pPr>
        <w:pStyle w:val="Paragraphnonumbers"/>
      </w:pPr>
      <w:r w:rsidRPr="00DD1B3E">
        <w:t>Economics Consortium</w:t>
      </w:r>
      <w:r>
        <w:tab/>
      </w:r>
      <w:r>
        <w:tab/>
      </w:r>
      <w:r>
        <w:tab/>
      </w:r>
      <w:r>
        <w:tab/>
      </w:r>
      <w:r>
        <w:tab/>
      </w:r>
      <w:r>
        <w:tab/>
      </w:r>
      <w:r w:rsidRPr="0A53B544">
        <w:rPr>
          <w:szCs w:val="24"/>
        </w:rPr>
        <w:t xml:space="preserve">Present </w:t>
      </w:r>
      <w:r w:rsidRPr="000401C6">
        <w:rPr>
          <w:szCs w:val="24"/>
        </w:rPr>
        <w:t xml:space="preserve">for </w:t>
      </w:r>
      <w:r w:rsidR="00362BB4" w:rsidRPr="000401C6">
        <w:rPr>
          <w:szCs w:val="24"/>
        </w:rPr>
        <w:t xml:space="preserve">items </w:t>
      </w:r>
      <w:r w:rsidR="00151847" w:rsidRPr="000401C6">
        <w:rPr>
          <w:szCs w:val="24"/>
        </w:rPr>
        <w:t>1-4</w:t>
      </w:r>
      <w:r w:rsidR="000401C6" w:rsidRPr="000401C6">
        <w:rPr>
          <w:szCs w:val="24"/>
        </w:rPr>
        <w:t>.2</w:t>
      </w:r>
    </w:p>
    <w:p w14:paraId="701705DA" w14:textId="77777777" w:rsidR="00362BB4" w:rsidRDefault="00362BB4" w:rsidP="0A53B544">
      <w:pPr>
        <w:pStyle w:val="Paragraphnonumbers"/>
        <w:rPr>
          <w:szCs w:val="24"/>
        </w:rPr>
      </w:pPr>
      <w:r w:rsidRPr="00362BB4">
        <w:rPr>
          <w:szCs w:val="24"/>
        </w:rPr>
        <w:t xml:space="preserve">Elinor MacFarlane, Senior Evaluation Scientist, Centre for </w:t>
      </w:r>
    </w:p>
    <w:p w14:paraId="5F74F4C6" w14:textId="7E3BBB84" w:rsidR="00DD1B3E" w:rsidRDefault="00362BB4" w:rsidP="0A53B544">
      <w:pPr>
        <w:pStyle w:val="Paragraphnonumbers"/>
      </w:pPr>
      <w:r w:rsidRPr="00362BB4">
        <w:rPr>
          <w:szCs w:val="24"/>
        </w:rPr>
        <w:t xml:space="preserve">Healthcare Evaluation, Device Assessment and Research </w:t>
      </w:r>
      <w:r>
        <w:rPr>
          <w:szCs w:val="24"/>
        </w:rPr>
        <w:tab/>
      </w:r>
      <w:r>
        <w:rPr>
          <w:szCs w:val="24"/>
        </w:rPr>
        <w:tab/>
      </w:r>
      <w:r w:rsidR="000401C6" w:rsidRPr="0A53B544">
        <w:rPr>
          <w:szCs w:val="24"/>
        </w:rPr>
        <w:t xml:space="preserve">Present </w:t>
      </w:r>
      <w:r w:rsidR="000401C6" w:rsidRPr="000401C6">
        <w:rPr>
          <w:szCs w:val="24"/>
        </w:rPr>
        <w:t>for items 1-4.2</w:t>
      </w:r>
    </w:p>
    <w:p w14:paraId="2148F46A" w14:textId="5402A616" w:rsidR="3568DD5A" w:rsidRDefault="3568DD5A" w:rsidP="3568DD5A">
      <w:pPr>
        <w:pStyle w:val="Paragraphnonumbers"/>
      </w:pPr>
    </w:p>
    <w:p w14:paraId="59E5ED9A" w14:textId="2E4A4BE3" w:rsidR="00BA4EAD" w:rsidRPr="006231D3" w:rsidRDefault="002A5A57" w:rsidP="0A53B544">
      <w:pPr>
        <w:pStyle w:val="Heading3unnumbered"/>
      </w:pPr>
      <w:sdt>
        <w:sdtPr>
          <w:id w:val="-752736027"/>
          <w:placeholder>
            <w:docPart w:val="A9616B54F66D4BF990327F9943776230"/>
          </w:placeholder>
        </w:sdtPr>
        <w:sdtEndPr/>
        <w:sdtContent>
          <w:r w:rsidR="004F0682">
            <w:t>EAC</w:t>
          </w:r>
        </w:sdtContent>
      </w:sdt>
      <w:r w:rsidR="00BA4EAD">
        <w:t xml:space="preserve"> representatives present</w:t>
      </w:r>
      <w:bookmarkEnd w:id="0"/>
    </w:p>
    <w:p w14:paraId="21889776" w14:textId="77777777" w:rsidR="00FE5886" w:rsidRDefault="00FE5886" w:rsidP="0A53B544">
      <w:pPr>
        <w:pStyle w:val="Paragraphnonumbers"/>
      </w:pPr>
      <w:r w:rsidRPr="00FE5886">
        <w:t xml:space="preserve">G.J. Melendez-Torres, Professor of Clinical &amp; Social Epidemiology / </w:t>
      </w:r>
    </w:p>
    <w:p w14:paraId="4CED64B1" w14:textId="77777777" w:rsidR="00FE5886" w:rsidRDefault="00FE5886" w:rsidP="0A53B544">
      <w:pPr>
        <w:pStyle w:val="Paragraphnonumbers"/>
      </w:pPr>
      <w:r w:rsidRPr="00FE5886">
        <w:t xml:space="preserve">Director of Peninsula Technology Assessment Group, University </w:t>
      </w:r>
    </w:p>
    <w:p w14:paraId="2E51ADD0" w14:textId="101E9A02" w:rsidR="00274463" w:rsidRDefault="00FE5886" w:rsidP="0A53B544">
      <w:pPr>
        <w:pStyle w:val="Paragraphnonumbers"/>
        <w:rPr>
          <w:color w:val="FF0000"/>
        </w:rPr>
      </w:pPr>
      <w:r w:rsidRPr="00FE5886">
        <w:t>of Exeter</w:t>
      </w:r>
      <w:r w:rsidR="00274463">
        <w:tab/>
      </w:r>
      <w:r>
        <w:tab/>
      </w:r>
      <w:r>
        <w:tab/>
      </w:r>
      <w:r>
        <w:tab/>
      </w:r>
      <w:r>
        <w:tab/>
      </w:r>
      <w:r>
        <w:tab/>
      </w:r>
      <w:r w:rsidR="000401C6" w:rsidRPr="0A53B544">
        <w:rPr>
          <w:szCs w:val="24"/>
        </w:rPr>
        <w:t xml:space="preserve">Present </w:t>
      </w:r>
      <w:r w:rsidR="000401C6" w:rsidRPr="000401C6">
        <w:rPr>
          <w:szCs w:val="24"/>
        </w:rPr>
        <w:t>for items 1-4.2</w:t>
      </w:r>
    </w:p>
    <w:p w14:paraId="27AC74E0" w14:textId="77777777" w:rsidR="00DA3ED1" w:rsidRDefault="00DA3ED1" w:rsidP="0A53B544">
      <w:pPr>
        <w:pStyle w:val="Paragraphnonumbers"/>
      </w:pPr>
      <w:r w:rsidRPr="00DA3ED1">
        <w:t xml:space="preserve">Dawn Lee, Associate Professor of Practice, Peninsula Technology </w:t>
      </w:r>
    </w:p>
    <w:p w14:paraId="2E89C076" w14:textId="15CFD26F" w:rsidR="00274463" w:rsidRDefault="00DA3ED1" w:rsidP="0A53B544">
      <w:pPr>
        <w:pStyle w:val="Paragraphnonumbers"/>
        <w:rPr>
          <w:color w:val="FF0000"/>
        </w:rPr>
      </w:pPr>
      <w:r w:rsidRPr="00DA3ED1">
        <w:t>Assessment Group, University of Exeter</w:t>
      </w:r>
      <w:r w:rsidR="00274463">
        <w:tab/>
      </w:r>
      <w:r w:rsidR="00274463">
        <w:tab/>
      </w:r>
      <w:r w:rsidR="00E012AA">
        <w:tab/>
      </w:r>
      <w:r w:rsidR="00E012AA">
        <w:tab/>
      </w:r>
      <w:r w:rsidR="00E012AA">
        <w:tab/>
      </w:r>
      <w:r w:rsidR="000401C6" w:rsidRPr="0A53B544">
        <w:rPr>
          <w:szCs w:val="24"/>
        </w:rPr>
        <w:t xml:space="preserve">Present </w:t>
      </w:r>
      <w:r w:rsidR="000401C6" w:rsidRPr="000401C6">
        <w:rPr>
          <w:szCs w:val="24"/>
        </w:rPr>
        <w:t>for items 1-4.2</w:t>
      </w:r>
      <w:r w:rsidR="000401C6">
        <w:rPr>
          <w:szCs w:val="24"/>
        </w:rPr>
        <w:t xml:space="preserve"> </w:t>
      </w:r>
    </w:p>
    <w:p w14:paraId="7D8B062F" w14:textId="0B81B174" w:rsidR="0A53B544" w:rsidRDefault="0A53B544" w:rsidP="0A53B544">
      <w:pPr>
        <w:pStyle w:val="Paragraphnonumbers"/>
        <w:rPr>
          <w:color w:val="FF0000"/>
        </w:rPr>
      </w:pPr>
    </w:p>
    <w:p w14:paraId="5FB9DB7F" w14:textId="77777777" w:rsidR="00296428" w:rsidRDefault="00296428" w:rsidP="0A53B544">
      <w:pPr>
        <w:pStyle w:val="Paragraphnonumbers"/>
        <w:rPr>
          <w:color w:val="FF0000"/>
        </w:rPr>
      </w:pPr>
    </w:p>
    <w:p w14:paraId="54422D2E" w14:textId="2CC5F0D0" w:rsidR="00172063" w:rsidRPr="006231D3" w:rsidRDefault="00172063" w:rsidP="0A53B544">
      <w:pPr>
        <w:pStyle w:val="Heading3unnumbered"/>
      </w:pPr>
      <w:r>
        <w:t xml:space="preserve">Specialist </w:t>
      </w:r>
      <w:r w:rsidR="0810D963">
        <w:t>C</w:t>
      </w:r>
      <w:r>
        <w:t xml:space="preserve">ommittee </w:t>
      </w:r>
      <w:r w:rsidR="67BCE7CB">
        <w:t>M</w:t>
      </w:r>
      <w:r>
        <w:t>embers present</w:t>
      </w:r>
    </w:p>
    <w:p w14:paraId="23160C67" w14:textId="77777777" w:rsidR="003F2F78" w:rsidRDefault="003F2F78" w:rsidP="0A53B544">
      <w:pPr>
        <w:spacing w:after="240" w:line="276" w:lineRule="auto"/>
        <w:ind w:left="7200" w:hanging="7200"/>
        <w:rPr>
          <w:sz w:val="24"/>
          <w:szCs w:val="24"/>
        </w:rPr>
      </w:pPr>
      <w:r w:rsidRPr="003F2F78">
        <w:rPr>
          <w:sz w:val="24"/>
          <w:szCs w:val="24"/>
        </w:rPr>
        <w:t xml:space="preserve">Emma Gaunt, Clinical Lead – CUCS. Leeds Community </w:t>
      </w:r>
    </w:p>
    <w:p w14:paraId="4BAD37FA" w14:textId="150D65AD" w:rsidR="00966C99" w:rsidRDefault="003F2F78" w:rsidP="0A53B544">
      <w:pPr>
        <w:spacing w:after="240" w:line="276" w:lineRule="auto"/>
        <w:ind w:left="7200" w:hanging="7200"/>
        <w:rPr>
          <w:rFonts w:eastAsia="Times New Roman"/>
          <w:sz w:val="24"/>
          <w:szCs w:val="24"/>
          <w:lang w:eastAsia="en-GB"/>
        </w:rPr>
      </w:pPr>
      <w:r w:rsidRPr="003F2F78">
        <w:rPr>
          <w:sz w:val="24"/>
          <w:szCs w:val="24"/>
        </w:rPr>
        <w:t>Healthcare NHS Trust Continence</w:t>
      </w:r>
      <w:r w:rsidR="00966C99">
        <w:tab/>
      </w:r>
      <w:r w:rsidR="00FC4C93" w:rsidRPr="00160E8A">
        <w:t>Present for items 1-4.1</w:t>
      </w:r>
    </w:p>
    <w:p w14:paraId="59EAA26B" w14:textId="68F61DE4" w:rsidR="00FD1361" w:rsidRDefault="00FD1361" w:rsidP="0A53B544">
      <w:pPr>
        <w:spacing w:after="240" w:line="276" w:lineRule="auto"/>
        <w:ind w:left="7200" w:hanging="7200"/>
        <w:rPr>
          <w:sz w:val="24"/>
          <w:szCs w:val="24"/>
        </w:rPr>
      </w:pPr>
      <w:r w:rsidRPr="00FD1361">
        <w:rPr>
          <w:sz w:val="24"/>
          <w:szCs w:val="24"/>
        </w:rPr>
        <w:t xml:space="preserve">Gabrielle Thorpe, Associate Professor of Nursing Sciences, </w:t>
      </w:r>
    </w:p>
    <w:p w14:paraId="76A1692F" w14:textId="26EFD5D2" w:rsidR="00966C99" w:rsidRDefault="00FD1361" w:rsidP="0A53B544">
      <w:pPr>
        <w:spacing w:after="240" w:line="276" w:lineRule="auto"/>
        <w:ind w:left="7200" w:hanging="7200"/>
        <w:rPr>
          <w:rFonts w:eastAsia="Times New Roman"/>
          <w:sz w:val="24"/>
          <w:szCs w:val="24"/>
          <w:lang w:eastAsia="en-GB"/>
        </w:rPr>
      </w:pPr>
      <w:r w:rsidRPr="00FD1361">
        <w:rPr>
          <w:sz w:val="24"/>
          <w:szCs w:val="24"/>
        </w:rPr>
        <w:t>University of East Anglia</w:t>
      </w:r>
      <w:r w:rsidR="00966C99">
        <w:tab/>
      </w:r>
      <w:r w:rsidR="2BD8C88B" w:rsidRPr="0A53B544">
        <w:rPr>
          <w:rFonts w:eastAsia="Times New Roman"/>
          <w:sz w:val="24"/>
          <w:szCs w:val="24"/>
          <w:lang w:eastAsia="en-GB"/>
        </w:rPr>
        <w:t>Present for all items</w:t>
      </w:r>
    </w:p>
    <w:p w14:paraId="66105CF8" w14:textId="2F66648D" w:rsidR="00966C99" w:rsidRDefault="00295810" w:rsidP="0A53B544">
      <w:pPr>
        <w:spacing w:after="240" w:line="276" w:lineRule="auto"/>
        <w:ind w:left="7200" w:hanging="7200"/>
        <w:rPr>
          <w:rFonts w:eastAsia="Times New Roman"/>
          <w:sz w:val="24"/>
          <w:szCs w:val="24"/>
          <w:lang w:eastAsia="en-GB"/>
        </w:rPr>
      </w:pPr>
      <w:r w:rsidRPr="00295810">
        <w:rPr>
          <w:sz w:val="24"/>
          <w:szCs w:val="24"/>
        </w:rPr>
        <w:t>Jennie Burch, Senior teaching fellow, Coventry University</w:t>
      </w:r>
      <w:r w:rsidR="00966C99">
        <w:tab/>
      </w:r>
      <w:r w:rsidR="7521E6A6" w:rsidRPr="0A53B544">
        <w:rPr>
          <w:rFonts w:eastAsia="Times New Roman"/>
          <w:sz w:val="24"/>
          <w:szCs w:val="24"/>
          <w:lang w:eastAsia="en-GB"/>
        </w:rPr>
        <w:t>Present for all items</w:t>
      </w:r>
    </w:p>
    <w:p w14:paraId="507E0980" w14:textId="77777777" w:rsidR="00D01664" w:rsidRDefault="00D01664" w:rsidP="0A53B544">
      <w:pPr>
        <w:spacing w:after="240" w:line="276" w:lineRule="auto"/>
        <w:ind w:left="7200" w:hanging="7200"/>
        <w:rPr>
          <w:sz w:val="24"/>
          <w:szCs w:val="24"/>
        </w:rPr>
      </w:pPr>
      <w:r w:rsidRPr="00D01664">
        <w:rPr>
          <w:sz w:val="24"/>
          <w:szCs w:val="24"/>
        </w:rPr>
        <w:t xml:space="preserve">Rali Marinova, Advanced Nurse Practitioner, </w:t>
      </w:r>
      <w:proofErr w:type="spellStart"/>
      <w:r w:rsidRPr="00D01664">
        <w:rPr>
          <w:sz w:val="24"/>
          <w:szCs w:val="24"/>
        </w:rPr>
        <w:t>iPouch</w:t>
      </w:r>
      <w:proofErr w:type="spellEnd"/>
      <w:r w:rsidRPr="00D01664">
        <w:rPr>
          <w:sz w:val="24"/>
          <w:szCs w:val="24"/>
        </w:rPr>
        <w:t xml:space="preserve"> &amp; Stoma </w:t>
      </w:r>
    </w:p>
    <w:p w14:paraId="123FCAAB" w14:textId="7D2A07E6" w:rsidR="00966C99" w:rsidRPr="00194857" w:rsidRDefault="00D01664" w:rsidP="0A53B544">
      <w:pPr>
        <w:spacing w:after="240" w:line="276" w:lineRule="auto"/>
        <w:ind w:left="7200" w:hanging="7200"/>
        <w:rPr>
          <w:rFonts w:eastAsia="Times New Roman"/>
          <w:sz w:val="24"/>
          <w:szCs w:val="24"/>
          <w:lang w:eastAsia="en-GB"/>
        </w:rPr>
      </w:pPr>
      <w:proofErr w:type="spellStart"/>
      <w:r w:rsidRPr="00D01664">
        <w:rPr>
          <w:sz w:val="24"/>
          <w:szCs w:val="24"/>
        </w:rPr>
        <w:lastRenderedPageBreak/>
        <w:t>CareTWINS</w:t>
      </w:r>
      <w:proofErr w:type="spellEnd"/>
      <w:r w:rsidRPr="00D01664">
        <w:rPr>
          <w:sz w:val="24"/>
          <w:szCs w:val="24"/>
        </w:rPr>
        <w:t xml:space="preserve"> for </w:t>
      </w:r>
      <w:proofErr w:type="spellStart"/>
      <w:r w:rsidRPr="00D01664">
        <w:rPr>
          <w:sz w:val="24"/>
          <w:szCs w:val="24"/>
        </w:rPr>
        <w:t>iPouch</w:t>
      </w:r>
      <w:proofErr w:type="spellEnd"/>
      <w:r w:rsidRPr="00D01664">
        <w:rPr>
          <w:sz w:val="24"/>
          <w:szCs w:val="24"/>
        </w:rPr>
        <w:t xml:space="preserve"> &amp; Stoma Patients Ltd</w:t>
      </w:r>
      <w:r w:rsidR="00966C99" w:rsidRPr="00194857">
        <w:tab/>
      </w:r>
      <w:r w:rsidR="496F4FBA" w:rsidRPr="00194857">
        <w:rPr>
          <w:rFonts w:eastAsia="Times New Roman"/>
          <w:sz w:val="24"/>
          <w:szCs w:val="24"/>
          <w:lang w:eastAsia="en-GB"/>
        </w:rPr>
        <w:t>Present for all items</w:t>
      </w:r>
    </w:p>
    <w:p w14:paraId="0B1657A0" w14:textId="77777777" w:rsidR="00A83D4B" w:rsidRDefault="00A83D4B" w:rsidP="0A53B544">
      <w:pPr>
        <w:spacing w:after="240" w:line="276" w:lineRule="auto"/>
        <w:ind w:left="7200" w:hanging="7200"/>
        <w:rPr>
          <w:sz w:val="24"/>
          <w:szCs w:val="24"/>
        </w:rPr>
      </w:pPr>
      <w:r w:rsidRPr="00A83D4B">
        <w:rPr>
          <w:sz w:val="24"/>
          <w:szCs w:val="24"/>
        </w:rPr>
        <w:t xml:space="preserve">Rebecca Wootton, Colorectal Clinical Nurse Specialist, </w:t>
      </w:r>
    </w:p>
    <w:p w14:paraId="2B3119BA" w14:textId="4B18E6F9" w:rsidR="3568DD5A" w:rsidRDefault="00A83D4B" w:rsidP="00A83D4B">
      <w:pPr>
        <w:spacing w:after="240" w:line="276" w:lineRule="auto"/>
        <w:ind w:left="7200" w:hanging="7200"/>
      </w:pPr>
      <w:r w:rsidRPr="00A83D4B">
        <w:rPr>
          <w:sz w:val="24"/>
          <w:szCs w:val="24"/>
        </w:rPr>
        <w:t>Sheffield Teaching Hospitals</w:t>
      </w:r>
      <w:r w:rsidR="00966C99">
        <w:tab/>
      </w:r>
      <w:r w:rsidR="00FC4C93" w:rsidRPr="00160E8A">
        <w:t>Present for items 1-4.1</w:t>
      </w:r>
    </w:p>
    <w:p w14:paraId="600D971C" w14:textId="77777777" w:rsidR="00FC4C93" w:rsidRDefault="00FC4C93" w:rsidP="00A83D4B">
      <w:pPr>
        <w:spacing w:after="240" w:line="276" w:lineRule="auto"/>
        <w:ind w:left="7200" w:hanging="7200"/>
        <w:rPr>
          <w:rFonts w:eastAsia="Times New Roman"/>
          <w:sz w:val="24"/>
          <w:szCs w:val="24"/>
          <w:lang w:eastAsia="en-GB"/>
        </w:rPr>
      </w:pPr>
    </w:p>
    <w:p w14:paraId="5DC69C87" w14:textId="653932A5" w:rsidR="00172063" w:rsidRPr="005B2680" w:rsidRDefault="00172063" w:rsidP="3568DD5A">
      <w:pPr>
        <w:pStyle w:val="Heading3unnumbered"/>
        <w:rPr>
          <w:color w:val="auto"/>
        </w:rPr>
      </w:pPr>
      <w:r w:rsidRPr="3568DD5A">
        <w:rPr>
          <w:color w:val="auto"/>
        </w:rPr>
        <w:t xml:space="preserve">Lay Specialist Committee </w:t>
      </w:r>
      <w:r w:rsidR="516B71FE" w:rsidRPr="3568DD5A">
        <w:rPr>
          <w:color w:val="auto"/>
        </w:rPr>
        <w:t>M</w:t>
      </w:r>
      <w:r w:rsidRPr="3568DD5A">
        <w:rPr>
          <w:color w:val="auto"/>
        </w:rPr>
        <w:t>embers presen</w:t>
      </w:r>
      <w:r w:rsidR="00522F20" w:rsidRPr="3568DD5A">
        <w:rPr>
          <w:color w:val="auto"/>
        </w:rPr>
        <w:t>t</w:t>
      </w:r>
    </w:p>
    <w:p w14:paraId="2ED78CF7" w14:textId="5C544F71" w:rsidR="03548C6F" w:rsidRDefault="00FF7C73" w:rsidP="524AE229">
      <w:pPr>
        <w:spacing w:after="240" w:line="276" w:lineRule="auto"/>
        <w:ind w:left="7200" w:hanging="7200"/>
        <w:rPr>
          <w:rFonts w:eastAsia="Times New Roman"/>
          <w:sz w:val="24"/>
          <w:szCs w:val="24"/>
          <w:lang w:eastAsia="en-GB"/>
        </w:rPr>
      </w:pPr>
      <w:r w:rsidRPr="00FF7C73">
        <w:rPr>
          <w:sz w:val="24"/>
          <w:szCs w:val="24"/>
        </w:rPr>
        <w:t>Caroline Knight</w:t>
      </w:r>
      <w:r w:rsidR="00966C99">
        <w:tab/>
      </w:r>
      <w:r w:rsidR="03548C6F" w:rsidRPr="0A53B544">
        <w:rPr>
          <w:rFonts w:eastAsia="Times New Roman"/>
          <w:sz w:val="24"/>
          <w:szCs w:val="24"/>
          <w:lang w:eastAsia="en-GB"/>
        </w:rPr>
        <w:t>Present for all items</w:t>
      </w:r>
    </w:p>
    <w:p w14:paraId="4EEE654C" w14:textId="15607A5C" w:rsidR="00921010" w:rsidRDefault="009D57EC" w:rsidP="524AE229">
      <w:pPr>
        <w:spacing w:after="240" w:line="276" w:lineRule="auto"/>
        <w:ind w:left="7200" w:hanging="7200"/>
        <w:rPr>
          <w:rFonts w:eastAsia="Times New Roman"/>
          <w:sz w:val="24"/>
          <w:szCs w:val="24"/>
          <w:lang w:eastAsia="en-GB"/>
        </w:rPr>
      </w:pPr>
      <w:r w:rsidRPr="009D57EC">
        <w:t>Deborah Meredith</w:t>
      </w:r>
      <w:r w:rsidR="00B93A9E">
        <w:tab/>
      </w:r>
      <w:r w:rsidR="00B93A9E" w:rsidRPr="0A53B544">
        <w:rPr>
          <w:rFonts w:eastAsia="Times New Roman"/>
          <w:sz w:val="24"/>
          <w:szCs w:val="24"/>
          <w:lang w:eastAsia="en-GB"/>
        </w:rPr>
        <w:t>Present for all items</w:t>
      </w:r>
    </w:p>
    <w:p w14:paraId="6EF07238" w14:textId="56CA181A" w:rsidR="009D57EC" w:rsidRDefault="000F7AB4" w:rsidP="524AE229">
      <w:pPr>
        <w:spacing w:after="240" w:line="276" w:lineRule="auto"/>
        <w:ind w:left="7200" w:hanging="7200"/>
        <w:rPr>
          <w:rFonts w:eastAsia="Times New Roman"/>
          <w:sz w:val="24"/>
          <w:szCs w:val="24"/>
          <w:lang w:eastAsia="en-GB"/>
        </w:rPr>
      </w:pPr>
      <w:r w:rsidRPr="000F7AB4">
        <w:t xml:space="preserve">Emma van Eeden   </w:t>
      </w:r>
      <w:r>
        <w:tab/>
      </w:r>
      <w:r w:rsidRPr="0A53B544">
        <w:rPr>
          <w:rFonts w:eastAsia="Times New Roman"/>
          <w:sz w:val="24"/>
          <w:szCs w:val="24"/>
          <w:lang w:eastAsia="en-GB"/>
        </w:rPr>
        <w:t>Present for all items</w:t>
      </w:r>
    </w:p>
    <w:p w14:paraId="2BE948D5" w14:textId="03243950" w:rsidR="000F7AB4" w:rsidRDefault="00F84E8A" w:rsidP="524AE229">
      <w:pPr>
        <w:spacing w:after="240" w:line="276" w:lineRule="auto"/>
        <w:ind w:left="7200" w:hanging="7200"/>
        <w:rPr>
          <w:rFonts w:eastAsia="Times New Roman"/>
          <w:sz w:val="24"/>
          <w:szCs w:val="24"/>
          <w:lang w:eastAsia="en-GB"/>
        </w:rPr>
      </w:pPr>
      <w:r w:rsidRPr="00F84E8A">
        <w:t>Holly Lisa Broomfield</w:t>
      </w:r>
      <w:r>
        <w:tab/>
      </w:r>
      <w:r w:rsidRPr="0A53B544">
        <w:rPr>
          <w:rFonts w:eastAsia="Times New Roman"/>
          <w:sz w:val="24"/>
          <w:szCs w:val="24"/>
          <w:lang w:eastAsia="en-GB"/>
        </w:rPr>
        <w:t>Present for all items</w:t>
      </w:r>
    </w:p>
    <w:p w14:paraId="15CE0D9C" w14:textId="0CA0494E" w:rsidR="0A53B544" w:rsidRDefault="00FB1781" w:rsidP="00BE2FC4">
      <w:pPr>
        <w:spacing w:after="240" w:line="276" w:lineRule="auto"/>
        <w:ind w:left="7200" w:hanging="7200"/>
      </w:pPr>
      <w:r w:rsidRPr="00FB1781">
        <w:t>Vicky Buckley</w:t>
      </w:r>
      <w:r>
        <w:tab/>
      </w:r>
      <w:r w:rsidR="00FC4C93" w:rsidRPr="00160E8A">
        <w:t>Present for items 1-4.1</w:t>
      </w:r>
    </w:p>
    <w:p w14:paraId="5DEC3505" w14:textId="77777777" w:rsidR="00177A9B" w:rsidRPr="00BE2FC4" w:rsidRDefault="00177A9B" w:rsidP="00BE2FC4">
      <w:pPr>
        <w:spacing w:after="240" w:line="276" w:lineRule="auto"/>
        <w:ind w:left="7200" w:hanging="7200"/>
      </w:pPr>
    </w:p>
    <w:p w14:paraId="73A3189B" w14:textId="7F51D5CE" w:rsidR="0A2E7BA9" w:rsidRDefault="0A2E7BA9" w:rsidP="0A53B544">
      <w:pPr>
        <w:pStyle w:val="Heading3unnumbered"/>
        <w:rPr>
          <w:color w:val="auto"/>
        </w:rPr>
      </w:pPr>
      <w:r w:rsidRPr="0A53B544">
        <w:rPr>
          <w:color w:val="auto"/>
        </w:rPr>
        <w:t>Professional Experts present</w:t>
      </w:r>
    </w:p>
    <w:p w14:paraId="1A1D7677" w14:textId="300CBC66" w:rsidR="00134A81" w:rsidRPr="00160E8A" w:rsidRDefault="00134A81" w:rsidP="0A53B544">
      <w:pPr>
        <w:spacing w:after="240" w:line="276" w:lineRule="auto"/>
        <w:ind w:left="7200" w:hanging="7200"/>
        <w:rPr>
          <w:rFonts w:eastAsia="Times New Roman"/>
          <w:sz w:val="24"/>
          <w:szCs w:val="24"/>
          <w:lang w:eastAsia="en-GB"/>
        </w:rPr>
      </w:pPr>
      <w:r w:rsidRPr="00160E8A">
        <w:rPr>
          <w:rFonts w:eastAsia="Times New Roman"/>
          <w:sz w:val="24"/>
          <w:szCs w:val="24"/>
          <w:lang w:eastAsia="en-GB"/>
        </w:rPr>
        <w:t xml:space="preserve">Petya Marinova Advanced Nurse Practitioner, </w:t>
      </w:r>
      <w:proofErr w:type="spellStart"/>
      <w:r w:rsidRPr="00160E8A">
        <w:rPr>
          <w:rFonts w:eastAsia="Times New Roman"/>
          <w:sz w:val="24"/>
          <w:szCs w:val="24"/>
          <w:lang w:eastAsia="en-GB"/>
        </w:rPr>
        <w:t>iPouch</w:t>
      </w:r>
      <w:proofErr w:type="spellEnd"/>
      <w:r w:rsidRPr="00160E8A">
        <w:rPr>
          <w:rFonts w:eastAsia="Times New Roman"/>
          <w:sz w:val="24"/>
          <w:szCs w:val="24"/>
          <w:lang w:eastAsia="en-GB"/>
        </w:rPr>
        <w:t xml:space="preserve"> &amp; Stoma </w:t>
      </w:r>
    </w:p>
    <w:p w14:paraId="378FF916" w14:textId="6B1ECACE" w:rsidR="0A2E7BA9" w:rsidRPr="00160E8A" w:rsidRDefault="00134A81" w:rsidP="0A53B544">
      <w:pPr>
        <w:spacing w:after="240" w:line="276" w:lineRule="auto"/>
        <w:ind w:left="7200" w:hanging="7200"/>
      </w:pPr>
      <w:proofErr w:type="spellStart"/>
      <w:r w:rsidRPr="00160E8A">
        <w:rPr>
          <w:rFonts w:eastAsia="Times New Roman"/>
          <w:sz w:val="24"/>
          <w:szCs w:val="24"/>
          <w:lang w:eastAsia="en-GB"/>
        </w:rPr>
        <w:t>CareTWINS</w:t>
      </w:r>
      <w:proofErr w:type="spellEnd"/>
      <w:r w:rsidRPr="00160E8A">
        <w:rPr>
          <w:rFonts w:eastAsia="Times New Roman"/>
          <w:sz w:val="24"/>
          <w:szCs w:val="24"/>
          <w:lang w:eastAsia="en-GB"/>
        </w:rPr>
        <w:t xml:space="preserve"> for </w:t>
      </w:r>
      <w:proofErr w:type="spellStart"/>
      <w:r w:rsidRPr="00160E8A">
        <w:rPr>
          <w:rFonts w:eastAsia="Times New Roman"/>
          <w:sz w:val="24"/>
          <w:szCs w:val="24"/>
          <w:lang w:eastAsia="en-GB"/>
        </w:rPr>
        <w:t>iPouch</w:t>
      </w:r>
      <w:proofErr w:type="spellEnd"/>
      <w:r w:rsidRPr="00160E8A">
        <w:rPr>
          <w:rFonts w:eastAsia="Times New Roman"/>
          <w:sz w:val="24"/>
          <w:szCs w:val="24"/>
          <w:lang w:eastAsia="en-GB"/>
        </w:rPr>
        <w:t xml:space="preserve"> &amp; Stoma Patients Ltd</w:t>
      </w:r>
      <w:r w:rsidR="0A2E7BA9" w:rsidRPr="00160E8A">
        <w:tab/>
      </w:r>
      <w:r w:rsidR="0A88CE1A" w:rsidRPr="00160E8A">
        <w:t>Present for items 1-4.</w:t>
      </w:r>
      <w:r w:rsidR="00160E8A" w:rsidRPr="00160E8A">
        <w:t>1</w:t>
      </w:r>
    </w:p>
    <w:p w14:paraId="0DD44CEC" w14:textId="77777777" w:rsidR="00160E8A" w:rsidRPr="00160E8A" w:rsidRDefault="00160E8A" w:rsidP="0A53B544">
      <w:pPr>
        <w:spacing w:after="240" w:line="276" w:lineRule="auto"/>
        <w:ind w:left="7200" w:hanging="7200"/>
      </w:pPr>
      <w:r w:rsidRPr="00160E8A">
        <w:t xml:space="preserve">Amelia Palmer, Stoma Care Clinical Nurse Specialist, Kingston Hospital </w:t>
      </w:r>
    </w:p>
    <w:p w14:paraId="47F427D5" w14:textId="5A9323A4" w:rsidR="00134A81" w:rsidRPr="00160E8A" w:rsidRDefault="00160E8A" w:rsidP="0A53B544">
      <w:pPr>
        <w:spacing w:after="240" w:line="276" w:lineRule="auto"/>
        <w:ind w:left="7200" w:hanging="7200"/>
      </w:pPr>
      <w:r w:rsidRPr="00160E8A">
        <w:t>NHS Foundation</w:t>
      </w:r>
      <w:r w:rsidRPr="00160E8A">
        <w:tab/>
        <w:t>Present for items 1-4.1</w:t>
      </w:r>
    </w:p>
    <w:p w14:paraId="330C1697" w14:textId="77777777" w:rsidR="009E26A3" w:rsidRDefault="009E26A3" w:rsidP="0A53B544">
      <w:pPr>
        <w:spacing w:after="240" w:line="276" w:lineRule="auto"/>
        <w:rPr>
          <w:rFonts w:eastAsia="Times New Roman"/>
          <w:sz w:val="24"/>
          <w:szCs w:val="24"/>
          <w:lang w:eastAsia="en-GB"/>
        </w:rPr>
      </w:pPr>
      <w:r w:rsidRPr="009E26A3">
        <w:rPr>
          <w:rFonts w:eastAsia="Times New Roman"/>
          <w:sz w:val="24"/>
          <w:szCs w:val="24"/>
          <w:lang w:eastAsia="en-GB"/>
        </w:rPr>
        <w:t xml:space="preserve">Natasha Rolls, Lead Stoma Care Nurse Specialist, University </w:t>
      </w:r>
    </w:p>
    <w:p w14:paraId="24560660" w14:textId="34101BCE" w:rsidR="0A53B544" w:rsidRPr="00160E8A" w:rsidRDefault="009E26A3" w:rsidP="0A53B544">
      <w:pPr>
        <w:spacing w:after="240" w:line="276" w:lineRule="auto"/>
        <w:rPr>
          <w:rFonts w:eastAsia="Times New Roman"/>
          <w:sz w:val="24"/>
          <w:szCs w:val="24"/>
          <w:lang w:eastAsia="en-GB"/>
        </w:rPr>
      </w:pPr>
      <w:r w:rsidRPr="009E26A3">
        <w:rPr>
          <w:rFonts w:eastAsia="Times New Roman"/>
          <w:sz w:val="24"/>
          <w:szCs w:val="24"/>
          <w:lang w:eastAsia="en-GB"/>
        </w:rPr>
        <w:t>Hospital Bristol and Weston Foundation Trust</w:t>
      </w:r>
      <w:r>
        <w:rPr>
          <w:rFonts w:eastAsia="Times New Roman"/>
          <w:sz w:val="24"/>
          <w:szCs w:val="24"/>
          <w:lang w:eastAsia="en-GB"/>
        </w:rPr>
        <w:tab/>
      </w:r>
      <w:r>
        <w:rPr>
          <w:rFonts w:eastAsia="Times New Roman"/>
          <w:sz w:val="24"/>
          <w:szCs w:val="24"/>
          <w:lang w:eastAsia="en-GB"/>
        </w:rPr>
        <w:tab/>
      </w:r>
      <w:r>
        <w:rPr>
          <w:rFonts w:eastAsia="Times New Roman"/>
          <w:sz w:val="24"/>
          <w:szCs w:val="24"/>
          <w:lang w:eastAsia="en-GB"/>
        </w:rPr>
        <w:tab/>
      </w:r>
      <w:r>
        <w:rPr>
          <w:rFonts w:eastAsia="Times New Roman"/>
          <w:sz w:val="24"/>
          <w:szCs w:val="24"/>
          <w:lang w:eastAsia="en-GB"/>
        </w:rPr>
        <w:tab/>
      </w:r>
      <w:r w:rsidRPr="00160E8A">
        <w:t>Present for items 1-4.1</w:t>
      </w:r>
    </w:p>
    <w:p w14:paraId="6F9B6904" w14:textId="77777777" w:rsidR="00713307" w:rsidRPr="00EA0C36" w:rsidRDefault="00713307" w:rsidP="00EA0C36">
      <w:pPr>
        <w:spacing w:after="240" w:line="276" w:lineRule="auto"/>
        <w:rPr>
          <w:sz w:val="24"/>
          <w:szCs w:val="24"/>
        </w:rPr>
      </w:pPr>
    </w:p>
    <w:p w14:paraId="67407F92" w14:textId="5E9DC691" w:rsidR="00463336" w:rsidRPr="00085585" w:rsidRDefault="00FB539A" w:rsidP="00CD44BE">
      <w:pPr>
        <w:pStyle w:val="Heading2"/>
      </w:pPr>
      <w:r>
        <w:t xml:space="preserve">1. </w:t>
      </w:r>
      <w:bookmarkStart w:id="1" w:name="_Hlk72144168"/>
      <w:r w:rsidR="00463336" w:rsidRPr="00085585">
        <w:t xml:space="preserve">Introduction to </w:t>
      </w:r>
      <w:r w:rsidR="00463336" w:rsidRPr="00CB14E1">
        <w:t>the</w:t>
      </w:r>
      <w:r w:rsidR="00463336" w:rsidRPr="00085585">
        <w:t xml:space="preserve"> meeting</w:t>
      </w:r>
    </w:p>
    <w:bookmarkEnd w:id="1"/>
    <w:p w14:paraId="306B0165" w14:textId="6938BD97" w:rsidR="00C978CB" w:rsidRPr="00C978CB" w:rsidRDefault="1AB71610" w:rsidP="0A53B544">
      <w:pPr>
        <w:pStyle w:val="Level2numbered"/>
        <w:numPr>
          <w:ilvl w:val="0"/>
          <w:numId w:val="0"/>
        </w:numPr>
        <w:ind w:left="720"/>
      </w:pPr>
      <w:r>
        <w:t xml:space="preserve">1.1 </w:t>
      </w:r>
      <w:r w:rsidR="00C978CB">
        <w:t>The chair welcomed members of the committee and other attendees present to the meeting</w:t>
      </w:r>
      <w:r w:rsidR="00E00AAB">
        <w:t>.</w:t>
      </w:r>
    </w:p>
    <w:p w14:paraId="1421551D" w14:textId="13EDAC2B" w:rsidR="00A82301" w:rsidRPr="00A82301" w:rsidRDefault="2E95905F" w:rsidP="00A729D1">
      <w:pPr>
        <w:pStyle w:val="Level2numbered"/>
        <w:numPr>
          <w:ilvl w:val="0"/>
          <w:numId w:val="0"/>
        </w:numPr>
        <w:ind w:left="720"/>
      </w:pPr>
      <w:r>
        <w:t xml:space="preserve">1.2 </w:t>
      </w:r>
      <w:r w:rsidR="1608A352">
        <w:t xml:space="preserve">The chair noted apologies from </w:t>
      </w:r>
      <w:sdt>
        <w:sdtPr>
          <w:id w:val="-221748370"/>
          <w:placeholder>
            <w:docPart w:val="28FD6A2F91A041FBB9EF005438B38242"/>
          </w:placeholder>
        </w:sdtPr>
        <w:sdtEndPr/>
        <w:sdtContent>
          <w:r w:rsidR="1804C400">
            <w:t>committee member</w:t>
          </w:r>
          <w:r w:rsidR="7EBA56D8">
            <w:t>s</w:t>
          </w:r>
          <w:r w:rsidR="1CE24B6C">
            <w:t>:</w:t>
          </w:r>
          <w:r w:rsidR="1CCB5E11">
            <w:t xml:space="preserve"> </w:t>
          </w:r>
          <w:r w:rsidR="00506103">
            <w:t xml:space="preserve">Jacob Brown, </w:t>
          </w:r>
          <w:r w:rsidR="00A729D1">
            <w:t>Donna Cowan, Abdullah Pandor</w:t>
          </w:r>
          <w:r w:rsidR="002C39A6">
            <w:t>, Jai Patel, Jiha</w:t>
          </w:r>
          <w:r w:rsidR="00270BE7">
            <w:t xml:space="preserve">d </w:t>
          </w:r>
          <w:proofErr w:type="spellStart"/>
          <w:r w:rsidR="00761B51">
            <w:t>Malasi</w:t>
          </w:r>
          <w:proofErr w:type="spellEnd"/>
          <w:r w:rsidR="00A729D1">
            <w:t xml:space="preserve"> </w:t>
          </w:r>
          <w:r w:rsidR="5B24FC1E">
            <w:t xml:space="preserve">and </w:t>
          </w:r>
          <w:proofErr w:type="spellStart"/>
          <w:r w:rsidR="5B24FC1E">
            <w:t>Funminiyi</w:t>
          </w:r>
          <w:proofErr w:type="spellEnd"/>
          <w:r w:rsidR="5B24FC1E">
            <w:t xml:space="preserve"> </w:t>
          </w:r>
          <w:proofErr w:type="spellStart"/>
          <w:r w:rsidR="5B24FC1E">
            <w:t>Adenle</w:t>
          </w:r>
          <w:proofErr w:type="spellEnd"/>
          <w:r w:rsidR="5B24FC1E">
            <w:t>.</w:t>
          </w:r>
        </w:sdtContent>
      </w:sdt>
    </w:p>
    <w:p w14:paraId="5DCAEFB5" w14:textId="6034D78C" w:rsidR="003E5516" w:rsidRDefault="00FB539A" w:rsidP="00FB539A">
      <w:pPr>
        <w:pStyle w:val="Heading2"/>
      </w:pPr>
      <w:r>
        <w:t xml:space="preserve">2. </w:t>
      </w:r>
      <w:r w:rsidR="00DC1F86" w:rsidRPr="00C015B8">
        <w:t>N</w:t>
      </w:r>
      <w:r w:rsidR="007507BD" w:rsidRPr="00C015B8">
        <w:t xml:space="preserve">ews and </w:t>
      </w:r>
      <w:r w:rsidR="00DC1F86" w:rsidRPr="00C015B8">
        <w:t>announcements</w:t>
      </w:r>
    </w:p>
    <w:p w14:paraId="3086C79D" w14:textId="76068D9F" w:rsidR="1CE24B6C" w:rsidRPr="00966C99" w:rsidRDefault="1CE24B6C" w:rsidP="00966C99">
      <w:pPr>
        <w:pStyle w:val="ListParagraph"/>
        <w:numPr>
          <w:ilvl w:val="1"/>
          <w:numId w:val="10"/>
        </w:numPr>
        <w:rPr>
          <w:rFonts w:eastAsiaTheme="majorEastAsia"/>
          <w:sz w:val="24"/>
          <w:szCs w:val="24"/>
        </w:rPr>
      </w:pPr>
      <w:r w:rsidRPr="524AE229">
        <w:rPr>
          <w:rFonts w:eastAsiaTheme="majorEastAsia"/>
          <w:sz w:val="24"/>
          <w:szCs w:val="24"/>
        </w:rPr>
        <w:t xml:space="preserve"> </w:t>
      </w:r>
      <w:r w:rsidR="00966C99">
        <w:rPr>
          <w:rFonts w:eastAsiaTheme="majorEastAsia"/>
          <w:sz w:val="24"/>
          <w:szCs w:val="24"/>
        </w:rPr>
        <w:t>n/a</w:t>
      </w:r>
    </w:p>
    <w:p w14:paraId="190710AD" w14:textId="1CB65177" w:rsidR="001B19DA" w:rsidRPr="001B19DA" w:rsidRDefault="00FB539A" w:rsidP="001B19DA">
      <w:pPr>
        <w:pStyle w:val="Heading2"/>
      </w:pPr>
      <w:r>
        <w:lastRenderedPageBreak/>
        <w:t xml:space="preserve">3. </w:t>
      </w:r>
      <w:r w:rsidR="00DC1F86" w:rsidRPr="00CB14E1">
        <w:t xml:space="preserve">Minutes </w:t>
      </w:r>
      <w:r w:rsidR="00C015B8" w:rsidRPr="00CB14E1">
        <w:t>from the last</w:t>
      </w:r>
      <w:r w:rsidR="00DC1F86" w:rsidRPr="00CB14E1">
        <w:t xml:space="preserve"> meeting</w:t>
      </w:r>
    </w:p>
    <w:p w14:paraId="7B1A1F47" w14:textId="599776A7" w:rsidR="006E2AC8" w:rsidRPr="006E2AC8" w:rsidRDefault="0FC3E6BD" w:rsidP="001B19DA">
      <w:pPr>
        <w:pStyle w:val="Level2numbered"/>
        <w:numPr>
          <w:ilvl w:val="1"/>
          <w:numId w:val="14"/>
        </w:numPr>
      </w:pPr>
      <w:r>
        <w:t xml:space="preserve">The committee </w:t>
      </w:r>
      <w:r w:rsidR="45C5B512">
        <w:t>approved</w:t>
      </w:r>
      <w:r>
        <w:t xml:space="preserve"> the minutes </w:t>
      </w:r>
      <w:r w:rsidR="45C5B512">
        <w:t xml:space="preserve">of the committee meeting held on </w:t>
      </w:r>
      <w:sdt>
        <w:sdtPr>
          <w:id w:val="-1441139329"/>
          <w:placeholder>
            <w:docPart w:val="863646CE5700461FAD5A964A789BA5D1"/>
          </w:placeholder>
        </w:sdtPr>
        <w:sdtEndPr/>
        <w:sdtContent>
          <w:sdt>
            <w:sdtPr>
              <w:id w:val="1361696765"/>
              <w:placeholder>
                <w:docPart w:val="FDE1004A05B34A80B8911B8653C4EB3C"/>
              </w:placeholder>
            </w:sdtPr>
            <w:sdtEndPr/>
            <w:sdtContent>
              <w:r w:rsidR="00390929">
                <w:t>15</w:t>
              </w:r>
              <w:r w:rsidR="00390929" w:rsidRPr="00390929">
                <w:rPr>
                  <w:vertAlign w:val="superscript"/>
                </w:rPr>
                <w:t>th</w:t>
              </w:r>
              <w:r w:rsidR="00390929">
                <w:t xml:space="preserve"> August</w:t>
              </w:r>
              <w:r w:rsidR="22C03FC3">
                <w:t xml:space="preserve"> </w:t>
              </w:r>
              <w:r w:rsidR="6D57926F">
                <w:t>202</w:t>
              </w:r>
              <w:r w:rsidR="65382247">
                <w:t>4</w:t>
              </w:r>
              <w:r w:rsidR="00966C99">
                <w:t>.</w:t>
              </w:r>
            </w:sdtContent>
          </w:sdt>
        </w:sdtContent>
      </w:sdt>
    </w:p>
    <w:p w14:paraId="434381D3" w14:textId="709E39E8" w:rsidR="00DE1FF6" w:rsidRDefault="00F30250" w:rsidP="00DE1FF6">
      <w:pPr>
        <w:pStyle w:val="Heading2"/>
      </w:pPr>
      <w:r>
        <w:t>4</w:t>
      </w:r>
      <w:r w:rsidR="00C75264">
        <w:t xml:space="preserve">. </w:t>
      </w:r>
      <w:sdt>
        <w:sdtPr>
          <w:id w:val="302514540"/>
          <w:placeholder>
            <w:docPart w:val="1A25D0854AD149A1A1E74D0D69603BC1"/>
          </w:placeholder>
          <w:dropDownList>
            <w:listItem w:value="Choose an option"/>
            <w:listItem w:displayText="Appraisal" w:value="Appraisal"/>
            <w:listItem w:displayText="Evaluation" w:value="Evaluation"/>
          </w:dropDownList>
        </w:sdtPr>
        <w:sdtEndPr/>
        <w:sdtContent>
          <w:r w:rsidR="00DE1FF6">
            <w:t>Evaluation</w:t>
          </w:r>
        </w:sdtContent>
      </w:sdt>
      <w:r w:rsidR="356C10CC">
        <w:t xml:space="preserve"> </w:t>
      </w:r>
      <w:sdt>
        <w:sdtPr>
          <w:id w:val="-796520181"/>
          <w:placeholder>
            <w:docPart w:val="E70A744822B143BC9D743E454C106B7A"/>
          </w:placeholder>
        </w:sdtPr>
        <w:sdtEndPr/>
        <w:sdtContent>
          <w:sdt>
            <w:sdtPr>
              <w:id w:val="1421982192"/>
              <w:placeholder>
                <w:docPart w:val="77F67BF2A4764CE284FAA64472F41762"/>
              </w:placeholder>
            </w:sdtPr>
            <w:sdtEndPr/>
            <w:sdtContent>
              <w:r w:rsidR="002721F8">
                <w:t xml:space="preserve">of </w:t>
              </w:r>
              <w:proofErr w:type="gramStart"/>
              <w:r w:rsidR="00BC7E28" w:rsidRPr="00BC7E28">
                <w:t>Late Stage</w:t>
              </w:r>
              <w:proofErr w:type="gramEnd"/>
              <w:r w:rsidR="00BC7E28" w:rsidRPr="00BC7E28">
                <w:t xml:space="preserve"> Assessment (LSA) </w:t>
              </w:r>
              <w:r w:rsidR="000F340F">
                <w:t xml:space="preserve">of </w:t>
              </w:r>
              <w:r w:rsidR="00357832" w:rsidRPr="00357832">
                <w:t>GID-HTE10045</w:t>
              </w:r>
              <w:r w:rsidR="00357832">
                <w:t xml:space="preserve"> </w:t>
              </w:r>
              <w:r w:rsidR="009E4305" w:rsidRPr="009E4305">
                <w:t>One-piece closed bags for adults with a colostomy</w:t>
              </w:r>
            </w:sdtContent>
          </w:sdt>
        </w:sdtContent>
      </w:sdt>
    </w:p>
    <w:p w14:paraId="5880EE7A" w14:textId="2D02E5AD" w:rsidR="524AE229" w:rsidRDefault="524AE229" w:rsidP="524AE229"/>
    <w:p w14:paraId="534F33F7" w14:textId="1CD23B85" w:rsidR="002B1682" w:rsidRDefault="00DE1FF6" w:rsidP="002B1682">
      <w:pPr>
        <w:pStyle w:val="Level2numbered"/>
        <w:numPr>
          <w:ilvl w:val="1"/>
          <w:numId w:val="13"/>
        </w:numPr>
      </w:pPr>
      <w:r w:rsidRPr="00EF1B45">
        <w:t>Part 1 – Open session</w:t>
      </w:r>
    </w:p>
    <w:p w14:paraId="516C6456" w14:textId="77777777" w:rsidR="001B19DA" w:rsidRDefault="001B19DA" w:rsidP="001B19DA">
      <w:pPr>
        <w:pStyle w:val="Level3numbered"/>
        <w:numPr>
          <w:ilvl w:val="2"/>
          <w:numId w:val="13"/>
        </w:numPr>
      </w:pPr>
      <w:r>
        <w:t xml:space="preserve">The chair welcomed the invited Specialist Committee Members, Lay Specialist Committee Members, Professional Experts, External Assessment Group representatives, members of the public and company representatives from </w:t>
      </w:r>
      <w:r w:rsidRPr="00374908">
        <w:t>Alliance Pharmaceuticals Ltd</w:t>
      </w:r>
      <w:r>
        <w:t xml:space="preserve">, </w:t>
      </w:r>
      <w:r w:rsidRPr="00F14F35">
        <w:t>B. Braun Medical Ltd</w:t>
      </w:r>
      <w:r>
        <w:t xml:space="preserve">, </w:t>
      </w:r>
      <w:r w:rsidRPr="00166393">
        <w:t>Bullens Healthcare Group Ltd</w:t>
      </w:r>
      <w:r>
        <w:t xml:space="preserve">, </w:t>
      </w:r>
      <w:proofErr w:type="spellStart"/>
      <w:r w:rsidRPr="00D43BD6">
        <w:t>CliniMed</w:t>
      </w:r>
      <w:proofErr w:type="spellEnd"/>
      <w:r w:rsidRPr="00D43BD6">
        <w:t xml:space="preserve"> Ltd</w:t>
      </w:r>
      <w:r>
        <w:t xml:space="preserve">, </w:t>
      </w:r>
      <w:proofErr w:type="spellStart"/>
      <w:r w:rsidRPr="00EF3B93">
        <w:t>ConvaTec</w:t>
      </w:r>
      <w:proofErr w:type="spellEnd"/>
      <w:r w:rsidRPr="00EF3B93">
        <w:t xml:space="preserve"> Ltd</w:t>
      </w:r>
      <w:r>
        <w:t xml:space="preserve">, </w:t>
      </w:r>
      <w:r w:rsidRPr="00F71D88">
        <w:t>Coloplast Ltd</w:t>
      </w:r>
      <w:r>
        <w:t xml:space="preserve">, </w:t>
      </w:r>
      <w:r w:rsidRPr="00332FD3">
        <w:t>Eakin Healthcare</w:t>
      </w:r>
      <w:r>
        <w:t xml:space="preserve">, </w:t>
      </w:r>
      <w:r w:rsidRPr="002A2D1C">
        <w:t>Hollister Ltd</w:t>
      </w:r>
      <w:r>
        <w:t xml:space="preserve"> and </w:t>
      </w:r>
      <w:r w:rsidRPr="001A2839">
        <w:t>Salts Healthcare</w:t>
      </w:r>
      <w:r>
        <w:t>.</w:t>
      </w:r>
    </w:p>
    <w:p w14:paraId="50FEB2B0" w14:textId="2BF1A34F" w:rsidR="001B19DA" w:rsidRDefault="001B19DA" w:rsidP="001B19DA">
      <w:pPr>
        <w:pStyle w:val="Level3numbered"/>
        <w:numPr>
          <w:ilvl w:val="2"/>
          <w:numId w:val="13"/>
        </w:numPr>
      </w:pPr>
      <w:r>
        <w:t xml:space="preserve">The chair asked all Committee Members, Specialist Committee Members, Lay Specialist Committee Member and Professional Experts, to indicate if they had any further interests to declare, in addition to those declared in advance of the meeting.  All interests declared for this assessment are listed on the registers available on the NICE website here: </w:t>
      </w:r>
      <w:hyperlink r:id="rId7" w:history="1">
        <w:r w:rsidRPr="000F203E">
          <w:rPr>
            <w:rStyle w:val="Hyperlink"/>
          </w:rPr>
          <w:t>https://www.nice.org.uk/guidance/indevelopment/gid-hte10045/documents</w:t>
        </w:r>
      </w:hyperlink>
    </w:p>
    <w:p w14:paraId="694D40F9" w14:textId="28EB7A20" w:rsidR="00427A8E" w:rsidRPr="00EF1B45" w:rsidRDefault="001B19DA" w:rsidP="001B19DA">
      <w:pPr>
        <w:pStyle w:val="Level2numbered"/>
        <w:numPr>
          <w:ilvl w:val="2"/>
          <w:numId w:val="13"/>
        </w:numPr>
      </w:pPr>
      <w:r>
        <w:t xml:space="preserve">The Chair led a discussion </w:t>
      </w:r>
      <w:sdt>
        <w:sdtPr>
          <w:id w:val="11264631"/>
          <w:placeholder>
            <w:docPart w:val="EF2D7D10214F471B9C353F937FD859F1"/>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t>of the evidence presented to the committee.</w:t>
          </w:r>
        </w:sdtContent>
      </w:sdt>
      <w:r>
        <w:t xml:space="preserve"> This information was presented to the committee by Lead Committee member </w:t>
      </w:r>
      <w:r w:rsidRPr="007726F5">
        <w:t>Stacey Chang-Douglass</w:t>
      </w:r>
      <w:r>
        <w:t xml:space="preserve">, Lead Specialist Committee member </w:t>
      </w:r>
      <w:r w:rsidRPr="000C02BD">
        <w:t xml:space="preserve">Jennie </w:t>
      </w:r>
      <w:proofErr w:type="spellStart"/>
      <w:r w:rsidRPr="000C02BD">
        <w:t>Burch</w:t>
      </w:r>
      <w:r>
        <w:t>and</w:t>
      </w:r>
      <w:proofErr w:type="spellEnd"/>
      <w:r>
        <w:t xml:space="preserve"> Lay Specialist Committee members </w:t>
      </w:r>
      <w:r w:rsidRPr="00595079">
        <w:t>Caroline Knight</w:t>
      </w:r>
      <w:r>
        <w:t xml:space="preserve"> and </w:t>
      </w:r>
      <w:r w:rsidRPr="00345593">
        <w:t>Holly Broomfiel</w:t>
      </w:r>
      <w:r>
        <w:t>d.</w:t>
      </w:r>
    </w:p>
    <w:p w14:paraId="7ED96152" w14:textId="5FA363DC" w:rsidR="00B0319B" w:rsidRDefault="00B0319B" w:rsidP="00136492">
      <w:pPr>
        <w:pStyle w:val="Level2numbered"/>
        <w:numPr>
          <w:ilvl w:val="1"/>
          <w:numId w:val="13"/>
        </w:numPr>
        <w:spacing w:after="0"/>
      </w:pPr>
      <w:r>
        <w:t>Part 2</w:t>
      </w:r>
      <w:r w:rsidR="00191662">
        <w:t>a</w:t>
      </w:r>
      <w:r>
        <w:t xml:space="preserve"> – </w:t>
      </w:r>
      <w:r w:rsidR="00E61E2C" w:rsidRPr="00E61E2C">
        <w:t>Closed session (Company representatives</w:t>
      </w:r>
      <w:r w:rsidR="00875500">
        <w:t xml:space="preserve">, </w:t>
      </w:r>
      <w:r w:rsidR="0046190F">
        <w:t>Professional</w:t>
      </w:r>
      <w:r w:rsidR="00875500">
        <w:t xml:space="preserve"> Experts</w:t>
      </w:r>
      <w:r w:rsidR="00E61E2C" w:rsidRPr="00E61E2C">
        <w:t xml:space="preserve"> and members of the public were asked to leave the meeting).</w:t>
      </w:r>
    </w:p>
    <w:p w14:paraId="3D08365C" w14:textId="77777777" w:rsidR="00191662" w:rsidRDefault="00191662" w:rsidP="00191662">
      <w:pPr>
        <w:pStyle w:val="Level2numbered"/>
        <w:numPr>
          <w:ilvl w:val="0"/>
          <w:numId w:val="0"/>
        </w:numPr>
        <w:spacing w:after="0"/>
        <w:ind w:left="1142"/>
      </w:pPr>
    </w:p>
    <w:p w14:paraId="43131F01" w14:textId="2215EFF0" w:rsidR="00E61E2C" w:rsidRDefault="00191662" w:rsidP="00136492">
      <w:pPr>
        <w:pStyle w:val="Level2numbered"/>
        <w:numPr>
          <w:ilvl w:val="1"/>
          <w:numId w:val="13"/>
        </w:numPr>
        <w:spacing w:after="0"/>
      </w:pPr>
      <w:r>
        <w:t xml:space="preserve">Part 2b – </w:t>
      </w:r>
      <w:r w:rsidRPr="00E61E2C">
        <w:t>Closed session (</w:t>
      </w:r>
      <w:r w:rsidR="00C548A3" w:rsidRPr="00C548A3">
        <w:t xml:space="preserve">External Assessment Group representatives </w:t>
      </w:r>
      <w:r w:rsidRPr="00E61E2C">
        <w:t>were asked to leave the meeting).</w:t>
      </w:r>
    </w:p>
    <w:p w14:paraId="05EB6204" w14:textId="77777777" w:rsidR="00B0319B" w:rsidRDefault="00B0319B" w:rsidP="00B0319B">
      <w:pPr>
        <w:pStyle w:val="Level2numbered"/>
        <w:numPr>
          <w:ilvl w:val="0"/>
          <w:numId w:val="0"/>
        </w:numPr>
        <w:spacing w:after="0"/>
      </w:pPr>
    </w:p>
    <w:p w14:paraId="45137998" w14:textId="388B49D6" w:rsidR="00DE1FF6" w:rsidRDefault="00B0319B" w:rsidP="00136492">
      <w:pPr>
        <w:pStyle w:val="Level3numbered"/>
        <w:numPr>
          <w:ilvl w:val="2"/>
          <w:numId w:val="13"/>
        </w:numPr>
        <w:ind w:left="2155" w:hanging="737"/>
      </w:pPr>
      <w:r>
        <w:t xml:space="preserve">The committee then agreed on the content of the draft </w:t>
      </w:r>
      <w:proofErr w:type="gramStart"/>
      <w:r w:rsidR="00D049D4" w:rsidRPr="00D049D4">
        <w:t>Late Stage</w:t>
      </w:r>
      <w:proofErr w:type="gramEnd"/>
      <w:r w:rsidR="00D049D4" w:rsidRPr="00D049D4">
        <w:t xml:space="preserve"> Assessment</w:t>
      </w:r>
      <w:r w:rsidR="006F0C3F">
        <w:t>.</w:t>
      </w:r>
      <w:r>
        <w:t xml:space="preserve"> The committee decision was reached by consensus.</w:t>
      </w:r>
    </w:p>
    <w:p w14:paraId="12D3AE66" w14:textId="12221204" w:rsidR="00136492" w:rsidRDefault="00035BEC" w:rsidP="00136492">
      <w:pPr>
        <w:pStyle w:val="Level3numbered"/>
        <w:numPr>
          <w:ilvl w:val="2"/>
          <w:numId w:val="13"/>
        </w:numPr>
        <w:ind w:left="2155" w:hanging="737"/>
      </w:pPr>
      <w:r>
        <w:t xml:space="preserve">The </w:t>
      </w:r>
      <w:r w:rsidRPr="00D11297">
        <w:t xml:space="preserve">committee asked the NICE technical team to prepare the draft </w:t>
      </w:r>
      <w:proofErr w:type="gramStart"/>
      <w:r w:rsidRPr="009955FC">
        <w:t>Late Stage</w:t>
      </w:r>
      <w:proofErr w:type="gramEnd"/>
      <w:r w:rsidRPr="009955FC">
        <w:t xml:space="preserve"> Assessment</w:t>
      </w:r>
      <w:r>
        <w:t xml:space="preserve"> </w:t>
      </w:r>
      <w:r w:rsidRPr="00D11297">
        <w:t>in line with their decisions</w:t>
      </w:r>
    </w:p>
    <w:p w14:paraId="7FC9C3A0" w14:textId="6D424EE9" w:rsidR="3568DD5A" w:rsidRDefault="3568DD5A" w:rsidP="3568DD5A">
      <w:pPr>
        <w:pStyle w:val="Heading2"/>
      </w:pPr>
    </w:p>
    <w:p w14:paraId="24B6BE47" w14:textId="301F43BE" w:rsidR="004D7116" w:rsidRPr="00C02D61" w:rsidRDefault="00A83F70" w:rsidP="004D7116">
      <w:pPr>
        <w:pStyle w:val="Heading2"/>
      </w:pPr>
      <w:r>
        <w:t>5</w:t>
      </w:r>
      <w:r w:rsidR="004D7116">
        <w:t xml:space="preserve">. </w:t>
      </w:r>
      <w:r w:rsidR="004D7116" w:rsidRPr="00C02D61">
        <w:t>Date of the next meeting</w:t>
      </w:r>
    </w:p>
    <w:p w14:paraId="11AE7E8A" w14:textId="1695A12F" w:rsidR="004D7116" w:rsidRPr="001F551E" w:rsidRDefault="004D7116" w:rsidP="004D7116">
      <w:pPr>
        <w:pStyle w:val="Paragraphnonumbers"/>
      </w:pPr>
      <w:r>
        <w:t xml:space="preserve">The next virtual meeting of the </w:t>
      </w:r>
      <w:sdt>
        <w:sdtPr>
          <w:id w:val="247469888"/>
          <w:placeholder>
            <w:docPart w:val="D4572FEAA96E4F65AAFE3495CFA801AE"/>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t>Medical Technologies Advisory Committee (MTAC)</w:t>
          </w:r>
        </w:sdtContent>
      </w:sdt>
      <w:r>
        <w:t xml:space="preserve"> will be held on </w:t>
      </w:r>
      <w:sdt>
        <w:sdtPr>
          <w:id w:val="907497799"/>
          <w:placeholder>
            <w:docPart w:val="C98F1F4D3A29464DB327F025A6C39514"/>
          </w:placeholder>
        </w:sdtPr>
        <w:sdtEndPr/>
        <w:sdtContent>
          <w:r w:rsidR="009955FC">
            <w:t>27</w:t>
          </w:r>
          <w:r w:rsidR="00205930" w:rsidRPr="00205930">
            <w:rPr>
              <w:vertAlign w:val="superscript"/>
            </w:rPr>
            <w:t>th</w:t>
          </w:r>
          <w:r w:rsidR="00205930">
            <w:t xml:space="preserve"> September</w:t>
          </w:r>
          <w:r w:rsidR="005378F2">
            <w:t xml:space="preserve"> 2024</w:t>
          </w:r>
        </w:sdtContent>
      </w:sdt>
      <w:r>
        <w:t xml:space="preserve"> and will start promptly at </w:t>
      </w:r>
      <w:sdt>
        <w:sdtPr>
          <w:id w:val="1616328120"/>
          <w:placeholder>
            <w:docPart w:val="8399BD85E5EB492B801A0D7061F36C88"/>
          </w:placeholder>
        </w:sdtPr>
        <w:sdtEndPr/>
        <w:sdtContent>
          <w:r w:rsidR="005378F2">
            <w:t>9</w:t>
          </w:r>
          <w:r>
            <w:t>:</w:t>
          </w:r>
          <w:r w:rsidR="292F747E">
            <w:t>3</w:t>
          </w:r>
          <w:r>
            <w:t>0am</w:t>
          </w:r>
        </w:sdtContent>
      </w:sdt>
      <w:r>
        <w:t>.</w:t>
      </w:r>
      <w:r w:rsidR="005200DA">
        <w:t xml:space="preserve"> </w:t>
      </w:r>
    </w:p>
    <w:p w14:paraId="64D25066" w14:textId="1BDBCA75" w:rsidR="00135794" w:rsidRPr="001F551E" w:rsidRDefault="00B0319B" w:rsidP="00087876">
      <w:pPr>
        <w:pStyle w:val="Paragraphnonumbers"/>
      </w:pPr>
      <w:r>
        <w:t xml:space="preserve"> </w:t>
      </w:r>
    </w:p>
    <w:sectPr w:rsidR="00135794" w:rsidRPr="001F551E" w:rsidSect="00077ADD">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7B50C8" w14:textId="77777777" w:rsidR="00E57645" w:rsidRDefault="00E57645" w:rsidP="006231D3">
      <w:r>
        <w:separator/>
      </w:r>
    </w:p>
  </w:endnote>
  <w:endnote w:type="continuationSeparator" w:id="0">
    <w:p w14:paraId="6B3E278A" w14:textId="77777777" w:rsidR="00E57645" w:rsidRDefault="00E57645" w:rsidP="006231D3">
      <w:r>
        <w:continuationSeparator/>
      </w:r>
    </w:p>
  </w:endnote>
  <w:endnote w:type="continuationNotice" w:id="1">
    <w:p w14:paraId="217BCB3D" w14:textId="77777777" w:rsidR="00E57645" w:rsidRDefault="00E57645"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43AE4E49"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88EF7A" w14:textId="77777777" w:rsidR="00E57645" w:rsidRDefault="00E57645" w:rsidP="006231D3">
      <w:r>
        <w:separator/>
      </w:r>
    </w:p>
  </w:footnote>
  <w:footnote w:type="continuationSeparator" w:id="0">
    <w:p w14:paraId="3A72266D" w14:textId="77777777" w:rsidR="00E57645" w:rsidRDefault="00E57645" w:rsidP="006231D3">
      <w:r>
        <w:continuationSeparator/>
      </w:r>
    </w:p>
  </w:footnote>
  <w:footnote w:type="continuationNotice" w:id="1">
    <w:p w14:paraId="4BB61680" w14:textId="77777777" w:rsidR="00E57645" w:rsidRDefault="00E57645"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2A7D0" w14:textId="77777777" w:rsidR="009807BF" w:rsidRDefault="009807BF" w:rsidP="006231D3">
    <w:pPr>
      <w:pStyle w:val="Header"/>
    </w:pPr>
    <w:r>
      <w:rPr>
        <w:noProof/>
      </w:rPr>
      <w:drawing>
        <wp:anchor distT="0" distB="0" distL="114300" distR="114300" simplePos="0" relativeHeight="251658240"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0A8D7935"/>
    <w:multiLevelType w:val="multilevel"/>
    <w:tmpl w:val="74A082A8"/>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 w15:restartNumberingAfterBreak="0">
    <w:nsid w:val="11B15797"/>
    <w:multiLevelType w:val="hybridMultilevel"/>
    <w:tmpl w:val="B85088F8"/>
    <w:lvl w:ilvl="0" w:tplc="FFFFFFFF">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337E15"/>
    <w:multiLevelType w:val="multilevel"/>
    <w:tmpl w:val="9DE29756"/>
    <w:lvl w:ilvl="0">
      <w:start w:val="2"/>
      <w:numFmt w:val="decimal"/>
      <w:lvlText w:val="%1"/>
      <w:lvlJc w:val="left"/>
      <w:pPr>
        <w:ind w:left="360" w:hanging="360"/>
      </w:pPr>
      <w:rPr>
        <w:rFonts w:hint="default"/>
      </w:rPr>
    </w:lvl>
    <w:lvl w:ilvl="1">
      <w:start w:val="1"/>
      <w:numFmt w:val="decimal"/>
      <w:lvlText w:val="%1.%2"/>
      <w:lvlJc w:val="left"/>
      <w:pPr>
        <w:ind w:left="1070" w:hanging="360"/>
      </w:p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C76345"/>
    <w:multiLevelType w:val="multilevel"/>
    <w:tmpl w:val="74A082A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10" w15:restartNumberingAfterBreak="0">
    <w:nsid w:val="5B4701A0"/>
    <w:multiLevelType w:val="multilevel"/>
    <w:tmpl w:val="22E0677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83036D4"/>
    <w:multiLevelType w:val="hybridMultilevel"/>
    <w:tmpl w:val="E3527B5E"/>
    <w:lvl w:ilvl="0" w:tplc="FFFFFFFF">
      <w:start w:val="1"/>
      <w:numFmt w:val="bullet"/>
      <w:lvlText w:val=""/>
      <w:lvlJc w:val="left"/>
      <w:pPr>
        <w:ind w:left="2629" w:hanging="360"/>
      </w:pPr>
      <w:rPr>
        <w:rFonts w:ascii="Symbol" w:hAnsi="Symbol"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1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70173392">
    <w:abstractNumId w:val="8"/>
  </w:num>
  <w:num w:numId="2" w16cid:durableId="866216742">
    <w:abstractNumId w:val="4"/>
  </w:num>
  <w:num w:numId="3" w16cid:durableId="237516896">
    <w:abstractNumId w:val="9"/>
  </w:num>
  <w:num w:numId="4" w16cid:durableId="976954812">
    <w:abstractNumId w:val="6"/>
  </w:num>
  <w:num w:numId="5" w16cid:durableId="1236740287">
    <w:abstractNumId w:val="2"/>
  </w:num>
  <w:num w:numId="6" w16cid:durableId="819616336">
    <w:abstractNumId w:val="13"/>
  </w:num>
  <w:num w:numId="7" w16cid:durableId="1922399368">
    <w:abstractNumId w:val="11"/>
  </w:num>
  <w:num w:numId="8" w16cid:durableId="425420020">
    <w:abstractNumId w:val="0"/>
  </w:num>
  <w:num w:numId="9" w16cid:durableId="25298021">
    <w:abstractNumId w:val="3"/>
  </w:num>
  <w:num w:numId="10" w16cid:durableId="1255700234">
    <w:abstractNumId w:val="5"/>
  </w:num>
  <w:num w:numId="11" w16cid:durableId="1300112585">
    <w:abstractNumId w:val="10"/>
  </w:num>
  <w:num w:numId="12" w16cid:durableId="1206405557">
    <w:abstractNumId w:val="12"/>
  </w:num>
  <w:num w:numId="13" w16cid:durableId="1691568141">
    <w:abstractNumId w:val="1"/>
  </w:num>
  <w:num w:numId="14" w16cid:durableId="235434431">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01075"/>
    <w:rsid w:val="000075F2"/>
    <w:rsid w:val="0001094B"/>
    <w:rsid w:val="0001110A"/>
    <w:rsid w:val="0001546F"/>
    <w:rsid w:val="000160D1"/>
    <w:rsid w:val="000202FD"/>
    <w:rsid w:val="000245FF"/>
    <w:rsid w:val="0002668A"/>
    <w:rsid w:val="00026EEC"/>
    <w:rsid w:val="00027A0B"/>
    <w:rsid w:val="00031524"/>
    <w:rsid w:val="00035BEC"/>
    <w:rsid w:val="00036645"/>
    <w:rsid w:val="00036AFD"/>
    <w:rsid w:val="00037253"/>
    <w:rsid w:val="00037CCF"/>
    <w:rsid w:val="000401C6"/>
    <w:rsid w:val="00040BE8"/>
    <w:rsid w:val="00040BED"/>
    <w:rsid w:val="00040D41"/>
    <w:rsid w:val="000411A2"/>
    <w:rsid w:val="00044FC1"/>
    <w:rsid w:val="00045519"/>
    <w:rsid w:val="0004621C"/>
    <w:rsid w:val="00052EE7"/>
    <w:rsid w:val="00053C24"/>
    <w:rsid w:val="000627B6"/>
    <w:rsid w:val="00062AE4"/>
    <w:rsid w:val="00062DD5"/>
    <w:rsid w:val="00067044"/>
    <w:rsid w:val="00067B66"/>
    <w:rsid w:val="000756F1"/>
    <w:rsid w:val="00077ADD"/>
    <w:rsid w:val="00077EAD"/>
    <w:rsid w:val="0008069F"/>
    <w:rsid w:val="00080C80"/>
    <w:rsid w:val="00081FC4"/>
    <w:rsid w:val="00083CF9"/>
    <w:rsid w:val="00085585"/>
    <w:rsid w:val="000860E1"/>
    <w:rsid w:val="00087522"/>
    <w:rsid w:val="00087876"/>
    <w:rsid w:val="000A3C2F"/>
    <w:rsid w:val="000A687D"/>
    <w:rsid w:val="000A72C0"/>
    <w:rsid w:val="000B2934"/>
    <w:rsid w:val="000B7345"/>
    <w:rsid w:val="000C02BD"/>
    <w:rsid w:val="000C05C3"/>
    <w:rsid w:val="000C0E57"/>
    <w:rsid w:val="000C3DEA"/>
    <w:rsid w:val="000C4B21"/>
    <w:rsid w:val="000C4E08"/>
    <w:rsid w:val="000C4F98"/>
    <w:rsid w:val="000C7824"/>
    <w:rsid w:val="000D1197"/>
    <w:rsid w:val="000D223B"/>
    <w:rsid w:val="000D4F16"/>
    <w:rsid w:val="000D6482"/>
    <w:rsid w:val="000E13B8"/>
    <w:rsid w:val="000E3180"/>
    <w:rsid w:val="000E48BB"/>
    <w:rsid w:val="000E7BB3"/>
    <w:rsid w:val="000F04B6"/>
    <w:rsid w:val="000F340F"/>
    <w:rsid w:val="000F3CBF"/>
    <w:rsid w:val="000F7AB4"/>
    <w:rsid w:val="0010461D"/>
    <w:rsid w:val="001079E3"/>
    <w:rsid w:val="00107EAC"/>
    <w:rsid w:val="0011038B"/>
    <w:rsid w:val="00112212"/>
    <w:rsid w:val="00112839"/>
    <w:rsid w:val="00113876"/>
    <w:rsid w:val="001151D8"/>
    <w:rsid w:val="0012100C"/>
    <w:rsid w:val="001220B1"/>
    <w:rsid w:val="00124A04"/>
    <w:rsid w:val="001258DF"/>
    <w:rsid w:val="00125BA5"/>
    <w:rsid w:val="00126AB2"/>
    <w:rsid w:val="001324F5"/>
    <w:rsid w:val="00134A81"/>
    <w:rsid w:val="00135794"/>
    <w:rsid w:val="00136492"/>
    <w:rsid w:val="0014142F"/>
    <w:rsid w:val="001420B9"/>
    <w:rsid w:val="00142C2D"/>
    <w:rsid w:val="00144D4D"/>
    <w:rsid w:val="0014547C"/>
    <w:rsid w:val="00147489"/>
    <w:rsid w:val="00151847"/>
    <w:rsid w:val="0015416B"/>
    <w:rsid w:val="0015614A"/>
    <w:rsid w:val="00160E8A"/>
    <w:rsid w:val="001612BA"/>
    <w:rsid w:val="00161397"/>
    <w:rsid w:val="00165ED6"/>
    <w:rsid w:val="001662DA"/>
    <w:rsid w:val="00166393"/>
    <w:rsid w:val="001665D5"/>
    <w:rsid w:val="00167902"/>
    <w:rsid w:val="00170237"/>
    <w:rsid w:val="00172063"/>
    <w:rsid w:val="00177A9B"/>
    <w:rsid w:val="00181AF3"/>
    <w:rsid w:val="0018333E"/>
    <w:rsid w:val="00191662"/>
    <w:rsid w:val="00193E03"/>
    <w:rsid w:val="00194857"/>
    <w:rsid w:val="00195A7D"/>
    <w:rsid w:val="00196E93"/>
    <w:rsid w:val="001A0532"/>
    <w:rsid w:val="001A18CE"/>
    <w:rsid w:val="001A2839"/>
    <w:rsid w:val="001A7816"/>
    <w:rsid w:val="001B1509"/>
    <w:rsid w:val="001B19DA"/>
    <w:rsid w:val="001B31B5"/>
    <w:rsid w:val="001C1EAE"/>
    <w:rsid w:val="001C24EF"/>
    <w:rsid w:val="001C38B8"/>
    <w:rsid w:val="001C5026"/>
    <w:rsid w:val="001C5FB8"/>
    <w:rsid w:val="001C6171"/>
    <w:rsid w:val="001D699A"/>
    <w:rsid w:val="001D769D"/>
    <w:rsid w:val="001E1376"/>
    <w:rsid w:val="001E2785"/>
    <w:rsid w:val="001E3CBD"/>
    <w:rsid w:val="001E48D7"/>
    <w:rsid w:val="001E5BE3"/>
    <w:rsid w:val="001F2404"/>
    <w:rsid w:val="001F4FB6"/>
    <w:rsid w:val="001F551E"/>
    <w:rsid w:val="00203456"/>
    <w:rsid w:val="002036CD"/>
    <w:rsid w:val="002038C6"/>
    <w:rsid w:val="00204ECE"/>
    <w:rsid w:val="00205638"/>
    <w:rsid w:val="00205930"/>
    <w:rsid w:val="00210F75"/>
    <w:rsid w:val="00216F0C"/>
    <w:rsid w:val="0021786B"/>
    <w:rsid w:val="0022082C"/>
    <w:rsid w:val="002220F7"/>
    <w:rsid w:val="002228E3"/>
    <w:rsid w:val="00223637"/>
    <w:rsid w:val="00223D1E"/>
    <w:rsid w:val="00225BEA"/>
    <w:rsid w:val="0022682F"/>
    <w:rsid w:val="002303B7"/>
    <w:rsid w:val="00235778"/>
    <w:rsid w:val="00236AD0"/>
    <w:rsid w:val="00240537"/>
    <w:rsid w:val="00240933"/>
    <w:rsid w:val="00244340"/>
    <w:rsid w:val="00247E3B"/>
    <w:rsid w:val="00250F16"/>
    <w:rsid w:val="002536A8"/>
    <w:rsid w:val="0025494A"/>
    <w:rsid w:val="00260677"/>
    <w:rsid w:val="00261816"/>
    <w:rsid w:val="00262044"/>
    <w:rsid w:val="00262903"/>
    <w:rsid w:val="002637B8"/>
    <w:rsid w:val="00270BE7"/>
    <w:rsid w:val="002721F8"/>
    <w:rsid w:val="00272F6D"/>
    <w:rsid w:val="00274463"/>
    <w:rsid w:val="002748D1"/>
    <w:rsid w:val="00277DAE"/>
    <w:rsid w:val="0028455F"/>
    <w:rsid w:val="00284D69"/>
    <w:rsid w:val="00285216"/>
    <w:rsid w:val="0028681A"/>
    <w:rsid w:val="002917D3"/>
    <w:rsid w:val="002919D4"/>
    <w:rsid w:val="00294A14"/>
    <w:rsid w:val="00295810"/>
    <w:rsid w:val="00296305"/>
    <w:rsid w:val="00296428"/>
    <w:rsid w:val="002A2CC8"/>
    <w:rsid w:val="002A2D1C"/>
    <w:rsid w:val="002A579C"/>
    <w:rsid w:val="002A5A57"/>
    <w:rsid w:val="002B1682"/>
    <w:rsid w:val="002B5720"/>
    <w:rsid w:val="002B76EF"/>
    <w:rsid w:val="002C258D"/>
    <w:rsid w:val="002C39A6"/>
    <w:rsid w:val="002C3A19"/>
    <w:rsid w:val="002C660B"/>
    <w:rsid w:val="002C7A84"/>
    <w:rsid w:val="002D0B6F"/>
    <w:rsid w:val="002D1A7F"/>
    <w:rsid w:val="002E2C6A"/>
    <w:rsid w:val="002E3EE6"/>
    <w:rsid w:val="002F0365"/>
    <w:rsid w:val="002F3D4E"/>
    <w:rsid w:val="002F5606"/>
    <w:rsid w:val="002F61EB"/>
    <w:rsid w:val="0030059A"/>
    <w:rsid w:val="0030126E"/>
    <w:rsid w:val="00303E23"/>
    <w:rsid w:val="003136A0"/>
    <w:rsid w:val="00327B6D"/>
    <w:rsid w:val="00332FD3"/>
    <w:rsid w:val="00337868"/>
    <w:rsid w:val="00340A50"/>
    <w:rsid w:val="003448B3"/>
    <w:rsid w:val="00344EA6"/>
    <w:rsid w:val="003454A3"/>
    <w:rsid w:val="00345593"/>
    <w:rsid w:val="003476F2"/>
    <w:rsid w:val="00350071"/>
    <w:rsid w:val="00350483"/>
    <w:rsid w:val="00350622"/>
    <w:rsid w:val="00355B38"/>
    <w:rsid w:val="00357434"/>
    <w:rsid w:val="00357485"/>
    <w:rsid w:val="00357832"/>
    <w:rsid w:val="00360116"/>
    <w:rsid w:val="00362BB4"/>
    <w:rsid w:val="00362F3D"/>
    <w:rsid w:val="00363710"/>
    <w:rsid w:val="003660BC"/>
    <w:rsid w:val="00366C71"/>
    <w:rsid w:val="00370813"/>
    <w:rsid w:val="003713FC"/>
    <w:rsid w:val="00374908"/>
    <w:rsid w:val="00377867"/>
    <w:rsid w:val="00380DD5"/>
    <w:rsid w:val="00384E95"/>
    <w:rsid w:val="00385B1F"/>
    <w:rsid w:val="00386682"/>
    <w:rsid w:val="00390929"/>
    <w:rsid w:val="003965A8"/>
    <w:rsid w:val="003967C4"/>
    <w:rsid w:val="003A0B39"/>
    <w:rsid w:val="003A24D4"/>
    <w:rsid w:val="003A2CF7"/>
    <w:rsid w:val="003A496F"/>
    <w:rsid w:val="003A4E3F"/>
    <w:rsid w:val="003A4F8A"/>
    <w:rsid w:val="003A5911"/>
    <w:rsid w:val="003A7A4D"/>
    <w:rsid w:val="003B6349"/>
    <w:rsid w:val="003B7242"/>
    <w:rsid w:val="003C1D05"/>
    <w:rsid w:val="003C2EEF"/>
    <w:rsid w:val="003C5A43"/>
    <w:rsid w:val="003C625B"/>
    <w:rsid w:val="003D0F29"/>
    <w:rsid w:val="003D15C7"/>
    <w:rsid w:val="003D36DC"/>
    <w:rsid w:val="003D41E9"/>
    <w:rsid w:val="003D4563"/>
    <w:rsid w:val="003D593E"/>
    <w:rsid w:val="003D5F9F"/>
    <w:rsid w:val="003E005F"/>
    <w:rsid w:val="003E0FC8"/>
    <w:rsid w:val="003E3BA6"/>
    <w:rsid w:val="003E3EF6"/>
    <w:rsid w:val="003E4BEE"/>
    <w:rsid w:val="003E5516"/>
    <w:rsid w:val="003E65BA"/>
    <w:rsid w:val="003F2F78"/>
    <w:rsid w:val="003F4378"/>
    <w:rsid w:val="003F5516"/>
    <w:rsid w:val="003F6F37"/>
    <w:rsid w:val="003F7449"/>
    <w:rsid w:val="003F7571"/>
    <w:rsid w:val="003F787C"/>
    <w:rsid w:val="00400772"/>
    <w:rsid w:val="00402715"/>
    <w:rsid w:val="00402C7E"/>
    <w:rsid w:val="00402DFB"/>
    <w:rsid w:val="0040309C"/>
    <w:rsid w:val="00406301"/>
    <w:rsid w:val="00410E8B"/>
    <w:rsid w:val="00411B9A"/>
    <w:rsid w:val="00416FBD"/>
    <w:rsid w:val="00421323"/>
    <w:rsid w:val="00422523"/>
    <w:rsid w:val="00424147"/>
    <w:rsid w:val="00425D47"/>
    <w:rsid w:val="00427A8E"/>
    <w:rsid w:val="00436657"/>
    <w:rsid w:val="004366CD"/>
    <w:rsid w:val="00436E74"/>
    <w:rsid w:val="00444208"/>
    <w:rsid w:val="00444D16"/>
    <w:rsid w:val="004479FF"/>
    <w:rsid w:val="00450570"/>
    <w:rsid w:val="00451599"/>
    <w:rsid w:val="00456A6D"/>
    <w:rsid w:val="0046190F"/>
    <w:rsid w:val="0046272D"/>
    <w:rsid w:val="00463336"/>
    <w:rsid w:val="00463370"/>
    <w:rsid w:val="00465E35"/>
    <w:rsid w:val="004664A6"/>
    <w:rsid w:val="00467F3A"/>
    <w:rsid w:val="00473A6D"/>
    <w:rsid w:val="00473A73"/>
    <w:rsid w:val="00480354"/>
    <w:rsid w:val="0048228B"/>
    <w:rsid w:val="00484E5B"/>
    <w:rsid w:val="0049029B"/>
    <w:rsid w:val="00490C17"/>
    <w:rsid w:val="00490FB4"/>
    <w:rsid w:val="00495BEC"/>
    <w:rsid w:val="004A1D05"/>
    <w:rsid w:val="004B45D0"/>
    <w:rsid w:val="004B6473"/>
    <w:rsid w:val="004B79B6"/>
    <w:rsid w:val="004C0D1C"/>
    <w:rsid w:val="004C2AC1"/>
    <w:rsid w:val="004C2BC5"/>
    <w:rsid w:val="004C564C"/>
    <w:rsid w:val="004D6D3A"/>
    <w:rsid w:val="004D7116"/>
    <w:rsid w:val="004D7A5D"/>
    <w:rsid w:val="004E02E2"/>
    <w:rsid w:val="004E0C02"/>
    <w:rsid w:val="004E78D9"/>
    <w:rsid w:val="004F0682"/>
    <w:rsid w:val="004F0C84"/>
    <w:rsid w:val="004F6A5C"/>
    <w:rsid w:val="0050203C"/>
    <w:rsid w:val="00506103"/>
    <w:rsid w:val="00507F46"/>
    <w:rsid w:val="00510A52"/>
    <w:rsid w:val="005112FF"/>
    <w:rsid w:val="005137F8"/>
    <w:rsid w:val="005200DA"/>
    <w:rsid w:val="00520CA3"/>
    <w:rsid w:val="005211D3"/>
    <w:rsid w:val="005216A2"/>
    <w:rsid w:val="00522F20"/>
    <w:rsid w:val="00525135"/>
    <w:rsid w:val="005268D2"/>
    <w:rsid w:val="00532AE7"/>
    <w:rsid w:val="00532FCF"/>
    <w:rsid w:val="005334E5"/>
    <w:rsid w:val="00533507"/>
    <w:rsid w:val="005360C8"/>
    <w:rsid w:val="005364A7"/>
    <w:rsid w:val="005378F2"/>
    <w:rsid w:val="0054042C"/>
    <w:rsid w:val="005419E1"/>
    <w:rsid w:val="0054592A"/>
    <w:rsid w:val="00547416"/>
    <w:rsid w:val="00551445"/>
    <w:rsid w:val="00556AD2"/>
    <w:rsid w:val="00563161"/>
    <w:rsid w:val="005647ED"/>
    <w:rsid w:val="00565F33"/>
    <w:rsid w:val="00566450"/>
    <w:rsid w:val="0057580C"/>
    <w:rsid w:val="00575CA3"/>
    <w:rsid w:val="00580BE0"/>
    <w:rsid w:val="005825C3"/>
    <w:rsid w:val="0058281A"/>
    <w:rsid w:val="0058283A"/>
    <w:rsid w:val="005847ED"/>
    <w:rsid w:val="00587A14"/>
    <w:rsid w:val="00593560"/>
    <w:rsid w:val="00595079"/>
    <w:rsid w:val="00595798"/>
    <w:rsid w:val="0059617F"/>
    <w:rsid w:val="00596F1C"/>
    <w:rsid w:val="005A0BBB"/>
    <w:rsid w:val="005A10A1"/>
    <w:rsid w:val="005A1A19"/>
    <w:rsid w:val="005A21EC"/>
    <w:rsid w:val="005A6D04"/>
    <w:rsid w:val="005B2680"/>
    <w:rsid w:val="005B2E56"/>
    <w:rsid w:val="005B4DE0"/>
    <w:rsid w:val="005C0A14"/>
    <w:rsid w:val="005C33A0"/>
    <w:rsid w:val="005C47E1"/>
    <w:rsid w:val="005C52B8"/>
    <w:rsid w:val="005D08FD"/>
    <w:rsid w:val="005D22D0"/>
    <w:rsid w:val="005D2B46"/>
    <w:rsid w:val="005D5A90"/>
    <w:rsid w:val="005D666C"/>
    <w:rsid w:val="005E0F3B"/>
    <w:rsid w:val="005E1369"/>
    <w:rsid w:val="005E24AD"/>
    <w:rsid w:val="005E2873"/>
    <w:rsid w:val="005E2FA2"/>
    <w:rsid w:val="005E457F"/>
    <w:rsid w:val="005E5210"/>
    <w:rsid w:val="005E6537"/>
    <w:rsid w:val="005F5BA9"/>
    <w:rsid w:val="005F7593"/>
    <w:rsid w:val="00600600"/>
    <w:rsid w:val="00602863"/>
    <w:rsid w:val="00603397"/>
    <w:rsid w:val="006104E4"/>
    <w:rsid w:val="0061114E"/>
    <w:rsid w:val="00611CB1"/>
    <w:rsid w:val="00613786"/>
    <w:rsid w:val="006140F8"/>
    <w:rsid w:val="006159DC"/>
    <w:rsid w:val="00620A34"/>
    <w:rsid w:val="006231D3"/>
    <w:rsid w:val="00625F74"/>
    <w:rsid w:val="006268A7"/>
    <w:rsid w:val="0062785E"/>
    <w:rsid w:val="00627AB0"/>
    <w:rsid w:val="006329B5"/>
    <w:rsid w:val="00634F51"/>
    <w:rsid w:val="0064247C"/>
    <w:rsid w:val="006432EC"/>
    <w:rsid w:val="00643470"/>
    <w:rsid w:val="00643C23"/>
    <w:rsid w:val="00644944"/>
    <w:rsid w:val="00650B0E"/>
    <w:rsid w:val="00651F2A"/>
    <w:rsid w:val="0065388D"/>
    <w:rsid w:val="00654704"/>
    <w:rsid w:val="00657A35"/>
    <w:rsid w:val="0066429D"/>
    <w:rsid w:val="00664B3E"/>
    <w:rsid w:val="0066631C"/>
    <w:rsid w:val="0066652E"/>
    <w:rsid w:val="0067046A"/>
    <w:rsid w:val="00670F87"/>
    <w:rsid w:val="006712CE"/>
    <w:rsid w:val="0067259D"/>
    <w:rsid w:val="00672D3F"/>
    <w:rsid w:val="00674D01"/>
    <w:rsid w:val="00676D3D"/>
    <w:rsid w:val="00682F9B"/>
    <w:rsid w:val="00683EA8"/>
    <w:rsid w:val="006843D4"/>
    <w:rsid w:val="00690F99"/>
    <w:rsid w:val="00692064"/>
    <w:rsid w:val="00695146"/>
    <w:rsid w:val="006A575A"/>
    <w:rsid w:val="006A5861"/>
    <w:rsid w:val="006B1320"/>
    <w:rsid w:val="006B324A"/>
    <w:rsid w:val="006B4C67"/>
    <w:rsid w:val="006B7185"/>
    <w:rsid w:val="006C12DE"/>
    <w:rsid w:val="006C160E"/>
    <w:rsid w:val="006C65C4"/>
    <w:rsid w:val="006C757A"/>
    <w:rsid w:val="006D1DE8"/>
    <w:rsid w:val="006D3185"/>
    <w:rsid w:val="006D60F1"/>
    <w:rsid w:val="006D6952"/>
    <w:rsid w:val="006E2AC8"/>
    <w:rsid w:val="006E6F11"/>
    <w:rsid w:val="006F0C3F"/>
    <w:rsid w:val="006F3468"/>
    <w:rsid w:val="006F3D49"/>
    <w:rsid w:val="006F7F51"/>
    <w:rsid w:val="007000B7"/>
    <w:rsid w:val="007019D5"/>
    <w:rsid w:val="00707676"/>
    <w:rsid w:val="0071062F"/>
    <w:rsid w:val="00710664"/>
    <w:rsid w:val="00713307"/>
    <w:rsid w:val="00715CED"/>
    <w:rsid w:val="007160C4"/>
    <w:rsid w:val="00717BFB"/>
    <w:rsid w:val="00720A1E"/>
    <w:rsid w:val="0073064B"/>
    <w:rsid w:val="0073150F"/>
    <w:rsid w:val="0073179E"/>
    <w:rsid w:val="00731886"/>
    <w:rsid w:val="0073435E"/>
    <w:rsid w:val="007401F6"/>
    <w:rsid w:val="00741975"/>
    <w:rsid w:val="00742EE5"/>
    <w:rsid w:val="00744536"/>
    <w:rsid w:val="007507BD"/>
    <w:rsid w:val="00754054"/>
    <w:rsid w:val="00755E0E"/>
    <w:rsid w:val="00756186"/>
    <w:rsid w:val="007574E0"/>
    <w:rsid w:val="00761B51"/>
    <w:rsid w:val="00761C9C"/>
    <w:rsid w:val="007620FB"/>
    <w:rsid w:val="00762A64"/>
    <w:rsid w:val="00764359"/>
    <w:rsid w:val="007651CC"/>
    <w:rsid w:val="0077000A"/>
    <w:rsid w:val="007726F5"/>
    <w:rsid w:val="00772B9B"/>
    <w:rsid w:val="00774747"/>
    <w:rsid w:val="00775CCE"/>
    <w:rsid w:val="00775E80"/>
    <w:rsid w:val="00782C9C"/>
    <w:rsid w:val="007851C3"/>
    <w:rsid w:val="0079054E"/>
    <w:rsid w:val="00794782"/>
    <w:rsid w:val="00795E0B"/>
    <w:rsid w:val="007A0762"/>
    <w:rsid w:val="007A3DC0"/>
    <w:rsid w:val="007A575F"/>
    <w:rsid w:val="007A60B8"/>
    <w:rsid w:val="007A689D"/>
    <w:rsid w:val="007A77E4"/>
    <w:rsid w:val="007A7F47"/>
    <w:rsid w:val="007B2C18"/>
    <w:rsid w:val="007B5879"/>
    <w:rsid w:val="007B6C87"/>
    <w:rsid w:val="007B7A8B"/>
    <w:rsid w:val="007C2D5A"/>
    <w:rsid w:val="007C331F"/>
    <w:rsid w:val="007C4BA6"/>
    <w:rsid w:val="007C5055"/>
    <w:rsid w:val="007C5EC3"/>
    <w:rsid w:val="007C706A"/>
    <w:rsid w:val="007D0D24"/>
    <w:rsid w:val="007D2742"/>
    <w:rsid w:val="007D504E"/>
    <w:rsid w:val="007D6F48"/>
    <w:rsid w:val="007E28EC"/>
    <w:rsid w:val="007E4327"/>
    <w:rsid w:val="007E5FEE"/>
    <w:rsid w:val="007F5E7F"/>
    <w:rsid w:val="0080115F"/>
    <w:rsid w:val="00802B40"/>
    <w:rsid w:val="0080423A"/>
    <w:rsid w:val="0080691C"/>
    <w:rsid w:val="00811CF9"/>
    <w:rsid w:val="00816B83"/>
    <w:rsid w:val="00817965"/>
    <w:rsid w:val="00822C76"/>
    <w:rsid w:val="008236B6"/>
    <w:rsid w:val="0082481F"/>
    <w:rsid w:val="00827DDD"/>
    <w:rsid w:val="008302BD"/>
    <w:rsid w:val="00835654"/>
    <w:rsid w:val="00835FBC"/>
    <w:rsid w:val="008403BE"/>
    <w:rsid w:val="00841566"/>
    <w:rsid w:val="00841BB4"/>
    <w:rsid w:val="00842ACF"/>
    <w:rsid w:val="00843A23"/>
    <w:rsid w:val="008451A1"/>
    <w:rsid w:val="00845241"/>
    <w:rsid w:val="00850C0E"/>
    <w:rsid w:val="00870B72"/>
    <w:rsid w:val="00875500"/>
    <w:rsid w:val="0087620D"/>
    <w:rsid w:val="0088566F"/>
    <w:rsid w:val="008937E0"/>
    <w:rsid w:val="00894957"/>
    <w:rsid w:val="008A512C"/>
    <w:rsid w:val="008A66C7"/>
    <w:rsid w:val="008A7110"/>
    <w:rsid w:val="008B14DA"/>
    <w:rsid w:val="008B3D2B"/>
    <w:rsid w:val="008B53CF"/>
    <w:rsid w:val="008B78B8"/>
    <w:rsid w:val="008C2529"/>
    <w:rsid w:val="008C3CA1"/>
    <w:rsid w:val="008C3DD4"/>
    <w:rsid w:val="008C42E7"/>
    <w:rsid w:val="008C44A2"/>
    <w:rsid w:val="008C496F"/>
    <w:rsid w:val="008C73A0"/>
    <w:rsid w:val="008D5733"/>
    <w:rsid w:val="008E0E0D"/>
    <w:rsid w:val="008E4474"/>
    <w:rsid w:val="008E519C"/>
    <w:rsid w:val="008E75F2"/>
    <w:rsid w:val="008F0071"/>
    <w:rsid w:val="008F064E"/>
    <w:rsid w:val="008F1719"/>
    <w:rsid w:val="008F5C22"/>
    <w:rsid w:val="008F74FE"/>
    <w:rsid w:val="00902C30"/>
    <w:rsid w:val="00903197"/>
    <w:rsid w:val="00903E68"/>
    <w:rsid w:val="0090413C"/>
    <w:rsid w:val="009114CE"/>
    <w:rsid w:val="00911BB7"/>
    <w:rsid w:val="009153F4"/>
    <w:rsid w:val="00915BC9"/>
    <w:rsid w:val="0092048A"/>
    <w:rsid w:val="00921010"/>
    <w:rsid w:val="009212A2"/>
    <w:rsid w:val="0092141E"/>
    <w:rsid w:val="00922F67"/>
    <w:rsid w:val="00924278"/>
    <w:rsid w:val="009273D3"/>
    <w:rsid w:val="00930F26"/>
    <w:rsid w:val="00932674"/>
    <w:rsid w:val="00940999"/>
    <w:rsid w:val="00941DF8"/>
    <w:rsid w:val="00945826"/>
    <w:rsid w:val="00947812"/>
    <w:rsid w:val="00955914"/>
    <w:rsid w:val="00961DD7"/>
    <w:rsid w:val="009665AE"/>
    <w:rsid w:val="00966C99"/>
    <w:rsid w:val="00972576"/>
    <w:rsid w:val="009742E7"/>
    <w:rsid w:val="00974A32"/>
    <w:rsid w:val="009807BF"/>
    <w:rsid w:val="009808FF"/>
    <w:rsid w:val="0098359E"/>
    <w:rsid w:val="0098461B"/>
    <w:rsid w:val="00986DEE"/>
    <w:rsid w:val="00986E38"/>
    <w:rsid w:val="00993448"/>
    <w:rsid w:val="00993C21"/>
    <w:rsid w:val="00993EB6"/>
    <w:rsid w:val="00994987"/>
    <w:rsid w:val="009955FC"/>
    <w:rsid w:val="0099579E"/>
    <w:rsid w:val="009960FA"/>
    <w:rsid w:val="0099681F"/>
    <w:rsid w:val="0099718E"/>
    <w:rsid w:val="009A0C51"/>
    <w:rsid w:val="009B0AA4"/>
    <w:rsid w:val="009B0F74"/>
    <w:rsid w:val="009B1704"/>
    <w:rsid w:val="009B1BFE"/>
    <w:rsid w:val="009B590A"/>
    <w:rsid w:val="009B5D1C"/>
    <w:rsid w:val="009B6D07"/>
    <w:rsid w:val="009B7219"/>
    <w:rsid w:val="009C065D"/>
    <w:rsid w:val="009C4BB1"/>
    <w:rsid w:val="009D1629"/>
    <w:rsid w:val="009D25F0"/>
    <w:rsid w:val="009D5254"/>
    <w:rsid w:val="009D57EC"/>
    <w:rsid w:val="009E13B8"/>
    <w:rsid w:val="009E1941"/>
    <w:rsid w:val="009E20B3"/>
    <w:rsid w:val="009E26A3"/>
    <w:rsid w:val="009E4305"/>
    <w:rsid w:val="009E4E35"/>
    <w:rsid w:val="009F1156"/>
    <w:rsid w:val="009F3ABC"/>
    <w:rsid w:val="009F43B2"/>
    <w:rsid w:val="009F4DC3"/>
    <w:rsid w:val="009F6ACE"/>
    <w:rsid w:val="00A01D76"/>
    <w:rsid w:val="00A03011"/>
    <w:rsid w:val="00A06F9C"/>
    <w:rsid w:val="00A07F01"/>
    <w:rsid w:val="00A1073D"/>
    <w:rsid w:val="00A124AF"/>
    <w:rsid w:val="00A170CA"/>
    <w:rsid w:val="00A20FCF"/>
    <w:rsid w:val="00A25CCD"/>
    <w:rsid w:val="00A269AF"/>
    <w:rsid w:val="00A27A13"/>
    <w:rsid w:val="00A30997"/>
    <w:rsid w:val="00A3355E"/>
    <w:rsid w:val="00A35D76"/>
    <w:rsid w:val="00A3610D"/>
    <w:rsid w:val="00A361AA"/>
    <w:rsid w:val="00A36DDC"/>
    <w:rsid w:val="00A428F8"/>
    <w:rsid w:val="00A44F89"/>
    <w:rsid w:val="00A45CDD"/>
    <w:rsid w:val="00A50B21"/>
    <w:rsid w:val="00A532A0"/>
    <w:rsid w:val="00A538B3"/>
    <w:rsid w:val="00A60178"/>
    <w:rsid w:val="00A60AF0"/>
    <w:rsid w:val="00A669CA"/>
    <w:rsid w:val="00A70955"/>
    <w:rsid w:val="00A729D1"/>
    <w:rsid w:val="00A753C2"/>
    <w:rsid w:val="00A82301"/>
    <w:rsid w:val="00A82558"/>
    <w:rsid w:val="00A83D4B"/>
    <w:rsid w:val="00A83F70"/>
    <w:rsid w:val="00A904DF"/>
    <w:rsid w:val="00A973EA"/>
    <w:rsid w:val="00AA2A1F"/>
    <w:rsid w:val="00AA2FC7"/>
    <w:rsid w:val="00AA32D5"/>
    <w:rsid w:val="00AA5038"/>
    <w:rsid w:val="00AA5A26"/>
    <w:rsid w:val="00AB1962"/>
    <w:rsid w:val="00AC240C"/>
    <w:rsid w:val="00AC7782"/>
    <w:rsid w:val="00AC7BD7"/>
    <w:rsid w:val="00AD050F"/>
    <w:rsid w:val="00AD0E92"/>
    <w:rsid w:val="00AD17A0"/>
    <w:rsid w:val="00AD6F07"/>
    <w:rsid w:val="00AE1971"/>
    <w:rsid w:val="00AE1FDA"/>
    <w:rsid w:val="00AE654B"/>
    <w:rsid w:val="00AF1C90"/>
    <w:rsid w:val="00AF1CA9"/>
    <w:rsid w:val="00AF3A8A"/>
    <w:rsid w:val="00AF3BCA"/>
    <w:rsid w:val="00AF655D"/>
    <w:rsid w:val="00B0319B"/>
    <w:rsid w:val="00B04989"/>
    <w:rsid w:val="00B050F8"/>
    <w:rsid w:val="00B053D4"/>
    <w:rsid w:val="00B20899"/>
    <w:rsid w:val="00B327EB"/>
    <w:rsid w:val="00B35A0A"/>
    <w:rsid w:val="00B35E51"/>
    <w:rsid w:val="00B364E5"/>
    <w:rsid w:val="00B36A1F"/>
    <w:rsid w:val="00B429C5"/>
    <w:rsid w:val="00B45ABC"/>
    <w:rsid w:val="00B47684"/>
    <w:rsid w:val="00B52125"/>
    <w:rsid w:val="00B56C71"/>
    <w:rsid w:val="00B62844"/>
    <w:rsid w:val="00B64ABD"/>
    <w:rsid w:val="00B65CF2"/>
    <w:rsid w:val="00B66388"/>
    <w:rsid w:val="00B71165"/>
    <w:rsid w:val="00B71AD5"/>
    <w:rsid w:val="00B72795"/>
    <w:rsid w:val="00B73E9F"/>
    <w:rsid w:val="00B76B79"/>
    <w:rsid w:val="00B76EE1"/>
    <w:rsid w:val="00B82964"/>
    <w:rsid w:val="00B85DE1"/>
    <w:rsid w:val="00B90E5C"/>
    <w:rsid w:val="00B91C60"/>
    <w:rsid w:val="00B92D41"/>
    <w:rsid w:val="00B93A9E"/>
    <w:rsid w:val="00B975BA"/>
    <w:rsid w:val="00BA07EB"/>
    <w:rsid w:val="00BA0919"/>
    <w:rsid w:val="00BA4EAD"/>
    <w:rsid w:val="00BA57D2"/>
    <w:rsid w:val="00BA6649"/>
    <w:rsid w:val="00BA72F0"/>
    <w:rsid w:val="00BA763F"/>
    <w:rsid w:val="00BB0618"/>
    <w:rsid w:val="00BB1927"/>
    <w:rsid w:val="00BB1953"/>
    <w:rsid w:val="00BB22E9"/>
    <w:rsid w:val="00BB3B9A"/>
    <w:rsid w:val="00BB49D9"/>
    <w:rsid w:val="00BB531F"/>
    <w:rsid w:val="00BB5D27"/>
    <w:rsid w:val="00BB73A4"/>
    <w:rsid w:val="00BC3658"/>
    <w:rsid w:val="00BC47C4"/>
    <w:rsid w:val="00BC5637"/>
    <w:rsid w:val="00BC6C1F"/>
    <w:rsid w:val="00BC7AEE"/>
    <w:rsid w:val="00BC7E28"/>
    <w:rsid w:val="00BD1329"/>
    <w:rsid w:val="00BD1C97"/>
    <w:rsid w:val="00BD6C94"/>
    <w:rsid w:val="00BE05C9"/>
    <w:rsid w:val="00BE1050"/>
    <w:rsid w:val="00BE124C"/>
    <w:rsid w:val="00BE2FC4"/>
    <w:rsid w:val="00BF0EAA"/>
    <w:rsid w:val="00BF51C2"/>
    <w:rsid w:val="00BF72AD"/>
    <w:rsid w:val="00C015B8"/>
    <w:rsid w:val="00C026D6"/>
    <w:rsid w:val="00C02D61"/>
    <w:rsid w:val="00C032FE"/>
    <w:rsid w:val="00C04331"/>
    <w:rsid w:val="00C04D2E"/>
    <w:rsid w:val="00C060DB"/>
    <w:rsid w:val="00C06BE4"/>
    <w:rsid w:val="00C103FD"/>
    <w:rsid w:val="00C11700"/>
    <w:rsid w:val="00C11B84"/>
    <w:rsid w:val="00C14526"/>
    <w:rsid w:val="00C159F9"/>
    <w:rsid w:val="00C16141"/>
    <w:rsid w:val="00C175C4"/>
    <w:rsid w:val="00C17D2A"/>
    <w:rsid w:val="00C21B33"/>
    <w:rsid w:val="00C22BC1"/>
    <w:rsid w:val="00C238A9"/>
    <w:rsid w:val="00C2482A"/>
    <w:rsid w:val="00C2768D"/>
    <w:rsid w:val="00C27DF9"/>
    <w:rsid w:val="00C30015"/>
    <w:rsid w:val="00C3119A"/>
    <w:rsid w:val="00C339B6"/>
    <w:rsid w:val="00C34183"/>
    <w:rsid w:val="00C4215E"/>
    <w:rsid w:val="00C421B2"/>
    <w:rsid w:val="00C44CB9"/>
    <w:rsid w:val="00C463FA"/>
    <w:rsid w:val="00C51601"/>
    <w:rsid w:val="00C548A3"/>
    <w:rsid w:val="00C54DE4"/>
    <w:rsid w:val="00C55B1F"/>
    <w:rsid w:val="00C55E3A"/>
    <w:rsid w:val="00C62000"/>
    <w:rsid w:val="00C70C5A"/>
    <w:rsid w:val="00C711C5"/>
    <w:rsid w:val="00C7373D"/>
    <w:rsid w:val="00C75264"/>
    <w:rsid w:val="00C75930"/>
    <w:rsid w:val="00C82EA1"/>
    <w:rsid w:val="00C82EFE"/>
    <w:rsid w:val="00C85D8E"/>
    <w:rsid w:val="00C86977"/>
    <w:rsid w:val="00C871D3"/>
    <w:rsid w:val="00C941B6"/>
    <w:rsid w:val="00C945A4"/>
    <w:rsid w:val="00C959F5"/>
    <w:rsid w:val="00C978CB"/>
    <w:rsid w:val="00CA125E"/>
    <w:rsid w:val="00CA19D5"/>
    <w:rsid w:val="00CA61CB"/>
    <w:rsid w:val="00CA7B61"/>
    <w:rsid w:val="00CB14E1"/>
    <w:rsid w:val="00CB4466"/>
    <w:rsid w:val="00CB543F"/>
    <w:rsid w:val="00CB654A"/>
    <w:rsid w:val="00CC03AC"/>
    <w:rsid w:val="00CC47FD"/>
    <w:rsid w:val="00CC645B"/>
    <w:rsid w:val="00CD44BE"/>
    <w:rsid w:val="00CE69D1"/>
    <w:rsid w:val="00CF055E"/>
    <w:rsid w:val="00CF3641"/>
    <w:rsid w:val="00CF4F56"/>
    <w:rsid w:val="00D00F5F"/>
    <w:rsid w:val="00D01664"/>
    <w:rsid w:val="00D049D4"/>
    <w:rsid w:val="00D05058"/>
    <w:rsid w:val="00D06D7C"/>
    <w:rsid w:val="00D11297"/>
    <w:rsid w:val="00D11E63"/>
    <w:rsid w:val="00D11E93"/>
    <w:rsid w:val="00D1278E"/>
    <w:rsid w:val="00D1322D"/>
    <w:rsid w:val="00D144B4"/>
    <w:rsid w:val="00D1451B"/>
    <w:rsid w:val="00D14E64"/>
    <w:rsid w:val="00D166D3"/>
    <w:rsid w:val="00D21B59"/>
    <w:rsid w:val="00D22F90"/>
    <w:rsid w:val="00D26F56"/>
    <w:rsid w:val="00D27EC9"/>
    <w:rsid w:val="00D33D2F"/>
    <w:rsid w:val="00D3415E"/>
    <w:rsid w:val="00D351DC"/>
    <w:rsid w:val="00D36E00"/>
    <w:rsid w:val="00D428D1"/>
    <w:rsid w:val="00D42CAF"/>
    <w:rsid w:val="00D43BD6"/>
    <w:rsid w:val="00D44075"/>
    <w:rsid w:val="00D5299F"/>
    <w:rsid w:val="00D55E71"/>
    <w:rsid w:val="00D6694D"/>
    <w:rsid w:val="00D670EC"/>
    <w:rsid w:val="00D674CE"/>
    <w:rsid w:val="00D70217"/>
    <w:rsid w:val="00D70F52"/>
    <w:rsid w:val="00D73273"/>
    <w:rsid w:val="00D74026"/>
    <w:rsid w:val="00D75466"/>
    <w:rsid w:val="00D76F0D"/>
    <w:rsid w:val="00D81F59"/>
    <w:rsid w:val="00D8408E"/>
    <w:rsid w:val="00D84B11"/>
    <w:rsid w:val="00D85048"/>
    <w:rsid w:val="00D96878"/>
    <w:rsid w:val="00DA0F66"/>
    <w:rsid w:val="00DA1F50"/>
    <w:rsid w:val="00DA3ED1"/>
    <w:rsid w:val="00DA4974"/>
    <w:rsid w:val="00DA78F8"/>
    <w:rsid w:val="00DA7E81"/>
    <w:rsid w:val="00DB0D69"/>
    <w:rsid w:val="00DB163C"/>
    <w:rsid w:val="00DB7ED3"/>
    <w:rsid w:val="00DC1F86"/>
    <w:rsid w:val="00DC2002"/>
    <w:rsid w:val="00DC4F13"/>
    <w:rsid w:val="00DC541A"/>
    <w:rsid w:val="00DC7245"/>
    <w:rsid w:val="00DD06F9"/>
    <w:rsid w:val="00DD1B3E"/>
    <w:rsid w:val="00DD5217"/>
    <w:rsid w:val="00DD6E88"/>
    <w:rsid w:val="00DD7261"/>
    <w:rsid w:val="00DD75A3"/>
    <w:rsid w:val="00DE1FF6"/>
    <w:rsid w:val="00DE7A75"/>
    <w:rsid w:val="00DF09E8"/>
    <w:rsid w:val="00DF0C5C"/>
    <w:rsid w:val="00DF3352"/>
    <w:rsid w:val="00DF4971"/>
    <w:rsid w:val="00DF4DE3"/>
    <w:rsid w:val="00DF5BCF"/>
    <w:rsid w:val="00E00AAB"/>
    <w:rsid w:val="00E012AA"/>
    <w:rsid w:val="00E04D38"/>
    <w:rsid w:val="00E12FA9"/>
    <w:rsid w:val="00E16CDD"/>
    <w:rsid w:val="00E2198E"/>
    <w:rsid w:val="00E2211D"/>
    <w:rsid w:val="00E22B9E"/>
    <w:rsid w:val="00E232D0"/>
    <w:rsid w:val="00E24526"/>
    <w:rsid w:val="00E24A36"/>
    <w:rsid w:val="00E24E2F"/>
    <w:rsid w:val="00E25001"/>
    <w:rsid w:val="00E3356C"/>
    <w:rsid w:val="00E37C8A"/>
    <w:rsid w:val="00E407E6"/>
    <w:rsid w:val="00E46F5D"/>
    <w:rsid w:val="00E50B5C"/>
    <w:rsid w:val="00E52796"/>
    <w:rsid w:val="00E53250"/>
    <w:rsid w:val="00E5596D"/>
    <w:rsid w:val="00E56B48"/>
    <w:rsid w:val="00E575D8"/>
    <w:rsid w:val="00E57645"/>
    <w:rsid w:val="00E60116"/>
    <w:rsid w:val="00E60CF0"/>
    <w:rsid w:val="00E61E2C"/>
    <w:rsid w:val="00E62EDD"/>
    <w:rsid w:val="00E66061"/>
    <w:rsid w:val="00E66684"/>
    <w:rsid w:val="00E710DD"/>
    <w:rsid w:val="00E71E2B"/>
    <w:rsid w:val="00E72048"/>
    <w:rsid w:val="00E734E8"/>
    <w:rsid w:val="00E75EAB"/>
    <w:rsid w:val="00E76ADE"/>
    <w:rsid w:val="00E77A26"/>
    <w:rsid w:val="00E814BC"/>
    <w:rsid w:val="00E82B9F"/>
    <w:rsid w:val="00E86F83"/>
    <w:rsid w:val="00E90BCB"/>
    <w:rsid w:val="00E9120D"/>
    <w:rsid w:val="00E927DA"/>
    <w:rsid w:val="00E93BBF"/>
    <w:rsid w:val="00E95304"/>
    <w:rsid w:val="00E95388"/>
    <w:rsid w:val="00EA0C36"/>
    <w:rsid w:val="00EA1614"/>
    <w:rsid w:val="00EA189F"/>
    <w:rsid w:val="00EA7444"/>
    <w:rsid w:val="00EB0CD6"/>
    <w:rsid w:val="00EB1941"/>
    <w:rsid w:val="00EB228C"/>
    <w:rsid w:val="00EB4905"/>
    <w:rsid w:val="00EB70CC"/>
    <w:rsid w:val="00EC465D"/>
    <w:rsid w:val="00EC50AF"/>
    <w:rsid w:val="00EC57DD"/>
    <w:rsid w:val="00ED4523"/>
    <w:rsid w:val="00EE0DB5"/>
    <w:rsid w:val="00EE16C4"/>
    <w:rsid w:val="00EE413C"/>
    <w:rsid w:val="00EE4298"/>
    <w:rsid w:val="00EF1B45"/>
    <w:rsid w:val="00EF2BE2"/>
    <w:rsid w:val="00EF3B93"/>
    <w:rsid w:val="00EF4F1E"/>
    <w:rsid w:val="00EF6344"/>
    <w:rsid w:val="00EF6434"/>
    <w:rsid w:val="00EF7370"/>
    <w:rsid w:val="00EF7CA0"/>
    <w:rsid w:val="00F02062"/>
    <w:rsid w:val="00F04633"/>
    <w:rsid w:val="00F14F35"/>
    <w:rsid w:val="00F1570E"/>
    <w:rsid w:val="00F15D48"/>
    <w:rsid w:val="00F17938"/>
    <w:rsid w:val="00F17E03"/>
    <w:rsid w:val="00F20BAA"/>
    <w:rsid w:val="00F21C95"/>
    <w:rsid w:val="00F272BA"/>
    <w:rsid w:val="00F30250"/>
    <w:rsid w:val="00F32B92"/>
    <w:rsid w:val="00F34A7A"/>
    <w:rsid w:val="00F34ADF"/>
    <w:rsid w:val="00F35ED5"/>
    <w:rsid w:val="00F3736D"/>
    <w:rsid w:val="00F4175E"/>
    <w:rsid w:val="00F42F8E"/>
    <w:rsid w:val="00F430F2"/>
    <w:rsid w:val="00F438BD"/>
    <w:rsid w:val="00F477AA"/>
    <w:rsid w:val="00F53F9C"/>
    <w:rsid w:val="00F56D4C"/>
    <w:rsid w:val="00F57299"/>
    <w:rsid w:val="00F57A78"/>
    <w:rsid w:val="00F61AC0"/>
    <w:rsid w:val="00F71D88"/>
    <w:rsid w:val="00F81D8B"/>
    <w:rsid w:val="00F8204F"/>
    <w:rsid w:val="00F82E60"/>
    <w:rsid w:val="00F84E8A"/>
    <w:rsid w:val="00F85F12"/>
    <w:rsid w:val="00F86390"/>
    <w:rsid w:val="00F8704C"/>
    <w:rsid w:val="00F95663"/>
    <w:rsid w:val="00F96502"/>
    <w:rsid w:val="00F966C2"/>
    <w:rsid w:val="00F97481"/>
    <w:rsid w:val="00FA1878"/>
    <w:rsid w:val="00FA29EF"/>
    <w:rsid w:val="00FA31C0"/>
    <w:rsid w:val="00FA537A"/>
    <w:rsid w:val="00FA630B"/>
    <w:rsid w:val="00FA676B"/>
    <w:rsid w:val="00FB00EE"/>
    <w:rsid w:val="00FB1781"/>
    <w:rsid w:val="00FB1C1A"/>
    <w:rsid w:val="00FB539A"/>
    <w:rsid w:val="00FB7C71"/>
    <w:rsid w:val="00FC04F0"/>
    <w:rsid w:val="00FC2D84"/>
    <w:rsid w:val="00FC339B"/>
    <w:rsid w:val="00FC4C93"/>
    <w:rsid w:val="00FC5271"/>
    <w:rsid w:val="00FD0266"/>
    <w:rsid w:val="00FD1361"/>
    <w:rsid w:val="00FD149A"/>
    <w:rsid w:val="00FD7EAE"/>
    <w:rsid w:val="00FE1041"/>
    <w:rsid w:val="00FE1C04"/>
    <w:rsid w:val="00FE366F"/>
    <w:rsid w:val="00FE5560"/>
    <w:rsid w:val="00FE5886"/>
    <w:rsid w:val="00FF023F"/>
    <w:rsid w:val="00FF405F"/>
    <w:rsid w:val="00FF522D"/>
    <w:rsid w:val="00FF5FD4"/>
    <w:rsid w:val="00FF7BD1"/>
    <w:rsid w:val="00FF7C73"/>
    <w:rsid w:val="0170DD6D"/>
    <w:rsid w:val="0172E421"/>
    <w:rsid w:val="02422557"/>
    <w:rsid w:val="0265859D"/>
    <w:rsid w:val="02712D37"/>
    <w:rsid w:val="029B0D74"/>
    <w:rsid w:val="02AA582C"/>
    <w:rsid w:val="02C3F605"/>
    <w:rsid w:val="031B3AC2"/>
    <w:rsid w:val="03548C6F"/>
    <w:rsid w:val="0354F271"/>
    <w:rsid w:val="0377D03C"/>
    <w:rsid w:val="03D18E33"/>
    <w:rsid w:val="03E3F7D2"/>
    <w:rsid w:val="04043A7B"/>
    <w:rsid w:val="042D0E5F"/>
    <w:rsid w:val="04457A63"/>
    <w:rsid w:val="046918E7"/>
    <w:rsid w:val="0489E9FD"/>
    <w:rsid w:val="04B09207"/>
    <w:rsid w:val="04C03A1D"/>
    <w:rsid w:val="050F38C7"/>
    <w:rsid w:val="05272EB1"/>
    <w:rsid w:val="0557A3A0"/>
    <w:rsid w:val="05952258"/>
    <w:rsid w:val="05AE4AB5"/>
    <w:rsid w:val="05C8EF4D"/>
    <w:rsid w:val="061F8529"/>
    <w:rsid w:val="06A1701F"/>
    <w:rsid w:val="06EDA20C"/>
    <w:rsid w:val="06F2F1B9"/>
    <w:rsid w:val="078F2886"/>
    <w:rsid w:val="0792C254"/>
    <w:rsid w:val="0810D963"/>
    <w:rsid w:val="0838EA48"/>
    <w:rsid w:val="0853147D"/>
    <w:rsid w:val="0861539C"/>
    <w:rsid w:val="08671AE3"/>
    <w:rsid w:val="0884B596"/>
    <w:rsid w:val="08A6F8DE"/>
    <w:rsid w:val="08C0F7A9"/>
    <w:rsid w:val="08D2E54F"/>
    <w:rsid w:val="092AF8E7"/>
    <w:rsid w:val="09AC6B46"/>
    <w:rsid w:val="09BB22D3"/>
    <w:rsid w:val="09C6E38E"/>
    <w:rsid w:val="09D6DE2B"/>
    <w:rsid w:val="09EDEBFF"/>
    <w:rsid w:val="09FBB9F6"/>
    <w:rsid w:val="0A17FD44"/>
    <w:rsid w:val="0A2E7BA9"/>
    <w:rsid w:val="0A3D1C1B"/>
    <w:rsid w:val="0A53B544"/>
    <w:rsid w:val="0A81BBD8"/>
    <w:rsid w:val="0A82291A"/>
    <w:rsid w:val="0A88CE1A"/>
    <w:rsid w:val="0B33A753"/>
    <w:rsid w:val="0B6D5B89"/>
    <w:rsid w:val="0B7A8C45"/>
    <w:rsid w:val="0BD06C10"/>
    <w:rsid w:val="0BD843A2"/>
    <w:rsid w:val="0C46DD31"/>
    <w:rsid w:val="0C55821F"/>
    <w:rsid w:val="0C6299A9"/>
    <w:rsid w:val="0CE75178"/>
    <w:rsid w:val="0D0961A6"/>
    <w:rsid w:val="0D19EA2F"/>
    <w:rsid w:val="0DB91188"/>
    <w:rsid w:val="0DDBE03D"/>
    <w:rsid w:val="0E1445CE"/>
    <w:rsid w:val="0EA6CEC9"/>
    <w:rsid w:val="0F259B70"/>
    <w:rsid w:val="0F278E0D"/>
    <w:rsid w:val="0F9A3A6B"/>
    <w:rsid w:val="0FC2D83C"/>
    <w:rsid w:val="0FC3E6BD"/>
    <w:rsid w:val="102CFE7F"/>
    <w:rsid w:val="1099A389"/>
    <w:rsid w:val="10C1AEFB"/>
    <w:rsid w:val="10C2E431"/>
    <w:rsid w:val="11CB334B"/>
    <w:rsid w:val="11DCD2C9"/>
    <w:rsid w:val="120A86A3"/>
    <w:rsid w:val="122F8E0C"/>
    <w:rsid w:val="12AB3646"/>
    <w:rsid w:val="12B14C38"/>
    <w:rsid w:val="131F048B"/>
    <w:rsid w:val="1349EFE5"/>
    <w:rsid w:val="139D6F56"/>
    <w:rsid w:val="13D34DF4"/>
    <w:rsid w:val="14476BA7"/>
    <w:rsid w:val="1456A257"/>
    <w:rsid w:val="14BF3FB9"/>
    <w:rsid w:val="14D04C6E"/>
    <w:rsid w:val="14D6EB67"/>
    <w:rsid w:val="14EE4B3A"/>
    <w:rsid w:val="15595551"/>
    <w:rsid w:val="156FB489"/>
    <w:rsid w:val="157FEB57"/>
    <w:rsid w:val="15A03D11"/>
    <w:rsid w:val="15EE748A"/>
    <w:rsid w:val="15F01C1D"/>
    <w:rsid w:val="1608A352"/>
    <w:rsid w:val="16133AEC"/>
    <w:rsid w:val="161725C3"/>
    <w:rsid w:val="168DE4BF"/>
    <w:rsid w:val="169EA46E"/>
    <w:rsid w:val="1715C910"/>
    <w:rsid w:val="171EE050"/>
    <w:rsid w:val="17526EE8"/>
    <w:rsid w:val="176889C0"/>
    <w:rsid w:val="17761A04"/>
    <w:rsid w:val="1793959A"/>
    <w:rsid w:val="17D20B18"/>
    <w:rsid w:val="17E38BD3"/>
    <w:rsid w:val="17EF5277"/>
    <w:rsid w:val="1804C400"/>
    <w:rsid w:val="188CAD33"/>
    <w:rsid w:val="18B42822"/>
    <w:rsid w:val="18E0B2BE"/>
    <w:rsid w:val="195FD4B6"/>
    <w:rsid w:val="196DDB79"/>
    <w:rsid w:val="19CD68E7"/>
    <w:rsid w:val="19FE1ED0"/>
    <w:rsid w:val="1A2BCEDA"/>
    <w:rsid w:val="1A52BC4A"/>
    <w:rsid w:val="1A6BF915"/>
    <w:rsid w:val="1A717B4F"/>
    <w:rsid w:val="1A75E357"/>
    <w:rsid w:val="1A94D00B"/>
    <w:rsid w:val="1AAD4D2E"/>
    <w:rsid w:val="1AB71610"/>
    <w:rsid w:val="1B518733"/>
    <w:rsid w:val="1B6D7798"/>
    <w:rsid w:val="1B727A38"/>
    <w:rsid w:val="1B8167D1"/>
    <w:rsid w:val="1B9C88E5"/>
    <w:rsid w:val="1BA00D1D"/>
    <w:rsid w:val="1BDB9F8E"/>
    <w:rsid w:val="1BDF78FF"/>
    <w:rsid w:val="1BEB0794"/>
    <w:rsid w:val="1C087550"/>
    <w:rsid w:val="1C305C75"/>
    <w:rsid w:val="1C5C439D"/>
    <w:rsid w:val="1C7BDBF3"/>
    <w:rsid w:val="1C9BB96F"/>
    <w:rsid w:val="1CCB5E11"/>
    <w:rsid w:val="1CE04970"/>
    <w:rsid w:val="1CE24B6C"/>
    <w:rsid w:val="1CF31FBD"/>
    <w:rsid w:val="1CFD2643"/>
    <w:rsid w:val="1D88804C"/>
    <w:rsid w:val="1DA86644"/>
    <w:rsid w:val="1E08FE3B"/>
    <w:rsid w:val="1E6410B0"/>
    <w:rsid w:val="1E776DCF"/>
    <w:rsid w:val="1ED8E618"/>
    <w:rsid w:val="1F1BE691"/>
    <w:rsid w:val="1F354D18"/>
    <w:rsid w:val="1F628E36"/>
    <w:rsid w:val="1F6B6364"/>
    <w:rsid w:val="1F753055"/>
    <w:rsid w:val="1F85BC0E"/>
    <w:rsid w:val="1FCDAB6D"/>
    <w:rsid w:val="207B3BD5"/>
    <w:rsid w:val="20E976EC"/>
    <w:rsid w:val="20F0DA8B"/>
    <w:rsid w:val="2123DA96"/>
    <w:rsid w:val="21278E1C"/>
    <w:rsid w:val="2146833E"/>
    <w:rsid w:val="216F8B81"/>
    <w:rsid w:val="21C1DD41"/>
    <w:rsid w:val="21D2F3F2"/>
    <w:rsid w:val="225044DC"/>
    <w:rsid w:val="225F66A4"/>
    <w:rsid w:val="2274247F"/>
    <w:rsid w:val="22905285"/>
    <w:rsid w:val="22C03FC3"/>
    <w:rsid w:val="232E36F0"/>
    <w:rsid w:val="236DDEC8"/>
    <w:rsid w:val="23715467"/>
    <w:rsid w:val="2429897A"/>
    <w:rsid w:val="24755708"/>
    <w:rsid w:val="24AA2275"/>
    <w:rsid w:val="24CC12EF"/>
    <w:rsid w:val="25195C7E"/>
    <w:rsid w:val="25579497"/>
    <w:rsid w:val="25AAB6BD"/>
    <w:rsid w:val="26304212"/>
    <w:rsid w:val="26790796"/>
    <w:rsid w:val="26B84F73"/>
    <w:rsid w:val="26F6BFC4"/>
    <w:rsid w:val="27170D31"/>
    <w:rsid w:val="271EBA5D"/>
    <w:rsid w:val="2755CBD3"/>
    <w:rsid w:val="27AD2038"/>
    <w:rsid w:val="27BB033F"/>
    <w:rsid w:val="27D24348"/>
    <w:rsid w:val="27F051DE"/>
    <w:rsid w:val="28F90AAE"/>
    <w:rsid w:val="290B7219"/>
    <w:rsid w:val="291B5D3B"/>
    <w:rsid w:val="292F747E"/>
    <w:rsid w:val="297EBD56"/>
    <w:rsid w:val="29E3229E"/>
    <w:rsid w:val="2A88D0BD"/>
    <w:rsid w:val="2B5BAB06"/>
    <w:rsid w:val="2B5E6D9F"/>
    <w:rsid w:val="2BA5BDEF"/>
    <w:rsid w:val="2BBC709B"/>
    <w:rsid w:val="2BD8C88B"/>
    <w:rsid w:val="2BDB39D3"/>
    <w:rsid w:val="2BE15C2D"/>
    <w:rsid w:val="2BF76B96"/>
    <w:rsid w:val="2C072382"/>
    <w:rsid w:val="2C2CF5B7"/>
    <w:rsid w:val="2C597B11"/>
    <w:rsid w:val="2C6D0D24"/>
    <w:rsid w:val="2CE6FB2B"/>
    <w:rsid w:val="2D36C5CB"/>
    <w:rsid w:val="2D58DF61"/>
    <w:rsid w:val="2DFEA452"/>
    <w:rsid w:val="2E2259F5"/>
    <w:rsid w:val="2E4BDA2D"/>
    <w:rsid w:val="2E507F5E"/>
    <w:rsid w:val="2E62BBE9"/>
    <w:rsid w:val="2E95905F"/>
    <w:rsid w:val="2E9E3556"/>
    <w:rsid w:val="2EB76754"/>
    <w:rsid w:val="2EF4115D"/>
    <w:rsid w:val="2F5E5A5D"/>
    <w:rsid w:val="2F8EA84D"/>
    <w:rsid w:val="2FDADB4D"/>
    <w:rsid w:val="2FE908BA"/>
    <w:rsid w:val="2FEF9CDB"/>
    <w:rsid w:val="3002AB7A"/>
    <w:rsid w:val="30673110"/>
    <w:rsid w:val="30AEC669"/>
    <w:rsid w:val="31453FA6"/>
    <w:rsid w:val="31F8CB11"/>
    <w:rsid w:val="329E4E4A"/>
    <w:rsid w:val="32B8ED18"/>
    <w:rsid w:val="3372897C"/>
    <w:rsid w:val="338A7917"/>
    <w:rsid w:val="338CD5A3"/>
    <w:rsid w:val="3390713D"/>
    <w:rsid w:val="33E8DC38"/>
    <w:rsid w:val="3414657D"/>
    <w:rsid w:val="34C9BC42"/>
    <w:rsid w:val="350966D2"/>
    <w:rsid w:val="354452A4"/>
    <w:rsid w:val="3568DD5A"/>
    <w:rsid w:val="356C10CC"/>
    <w:rsid w:val="35967073"/>
    <w:rsid w:val="35D0EFF5"/>
    <w:rsid w:val="36177122"/>
    <w:rsid w:val="363181DB"/>
    <w:rsid w:val="3666604F"/>
    <w:rsid w:val="366A6FD1"/>
    <w:rsid w:val="36B7ECA5"/>
    <w:rsid w:val="371C8261"/>
    <w:rsid w:val="3723BA62"/>
    <w:rsid w:val="3753028C"/>
    <w:rsid w:val="37AD2D9C"/>
    <w:rsid w:val="3859230F"/>
    <w:rsid w:val="3892E974"/>
    <w:rsid w:val="38A9B934"/>
    <w:rsid w:val="395C7D6C"/>
    <w:rsid w:val="398E4025"/>
    <w:rsid w:val="39E9C90E"/>
    <w:rsid w:val="3A0A1EBE"/>
    <w:rsid w:val="3AA21887"/>
    <w:rsid w:val="3B3CF0BE"/>
    <w:rsid w:val="3B421935"/>
    <w:rsid w:val="3BD29465"/>
    <w:rsid w:val="3C12F8F4"/>
    <w:rsid w:val="3CD59F6E"/>
    <w:rsid w:val="3CFBD239"/>
    <w:rsid w:val="3D3C2CC5"/>
    <w:rsid w:val="3D4D53CC"/>
    <w:rsid w:val="3DBB47E7"/>
    <w:rsid w:val="3DEC0BB9"/>
    <w:rsid w:val="3E350C74"/>
    <w:rsid w:val="3E535451"/>
    <w:rsid w:val="3EBCF82F"/>
    <w:rsid w:val="3F235D84"/>
    <w:rsid w:val="3F2BE5D3"/>
    <w:rsid w:val="3F3A99A2"/>
    <w:rsid w:val="3F433C03"/>
    <w:rsid w:val="3FF599E3"/>
    <w:rsid w:val="40317ED3"/>
    <w:rsid w:val="40939BC1"/>
    <w:rsid w:val="4165F5E2"/>
    <w:rsid w:val="41C03932"/>
    <w:rsid w:val="421FD148"/>
    <w:rsid w:val="42A3315B"/>
    <w:rsid w:val="42F08B6C"/>
    <w:rsid w:val="4316C1F3"/>
    <w:rsid w:val="431C707F"/>
    <w:rsid w:val="4381D9CE"/>
    <w:rsid w:val="438DCCAE"/>
    <w:rsid w:val="44A45287"/>
    <w:rsid w:val="450BE2F0"/>
    <w:rsid w:val="45278E11"/>
    <w:rsid w:val="45480B52"/>
    <w:rsid w:val="45C5B512"/>
    <w:rsid w:val="45F5E6E0"/>
    <w:rsid w:val="461707D8"/>
    <w:rsid w:val="4660CDB5"/>
    <w:rsid w:val="466D399E"/>
    <w:rsid w:val="469F2480"/>
    <w:rsid w:val="4701E699"/>
    <w:rsid w:val="47161716"/>
    <w:rsid w:val="472199E3"/>
    <w:rsid w:val="47298A4E"/>
    <w:rsid w:val="47309001"/>
    <w:rsid w:val="475B3892"/>
    <w:rsid w:val="47891CA8"/>
    <w:rsid w:val="47B708CE"/>
    <w:rsid w:val="47E5A42B"/>
    <w:rsid w:val="47F87F51"/>
    <w:rsid w:val="488DCA33"/>
    <w:rsid w:val="48A3FFE3"/>
    <w:rsid w:val="48AEF82B"/>
    <w:rsid w:val="4911C423"/>
    <w:rsid w:val="493926D7"/>
    <w:rsid w:val="4955E0C8"/>
    <w:rsid w:val="496F4FBA"/>
    <w:rsid w:val="49988659"/>
    <w:rsid w:val="49DA8E8C"/>
    <w:rsid w:val="4A327A00"/>
    <w:rsid w:val="4A5CBEA6"/>
    <w:rsid w:val="4B5B5B54"/>
    <w:rsid w:val="4BB827E4"/>
    <w:rsid w:val="4BCE4A61"/>
    <w:rsid w:val="4BDBA0A5"/>
    <w:rsid w:val="4C2E9F54"/>
    <w:rsid w:val="4C3EE8AF"/>
    <w:rsid w:val="4C43DE6F"/>
    <w:rsid w:val="4C63EAC9"/>
    <w:rsid w:val="4D042251"/>
    <w:rsid w:val="4D56A069"/>
    <w:rsid w:val="4D5BC85C"/>
    <w:rsid w:val="4D5D2FD4"/>
    <w:rsid w:val="4D615FBF"/>
    <w:rsid w:val="4D781F68"/>
    <w:rsid w:val="4DA9770E"/>
    <w:rsid w:val="4DCA6FB5"/>
    <w:rsid w:val="4E61D650"/>
    <w:rsid w:val="4EA9F794"/>
    <w:rsid w:val="4EC10E7F"/>
    <w:rsid w:val="4F05EB23"/>
    <w:rsid w:val="4F48AE8D"/>
    <w:rsid w:val="4FABC788"/>
    <w:rsid w:val="505A7A2B"/>
    <w:rsid w:val="5068759C"/>
    <w:rsid w:val="5082A8DB"/>
    <w:rsid w:val="5086A9BC"/>
    <w:rsid w:val="509D5612"/>
    <w:rsid w:val="50DBAE41"/>
    <w:rsid w:val="50E98B7B"/>
    <w:rsid w:val="51069A1E"/>
    <w:rsid w:val="515660C6"/>
    <w:rsid w:val="516B71FE"/>
    <w:rsid w:val="517E0745"/>
    <w:rsid w:val="517F3E67"/>
    <w:rsid w:val="518185D4"/>
    <w:rsid w:val="520B607E"/>
    <w:rsid w:val="521D3380"/>
    <w:rsid w:val="523D8BE5"/>
    <w:rsid w:val="524AE229"/>
    <w:rsid w:val="5286B12A"/>
    <w:rsid w:val="52E75BD2"/>
    <w:rsid w:val="5304B09E"/>
    <w:rsid w:val="53E965FF"/>
    <w:rsid w:val="53FB80FF"/>
    <w:rsid w:val="546E4288"/>
    <w:rsid w:val="55045241"/>
    <w:rsid w:val="552DF667"/>
    <w:rsid w:val="559D916F"/>
    <w:rsid w:val="55A48566"/>
    <w:rsid w:val="55FE5554"/>
    <w:rsid w:val="56288C32"/>
    <w:rsid w:val="565B10F4"/>
    <w:rsid w:val="565E25D6"/>
    <w:rsid w:val="56802ACC"/>
    <w:rsid w:val="56D5228F"/>
    <w:rsid w:val="56F2E5EA"/>
    <w:rsid w:val="570BA115"/>
    <w:rsid w:val="572F2359"/>
    <w:rsid w:val="5742A67F"/>
    <w:rsid w:val="575F8C95"/>
    <w:rsid w:val="57715673"/>
    <w:rsid w:val="57776158"/>
    <w:rsid w:val="57995895"/>
    <w:rsid w:val="579C2F14"/>
    <w:rsid w:val="57BCA22A"/>
    <w:rsid w:val="57C24F9A"/>
    <w:rsid w:val="57E5E276"/>
    <w:rsid w:val="580C28E2"/>
    <w:rsid w:val="583EBA00"/>
    <w:rsid w:val="584B095D"/>
    <w:rsid w:val="58DAB852"/>
    <w:rsid w:val="58EB7786"/>
    <w:rsid w:val="58FDE9A4"/>
    <w:rsid w:val="5918AD0A"/>
    <w:rsid w:val="591A832A"/>
    <w:rsid w:val="594E0093"/>
    <w:rsid w:val="5952BED5"/>
    <w:rsid w:val="59692DA9"/>
    <w:rsid w:val="5984E094"/>
    <w:rsid w:val="59867F56"/>
    <w:rsid w:val="59BA52BA"/>
    <w:rsid w:val="59BC00D8"/>
    <w:rsid w:val="59C8A7FE"/>
    <w:rsid w:val="5A17D4B8"/>
    <w:rsid w:val="5A43F304"/>
    <w:rsid w:val="5A9598C0"/>
    <w:rsid w:val="5AF898BE"/>
    <w:rsid w:val="5B218E42"/>
    <w:rsid w:val="5B24FC1E"/>
    <w:rsid w:val="5B4593B4"/>
    <w:rsid w:val="5BFF90A7"/>
    <w:rsid w:val="5D218B8D"/>
    <w:rsid w:val="5D68F01E"/>
    <w:rsid w:val="5DB8FEBB"/>
    <w:rsid w:val="5DBF0AC8"/>
    <w:rsid w:val="5DDE6659"/>
    <w:rsid w:val="5E0DE59F"/>
    <w:rsid w:val="5E430A71"/>
    <w:rsid w:val="5E7D3476"/>
    <w:rsid w:val="5E946A04"/>
    <w:rsid w:val="5ED1D072"/>
    <w:rsid w:val="5EDDBCFB"/>
    <w:rsid w:val="5F2397CC"/>
    <w:rsid w:val="5F469BC5"/>
    <w:rsid w:val="5F597EEB"/>
    <w:rsid w:val="5F74D2CD"/>
    <w:rsid w:val="5F82E1B8"/>
    <w:rsid w:val="5FA38396"/>
    <w:rsid w:val="600A4468"/>
    <w:rsid w:val="60111751"/>
    <w:rsid w:val="601904D7"/>
    <w:rsid w:val="607BB580"/>
    <w:rsid w:val="60A7C4B8"/>
    <w:rsid w:val="6136B155"/>
    <w:rsid w:val="61CFFC4B"/>
    <w:rsid w:val="6220FAE5"/>
    <w:rsid w:val="62421031"/>
    <w:rsid w:val="6246856A"/>
    <w:rsid w:val="626685EE"/>
    <w:rsid w:val="62AD3071"/>
    <w:rsid w:val="631CD300"/>
    <w:rsid w:val="63480CBD"/>
    <w:rsid w:val="6350A599"/>
    <w:rsid w:val="636C0B05"/>
    <w:rsid w:val="6374B313"/>
    <w:rsid w:val="63B36565"/>
    <w:rsid w:val="63B6CC54"/>
    <w:rsid w:val="63E8A5CC"/>
    <w:rsid w:val="63FC79C8"/>
    <w:rsid w:val="646B1078"/>
    <w:rsid w:val="64D52743"/>
    <w:rsid w:val="652D54EA"/>
    <w:rsid w:val="65382247"/>
    <w:rsid w:val="655D34A4"/>
    <w:rsid w:val="65BC8B87"/>
    <w:rsid w:val="66111B02"/>
    <w:rsid w:val="662C7B4B"/>
    <w:rsid w:val="66A0E996"/>
    <w:rsid w:val="66B2AF65"/>
    <w:rsid w:val="66B60E30"/>
    <w:rsid w:val="66DF3053"/>
    <w:rsid w:val="670F45EF"/>
    <w:rsid w:val="674BEE93"/>
    <w:rsid w:val="67620961"/>
    <w:rsid w:val="678B5CE0"/>
    <w:rsid w:val="67BCE7CB"/>
    <w:rsid w:val="68088646"/>
    <w:rsid w:val="682416BC"/>
    <w:rsid w:val="6948691B"/>
    <w:rsid w:val="69838E73"/>
    <w:rsid w:val="69D9D359"/>
    <w:rsid w:val="6A900E7F"/>
    <w:rsid w:val="6AFB1ACA"/>
    <w:rsid w:val="6B5BB77E"/>
    <w:rsid w:val="6B6BB5B1"/>
    <w:rsid w:val="6B7C7F63"/>
    <w:rsid w:val="6BCF413E"/>
    <w:rsid w:val="6BDDDC7E"/>
    <w:rsid w:val="6C1D1D9A"/>
    <w:rsid w:val="6C35505C"/>
    <w:rsid w:val="6C39C410"/>
    <w:rsid w:val="6C42D25B"/>
    <w:rsid w:val="6C959DAB"/>
    <w:rsid w:val="6CC87439"/>
    <w:rsid w:val="6CDCB56A"/>
    <w:rsid w:val="6D57926F"/>
    <w:rsid w:val="6D66B866"/>
    <w:rsid w:val="6D98AB49"/>
    <w:rsid w:val="6D9E4FDC"/>
    <w:rsid w:val="6DA2CFCA"/>
    <w:rsid w:val="6E0B2295"/>
    <w:rsid w:val="6E65A672"/>
    <w:rsid w:val="6E79003A"/>
    <w:rsid w:val="6ED267E2"/>
    <w:rsid w:val="6EE0E726"/>
    <w:rsid w:val="6EE7234A"/>
    <w:rsid w:val="6EF9C1C1"/>
    <w:rsid w:val="6F2F5A66"/>
    <w:rsid w:val="6F3A203D"/>
    <w:rsid w:val="6F740278"/>
    <w:rsid w:val="6FEE99DE"/>
    <w:rsid w:val="700E4E59"/>
    <w:rsid w:val="70329037"/>
    <w:rsid w:val="706BBC03"/>
    <w:rsid w:val="706CFB94"/>
    <w:rsid w:val="707DBA8F"/>
    <w:rsid w:val="70A88525"/>
    <w:rsid w:val="70D5F09E"/>
    <w:rsid w:val="7110C696"/>
    <w:rsid w:val="711B0C4C"/>
    <w:rsid w:val="71788B9C"/>
    <w:rsid w:val="718A0FFE"/>
    <w:rsid w:val="718F2B43"/>
    <w:rsid w:val="71949AD3"/>
    <w:rsid w:val="71BDE178"/>
    <w:rsid w:val="71CAF902"/>
    <w:rsid w:val="7271C0FF"/>
    <w:rsid w:val="7274DB56"/>
    <w:rsid w:val="72B7FD5F"/>
    <w:rsid w:val="72CAC478"/>
    <w:rsid w:val="72E24465"/>
    <w:rsid w:val="732D5667"/>
    <w:rsid w:val="73A66909"/>
    <w:rsid w:val="73A756B8"/>
    <w:rsid w:val="73D666CB"/>
    <w:rsid w:val="74110DEB"/>
    <w:rsid w:val="74111B79"/>
    <w:rsid w:val="743C088A"/>
    <w:rsid w:val="746048A4"/>
    <w:rsid w:val="74694DFA"/>
    <w:rsid w:val="748B82EF"/>
    <w:rsid w:val="7521E6A6"/>
    <w:rsid w:val="7535DF4A"/>
    <w:rsid w:val="75661118"/>
    <w:rsid w:val="75CF3E5B"/>
    <w:rsid w:val="7630D66A"/>
    <w:rsid w:val="7667C0F7"/>
    <w:rsid w:val="7694A261"/>
    <w:rsid w:val="76D8C406"/>
    <w:rsid w:val="771E5962"/>
    <w:rsid w:val="775AAD2C"/>
    <w:rsid w:val="775D4D9A"/>
    <w:rsid w:val="77E404F0"/>
    <w:rsid w:val="77F331AB"/>
    <w:rsid w:val="782D22FC"/>
    <w:rsid w:val="7874997C"/>
    <w:rsid w:val="78AD1609"/>
    <w:rsid w:val="78D759C7"/>
    <w:rsid w:val="78DFEE01"/>
    <w:rsid w:val="78F78537"/>
    <w:rsid w:val="78FEA5C3"/>
    <w:rsid w:val="793F320A"/>
    <w:rsid w:val="79BC06B2"/>
    <w:rsid w:val="79BFA511"/>
    <w:rsid w:val="79D60AE7"/>
    <w:rsid w:val="79E46982"/>
    <w:rsid w:val="7A69467B"/>
    <w:rsid w:val="7B64C3BE"/>
    <w:rsid w:val="7BD24320"/>
    <w:rsid w:val="7C32D916"/>
    <w:rsid w:val="7CEFF098"/>
    <w:rsid w:val="7D19FA33"/>
    <w:rsid w:val="7D427FA2"/>
    <w:rsid w:val="7D7930E8"/>
    <w:rsid w:val="7D86740D"/>
    <w:rsid w:val="7DE8463F"/>
    <w:rsid w:val="7E505637"/>
    <w:rsid w:val="7E5E3535"/>
    <w:rsid w:val="7E758138"/>
    <w:rsid w:val="7E9BA9EB"/>
    <w:rsid w:val="7E9C6480"/>
    <w:rsid w:val="7EBA56D8"/>
    <w:rsid w:val="7ED41BAC"/>
    <w:rsid w:val="7EE4C1A4"/>
    <w:rsid w:val="7F388726"/>
    <w:rsid w:val="7F60C011"/>
    <w:rsid w:val="7F61520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link w:val="DefaultChar"/>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7"/>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7"/>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5"/>
      </w:numPr>
      <w:tabs>
        <w:tab w:val="left" w:pos="567"/>
      </w:tabs>
      <w:ind w:left="567" w:hanging="499"/>
    </w:pPr>
  </w:style>
  <w:style w:type="paragraph" w:customStyle="1" w:styleId="Bullets">
    <w:name w:val="Bullets"/>
    <w:basedOn w:val="Normal"/>
    <w:uiPriority w:val="5"/>
    <w:qFormat/>
    <w:rsid w:val="00031524"/>
    <w:pPr>
      <w:numPr>
        <w:numId w:val="6"/>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8"/>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9"/>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 w:type="paragraph" w:customStyle="1" w:styleId="paragraph0">
    <w:name w:val="paragraph"/>
    <w:basedOn w:val="Normal"/>
    <w:rsid w:val="007A575F"/>
    <w:pPr>
      <w:spacing w:before="100" w:beforeAutospacing="1" w:after="100" w:afterAutospacing="1"/>
    </w:pPr>
    <w:rPr>
      <w:rFonts w:ascii="Times New Roman" w:eastAsia="Times New Roman" w:hAnsi="Times New Roman" w:cs="Times New Roman"/>
      <w:bCs w:val="0"/>
      <w:sz w:val="24"/>
      <w:szCs w:val="24"/>
      <w:lang w:eastAsia="en-GB"/>
    </w:rPr>
  </w:style>
  <w:style w:type="character" w:customStyle="1" w:styleId="normaltextrun">
    <w:name w:val="normaltextrun"/>
    <w:basedOn w:val="DefaultParagraphFont"/>
    <w:rsid w:val="007A575F"/>
  </w:style>
  <w:style w:type="character" w:customStyle="1" w:styleId="eop">
    <w:name w:val="eop"/>
    <w:basedOn w:val="DefaultParagraphFont"/>
    <w:rsid w:val="007A575F"/>
  </w:style>
  <w:style w:type="paragraph" w:customStyle="1" w:styleId="16defalut">
    <w:name w:val="16 defalut"/>
    <w:basedOn w:val="Normal"/>
    <w:link w:val="16defalutChar"/>
    <w:uiPriority w:val="1"/>
    <w:qFormat/>
    <w:rsid w:val="17D20B18"/>
    <w:rPr>
      <w:rFonts w:eastAsia="Times New Roman"/>
      <w:color w:val="000000" w:themeColor="text1"/>
      <w:sz w:val="32"/>
      <w:szCs w:val="32"/>
    </w:rPr>
  </w:style>
  <w:style w:type="character" w:customStyle="1" w:styleId="DefaultChar">
    <w:name w:val="Default Char"/>
    <w:basedOn w:val="DefaultParagraphFont"/>
    <w:link w:val="Default"/>
    <w:uiPriority w:val="1"/>
    <w:rsid w:val="17D20B18"/>
    <w:rPr>
      <w:rFonts w:ascii="Arial" w:eastAsia="Times New Roman" w:hAnsi="Arial" w:cs="Arial"/>
      <w:color w:val="000000" w:themeColor="text1"/>
      <w:sz w:val="24"/>
      <w:szCs w:val="24"/>
    </w:rPr>
  </w:style>
  <w:style w:type="character" w:customStyle="1" w:styleId="16defalutChar">
    <w:name w:val="16 defalut Char"/>
    <w:basedOn w:val="DefaultParagraphFont"/>
    <w:link w:val="16defalut"/>
    <w:uiPriority w:val="1"/>
    <w:rsid w:val="17D20B18"/>
    <w:rPr>
      <w:rFonts w:ascii="Arial" w:eastAsia="Times New Roman" w:hAnsi="Arial" w:cs="Arial"/>
      <w:color w:val="000000" w:themeColor="text1"/>
      <w:sz w:val="32"/>
      <w:szCs w:val="32"/>
    </w:rPr>
  </w:style>
  <w:style w:type="character" w:customStyle="1" w:styleId="ui-provider">
    <w:name w:val="ui-provider"/>
    <w:basedOn w:val="DefaultParagraphFont"/>
    <w:uiPriority w:val="1"/>
    <w:rsid w:val="524AE2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815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ice.org.uk/guidance/indevelopment/gid-hte10045/documen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0E2841"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0E2841"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0E2841"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0E2841" w:themeColor="text2"/>
            </w:rPr>
            <w:t>enter date.</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0E2841"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0E2841" w:themeColor="text2"/>
            </w:rPr>
            <w:t>enter date.</w:t>
          </w:r>
        </w:p>
      </w:docPartBody>
    </w:docPart>
    <w:docPart>
      <w:docPartPr>
        <w:name w:val="1A25D0854AD149A1A1E74D0D69603BC1"/>
        <w:category>
          <w:name w:val="General"/>
          <w:gallery w:val="placeholder"/>
        </w:category>
        <w:types>
          <w:type w:val="bbPlcHdr"/>
        </w:types>
        <w:behaviors>
          <w:behavior w:val="content"/>
        </w:behaviors>
        <w:guid w:val="{FD4B9A35-F37F-4D16-8ECE-46749B18B298}"/>
      </w:docPartPr>
      <w:docPartBody>
        <w:p w:rsidR="00DC7245" w:rsidRDefault="00DC7245" w:rsidP="00DC7245">
          <w:pPr>
            <w:pStyle w:val="1A25D0854AD149A1A1E74D0D69603BC1"/>
          </w:pPr>
          <w:r w:rsidRPr="00031524">
            <w:rPr>
              <w:rStyle w:val="PlaceholderText"/>
              <w:color w:val="0E2841" w:themeColor="text2"/>
            </w:rPr>
            <w:t>Choose an option</w:t>
          </w:r>
        </w:p>
      </w:docPartBody>
    </w:docPart>
    <w:docPart>
      <w:docPartPr>
        <w:name w:val="E70A744822B143BC9D743E454C106B7A"/>
        <w:category>
          <w:name w:val="General"/>
          <w:gallery w:val="placeholder"/>
        </w:category>
        <w:types>
          <w:type w:val="bbPlcHdr"/>
        </w:types>
        <w:behaviors>
          <w:behavior w:val="content"/>
        </w:behaviors>
        <w:guid w:val="{98016390-17A0-4510-8F27-130E8CFBB9B6}"/>
      </w:docPartPr>
      <w:docPartBody>
        <w:p w:rsidR="00DC7245" w:rsidRDefault="00DC7245" w:rsidP="00DC7245">
          <w:pPr>
            <w:pStyle w:val="E70A744822B143BC9D743E454C106B7A"/>
          </w:pPr>
          <w:r w:rsidRPr="00031524">
            <w:rPr>
              <w:rStyle w:val="PlaceholderText"/>
              <w:color w:val="0E2841" w:themeColor="text2"/>
            </w:rPr>
            <w:t>[Insert full topic title here]</w:t>
          </w:r>
        </w:p>
      </w:docPartBody>
    </w:docPart>
    <w:docPart>
      <w:docPartPr>
        <w:name w:val="77F67BF2A4764CE284FAA64472F41762"/>
        <w:category>
          <w:name w:val="General"/>
          <w:gallery w:val="placeholder"/>
        </w:category>
        <w:types>
          <w:type w:val="bbPlcHdr"/>
        </w:types>
        <w:behaviors>
          <w:behavior w:val="content"/>
        </w:behaviors>
        <w:guid w:val="{83D3A838-8C39-45E7-A6C7-2B9DF086A368}"/>
      </w:docPartPr>
      <w:docPartBody>
        <w:p w:rsidR="00DC7245" w:rsidRDefault="00DC7245" w:rsidP="00DC7245">
          <w:pPr>
            <w:pStyle w:val="77F67BF2A4764CE284FAA64472F41762"/>
          </w:pPr>
          <w:r w:rsidRPr="00031524">
            <w:rPr>
              <w:rStyle w:val="PlaceholderText"/>
              <w:color w:val="0E2841" w:themeColor="text2"/>
            </w:rPr>
            <w:t>[Insert full topic title here]</w:t>
          </w:r>
        </w:p>
      </w:docPartBody>
    </w:docPart>
    <w:docPart>
      <w:docPartPr>
        <w:name w:val="D4572FEAA96E4F65AAFE3495CFA801AE"/>
        <w:category>
          <w:name w:val="General"/>
          <w:gallery w:val="placeholder"/>
        </w:category>
        <w:types>
          <w:type w:val="bbPlcHdr"/>
        </w:types>
        <w:behaviors>
          <w:behavior w:val="content"/>
        </w:behaviors>
        <w:guid w:val="{19166B57-64B1-488F-8778-AC9DF50C2FCC}"/>
      </w:docPartPr>
      <w:docPartBody>
        <w:p w:rsidR="00F96502" w:rsidRDefault="00F96502" w:rsidP="00F96502">
          <w:pPr>
            <w:pStyle w:val="D4572FEAA96E4F65AAFE3495CFA801AE"/>
          </w:pPr>
          <w:r w:rsidRPr="00031524">
            <w:rPr>
              <w:rStyle w:val="PlaceholderText"/>
              <w:color w:val="0E2841" w:themeColor="text2"/>
            </w:rPr>
            <w:t>choose a committee</w:t>
          </w:r>
        </w:p>
      </w:docPartBody>
    </w:docPart>
    <w:docPart>
      <w:docPartPr>
        <w:name w:val="C98F1F4D3A29464DB327F025A6C39514"/>
        <w:category>
          <w:name w:val="General"/>
          <w:gallery w:val="placeholder"/>
        </w:category>
        <w:types>
          <w:type w:val="bbPlcHdr"/>
        </w:types>
        <w:behaviors>
          <w:behavior w:val="content"/>
        </w:behaviors>
        <w:guid w:val="{D17CE406-25E0-4986-8857-59C094BD59A9}"/>
      </w:docPartPr>
      <w:docPartBody>
        <w:p w:rsidR="00F96502" w:rsidRDefault="00F96502" w:rsidP="00F96502">
          <w:pPr>
            <w:pStyle w:val="C98F1F4D3A29464DB327F025A6C39514"/>
          </w:pPr>
          <w:r w:rsidRPr="00031524">
            <w:rPr>
              <w:rStyle w:val="PlaceholderText"/>
              <w:color w:val="0E2841" w:themeColor="text2"/>
            </w:rPr>
            <w:t>insert day and date</w:t>
          </w:r>
        </w:p>
      </w:docPartBody>
    </w:docPart>
    <w:docPart>
      <w:docPartPr>
        <w:name w:val="8399BD85E5EB492B801A0D7061F36C88"/>
        <w:category>
          <w:name w:val="General"/>
          <w:gallery w:val="placeholder"/>
        </w:category>
        <w:types>
          <w:type w:val="bbPlcHdr"/>
        </w:types>
        <w:behaviors>
          <w:behavior w:val="content"/>
        </w:behaviors>
        <w:guid w:val="{569DDAC5-216F-43C1-A3D4-B78CA05949C7}"/>
      </w:docPartPr>
      <w:docPartBody>
        <w:p w:rsidR="00F96502" w:rsidRDefault="00F96502" w:rsidP="00F96502">
          <w:pPr>
            <w:pStyle w:val="8399BD85E5EB492B801A0D7061F36C88"/>
          </w:pPr>
          <w:r w:rsidRPr="00031524">
            <w:rPr>
              <w:rStyle w:val="PlaceholderText"/>
              <w:color w:val="0E2841" w:themeColor="text2"/>
            </w:rPr>
            <w:t>insert time</w:t>
          </w:r>
        </w:p>
      </w:docPartBody>
    </w:docPart>
    <w:docPart>
      <w:docPartPr>
        <w:name w:val="EF2D7D10214F471B9C353F937FD859F1"/>
        <w:category>
          <w:name w:val="General"/>
          <w:gallery w:val="placeholder"/>
        </w:category>
        <w:types>
          <w:type w:val="bbPlcHdr"/>
        </w:types>
        <w:behaviors>
          <w:behavior w:val="content"/>
        </w:behaviors>
        <w:guid w:val="{E1903764-233E-45A7-BD69-9D4744437DC7}"/>
      </w:docPartPr>
      <w:docPartBody>
        <w:p w:rsidR="003A0B39" w:rsidRDefault="003A0B39" w:rsidP="003A0B39">
          <w:pPr>
            <w:pStyle w:val="EF2D7D10214F471B9C353F937FD859F1"/>
          </w:pPr>
          <w:r w:rsidRPr="00970A0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0E13B8"/>
    <w:rsid w:val="00107A4F"/>
    <w:rsid w:val="001807F6"/>
    <w:rsid w:val="001A6497"/>
    <w:rsid w:val="002220F7"/>
    <w:rsid w:val="002E2D5C"/>
    <w:rsid w:val="00306FA0"/>
    <w:rsid w:val="003A0B39"/>
    <w:rsid w:val="00411FF4"/>
    <w:rsid w:val="00495CC2"/>
    <w:rsid w:val="00501B3C"/>
    <w:rsid w:val="00545D8E"/>
    <w:rsid w:val="00573615"/>
    <w:rsid w:val="005B45CC"/>
    <w:rsid w:val="00677D47"/>
    <w:rsid w:val="006A06E0"/>
    <w:rsid w:val="00716141"/>
    <w:rsid w:val="00863C40"/>
    <w:rsid w:val="00902C30"/>
    <w:rsid w:val="009C4590"/>
    <w:rsid w:val="00AF1CA9"/>
    <w:rsid w:val="00B0051E"/>
    <w:rsid w:val="00B71165"/>
    <w:rsid w:val="00BD163C"/>
    <w:rsid w:val="00BE05C9"/>
    <w:rsid w:val="00C063EE"/>
    <w:rsid w:val="00D07027"/>
    <w:rsid w:val="00D1322D"/>
    <w:rsid w:val="00D23579"/>
    <w:rsid w:val="00D666A1"/>
    <w:rsid w:val="00DC7245"/>
    <w:rsid w:val="00DD6E88"/>
    <w:rsid w:val="00EE413C"/>
    <w:rsid w:val="00EF6344"/>
    <w:rsid w:val="00F25B1F"/>
    <w:rsid w:val="00F56D1C"/>
    <w:rsid w:val="00F62446"/>
    <w:rsid w:val="00F96502"/>
    <w:rsid w:val="00F979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0F476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26"/>
      <w:szCs w:val="26"/>
    </w:rPr>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3A0B39"/>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863646CE5700461FAD5A964A789BA5D1">
    <w:name w:val="863646CE5700461FAD5A964A789BA5D1"/>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 w:type="paragraph" w:customStyle="1" w:styleId="1A25D0854AD149A1A1E74D0D69603BC1">
    <w:name w:val="1A25D0854AD149A1A1E74D0D69603BC1"/>
    <w:rsid w:val="00DC7245"/>
    <w:rPr>
      <w:kern w:val="2"/>
      <w14:ligatures w14:val="standardContextual"/>
    </w:rPr>
  </w:style>
  <w:style w:type="paragraph" w:customStyle="1" w:styleId="E70A744822B143BC9D743E454C106B7A">
    <w:name w:val="E70A744822B143BC9D743E454C106B7A"/>
    <w:rsid w:val="00DC7245"/>
    <w:rPr>
      <w:kern w:val="2"/>
      <w14:ligatures w14:val="standardContextual"/>
    </w:rPr>
  </w:style>
  <w:style w:type="paragraph" w:customStyle="1" w:styleId="77F67BF2A4764CE284FAA64472F41762">
    <w:name w:val="77F67BF2A4764CE284FAA64472F41762"/>
    <w:rsid w:val="00DC7245"/>
    <w:rPr>
      <w:kern w:val="2"/>
      <w14:ligatures w14:val="standardContextual"/>
    </w:rPr>
  </w:style>
  <w:style w:type="paragraph" w:customStyle="1" w:styleId="D4572FEAA96E4F65AAFE3495CFA801AE">
    <w:name w:val="D4572FEAA96E4F65AAFE3495CFA801AE"/>
    <w:rsid w:val="00F96502"/>
    <w:rPr>
      <w:kern w:val="2"/>
      <w14:ligatures w14:val="standardContextual"/>
    </w:rPr>
  </w:style>
  <w:style w:type="paragraph" w:customStyle="1" w:styleId="C98F1F4D3A29464DB327F025A6C39514">
    <w:name w:val="C98F1F4D3A29464DB327F025A6C39514"/>
    <w:rsid w:val="00F96502"/>
    <w:rPr>
      <w:kern w:val="2"/>
      <w14:ligatures w14:val="standardContextual"/>
    </w:rPr>
  </w:style>
  <w:style w:type="paragraph" w:customStyle="1" w:styleId="8399BD85E5EB492B801A0D7061F36C88">
    <w:name w:val="8399BD85E5EB492B801A0D7061F36C88"/>
    <w:rsid w:val="00F96502"/>
    <w:rPr>
      <w:kern w:val="2"/>
      <w14:ligatures w14:val="standardContextual"/>
    </w:rPr>
  </w:style>
  <w:style w:type="paragraph" w:customStyle="1" w:styleId="EF2D7D10214F471B9C353F937FD859F1">
    <w:name w:val="EF2D7D10214F471B9C353F937FD859F1"/>
    <w:rsid w:val="003A0B3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81</Words>
  <Characters>6738</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10-16T08:11:00Z</dcterms:created>
  <dcterms:modified xsi:type="dcterms:W3CDTF">2024-10-1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10-16T08:11:37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6f6244f6-4eab-404d-9582-9a4444d37bff</vt:lpwstr>
  </property>
  <property fmtid="{D5CDD505-2E9C-101B-9397-08002B2CF9AE}" pid="8" name="MSIP_Label_c69d85d5-6d9e-4305-a294-1f636ec0f2d6_ContentBits">
    <vt:lpwstr>0</vt:lpwstr>
  </property>
</Properties>
</file>